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3FFE94" w14:textId="77777777" w:rsidR="008F555D" w:rsidRDefault="008F555D" w:rsidP="00B93E72">
      <w:pPr>
        <w:pStyle w:val="Title"/>
        <w:spacing w:after="0" w:line="277" w:lineRule="auto"/>
      </w:pPr>
    </w:p>
    <w:p w14:paraId="26D2B730" w14:textId="67F88CD7" w:rsidR="003C00D2" w:rsidRDefault="00F20650" w:rsidP="00B93E72">
      <w:pPr>
        <w:pStyle w:val="Title"/>
        <w:spacing w:after="0" w:line="277" w:lineRule="auto"/>
      </w:pPr>
      <w:r w:rsidRPr="003C00D2">
        <w:t>Summary of Changes</w:t>
      </w:r>
    </w:p>
    <w:p w14:paraId="7EEAAD71" w14:textId="77777777" w:rsidR="00EA4DE5" w:rsidRDefault="00EA4DE5" w:rsidP="00B93E72">
      <w:pPr>
        <w:pStyle w:val="Title"/>
        <w:spacing w:after="0" w:line="277" w:lineRule="auto"/>
      </w:pPr>
      <w:r>
        <w:t>Health Information Management</w:t>
      </w:r>
    </w:p>
    <w:p w14:paraId="3A39777C" w14:textId="69DDD96A" w:rsidR="006E1045" w:rsidRPr="003C00D2" w:rsidRDefault="002A5670" w:rsidP="00B93E72">
      <w:pPr>
        <w:pStyle w:val="Title"/>
        <w:spacing w:after="0" w:line="277" w:lineRule="auto"/>
      </w:pPr>
      <w:r w:rsidRPr="003C00D2">
        <w:t xml:space="preserve"> </w:t>
      </w:r>
      <w:r w:rsidR="003C00D2">
        <w:t>Competency Model</w:t>
      </w:r>
    </w:p>
    <w:p w14:paraId="05E09F3E" w14:textId="77777777" w:rsidR="00B93E72" w:rsidRDefault="00B93E72" w:rsidP="00B93E72">
      <w:pPr>
        <w:spacing w:after="0" w:line="277" w:lineRule="auto"/>
      </w:pPr>
    </w:p>
    <w:p w14:paraId="4832CD34" w14:textId="68068B27" w:rsidR="00351400" w:rsidRDefault="00351400" w:rsidP="00B93E72">
      <w:pPr>
        <w:spacing w:after="0" w:line="277" w:lineRule="auto"/>
      </w:pPr>
      <w:r>
        <w:t xml:space="preserve">The </w:t>
      </w:r>
      <w:r w:rsidR="00EA4DE5">
        <w:t>Health Information Management Competency Model,</w:t>
      </w:r>
      <w:r w:rsidR="002163B8">
        <w:t xml:space="preserve"> previously </w:t>
      </w:r>
      <w:r w:rsidR="00EA4DE5">
        <w:t xml:space="preserve">known as the Electronic Health Records Competency Model was updated in </w:t>
      </w:r>
      <w:r w:rsidR="000637D7">
        <w:t>December</w:t>
      </w:r>
      <w:r w:rsidR="00EA4DE5">
        <w:t xml:space="preserve"> 2018.  Originally created in 2011, the model has been updated to reflect the changes in the industry.  A summary of the changes is listed below. </w:t>
      </w:r>
      <w:r w:rsidR="00D757EE">
        <w:t xml:space="preserve"> </w:t>
      </w:r>
    </w:p>
    <w:p w14:paraId="48671B37" w14:textId="77777777" w:rsidR="00B93E72" w:rsidRDefault="00B93E72" w:rsidP="00B93E72">
      <w:pPr>
        <w:spacing w:after="0" w:line="277" w:lineRule="auto"/>
      </w:pPr>
    </w:p>
    <w:p w14:paraId="6FAFA6E7" w14:textId="359527C1" w:rsidR="00E062CE" w:rsidRDefault="00E062CE" w:rsidP="003F7B9F">
      <w:pPr>
        <w:pStyle w:val="Heading2"/>
        <w:spacing w:before="0" w:after="120"/>
      </w:pPr>
      <w:r>
        <w:t>Tier 1 – Personal Effectiveness Competencies</w:t>
      </w:r>
      <w:r w:rsidRPr="00E062CE">
        <w:t xml:space="preserve"> </w:t>
      </w:r>
    </w:p>
    <w:p w14:paraId="0872CB81" w14:textId="1929644A" w:rsidR="00E062CE" w:rsidRPr="00EC22E7" w:rsidRDefault="00EA4DE5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u w:val="single"/>
        </w:rPr>
      </w:pPr>
      <w:r w:rsidRPr="00EC22E7">
        <w:rPr>
          <w:u w:val="single"/>
        </w:rPr>
        <w:t>1.1 Interpersonal Skills</w:t>
      </w:r>
    </w:p>
    <w:p w14:paraId="63F92D58" w14:textId="6C37787A" w:rsidR="00EA4DE5" w:rsidRPr="00F80A61" w:rsidRDefault="00EA4DE5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</w:rPr>
      </w:pPr>
      <w:r>
        <w:t xml:space="preserve">Edited definition:  Displaying the </w:t>
      </w:r>
      <w:r w:rsidRPr="00EA4DE5">
        <w:rPr>
          <w:strike/>
        </w:rPr>
        <w:t>ability</w:t>
      </w:r>
      <w:r>
        <w:t xml:space="preserve"> </w:t>
      </w:r>
      <w:r w:rsidRPr="00EA4DE5">
        <w:rPr>
          <w:u w:val="single"/>
        </w:rPr>
        <w:t>skills</w:t>
      </w:r>
      <w:r>
        <w:t xml:space="preserve"> to work effectively with others </w:t>
      </w:r>
      <w:r w:rsidRPr="00EA4DE5">
        <w:rPr>
          <w:u w:val="single"/>
        </w:rPr>
        <w:t>from diverse backgrounds.</w:t>
      </w:r>
    </w:p>
    <w:p w14:paraId="29130CAD" w14:textId="1FBB9EE6" w:rsidR="00F80A61" w:rsidRDefault="00F80A61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</w:rPr>
      </w:pPr>
      <w:r w:rsidRPr="009B55FA">
        <w:rPr>
          <w:rFonts w:eastAsia="Calibri"/>
          <w:i/>
        </w:rPr>
        <w:t>Demonstrating sensitivity/empathy</w:t>
      </w:r>
      <w:r w:rsidR="009B55FA">
        <w:rPr>
          <w:rFonts w:eastAsia="Calibri"/>
          <w:i/>
        </w:rPr>
        <w:t xml:space="preserve"> </w:t>
      </w:r>
      <w:r w:rsidR="009B55FA">
        <w:rPr>
          <w:rFonts w:eastAsia="Calibri"/>
        </w:rPr>
        <w:t>(</w:t>
      </w:r>
      <w:r w:rsidR="002163B8">
        <w:rPr>
          <w:rFonts w:eastAsia="Calibri"/>
        </w:rPr>
        <w:t>previously called</w:t>
      </w:r>
      <w:r w:rsidR="009B55FA">
        <w:rPr>
          <w:rFonts w:eastAsia="Calibri"/>
        </w:rPr>
        <w:t xml:space="preserve"> </w:t>
      </w:r>
      <w:r w:rsidR="009B55FA">
        <w:rPr>
          <w:rFonts w:eastAsia="Calibri"/>
          <w:i/>
        </w:rPr>
        <w:t>Demonstrating concern for others</w:t>
      </w:r>
      <w:r w:rsidR="009B55FA">
        <w:rPr>
          <w:rFonts w:eastAsia="Calibri"/>
        </w:rPr>
        <w:t>)</w:t>
      </w:r>
    </w:p>
    <w:p w14:paraId="0C8D16F2" w14:textId="6822A214" w:rsidR="009B55FA" w:rsidRDefault="009B55FA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</w:rPr>
      </w:pPr>
      <w:r>
        <w:rPr>
          <w:rFonts w:eastAsia="Calibri"/>
        </w:rPr>
        <w:t>Edited bullet:</w:t>
      </w:r>
    </w:p>
    <w:p w14:paraId="13B0CD55" w14:textId="057AE713" w:rsidR="009B55FA" w:rsidRPr="001F0C62" w:rsidRDefault="009B55FA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</w:rPr>
      </w:pPr>
      <w:r>
        <w:rPr>
          <w:rFonts w:eastAsia="Calibri"/>
        </w:rPr>
        <w:t xml:space="preserve">Look for ways to help people </w:t>
      </w:r>
      <w:r w:rsidRPr="009B55FA">
        <w:rPr>
          <w:rFonts w:eastAsia="Calibri"/>
          <w:strike/>
        </w:rPr>
        <w:t>and pitches in to help others</w:t>
      </w:r>
      <w:r>
        <w:rPr>
          <w:rFonts w:eastAsia="Calibri"/>
        </w:rPr>
        <w:t xml:space="preserve"> </w:t>
      </w:r>
      <w:r w:rsidRPr="009B55FA">
        <w:rPr>
          <w:rFonts w:eastAsia="Calibri"/>
          <w:u w:val="single"/>
        </w:rPr>
        <w:t>and deliver assistance.</w:t>
      </w:r>
    </w:p>
    <w:p w14:paraId="64B8C8BC" w14:textId="77777777" w:rsidR="001F0C62" w:rsidRPr="009B55FA" w:rsidRDefault="001F0C62" w:rsidP="001F0C62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</w:rPr>
      </w:pPr>
      <w:r w:rsidRPr="00F80A61">
        <w:rPr>
          <w:i/>
        </w:rPr>
        <w:t>Maintaining open relationships</w:t>
      </w:r>
      <w:r>
        <w:rPr>
          <w:i/>
        </w:rPr>
        <w:t xml:space="preserve"> </w:t>
      </w:r>
      <w:r>
        <w:t xml:space="preserve">(previously called </w:t>
      </w:r>
      <w:r>
        <w:rPr>
          <w:i/>
        </w:rPr>
        <w:t>Maintaining open communication)</w:t>
      </w:r>
    </w:p>
    <w:p w14:paraId="1FF9CB83" w14:textId="77777777" w:rsidR="001F0C62" w:rsidRPr="009B55FA" w:rsidRDefault="001F0C62" w:rsidP="001F0C62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</w:rPr>
      </w:pPr>
      <w:r>
        <w:t>Edited bullet:</w:t>
      </w:r>
    </w:p>
    <w:p w14:paraId="4D0113B1" w14:textId="77777777" w:rsidR="001F0C62" w:rsidRPr="00F80A61" w:rsidRDefault="001F0C62" w:rsidP="001F0C62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</w:rPr>
      </w:pPr>
      <w:r>
        <w:t xml:space="preserve">Encourage others </w:t>
      </w:r>
      <w:r w:rsidRPr="000637D7">
        <w:t xml:space="preserve">to </w:t>
      </w:r>
      <w:r w:rsidRPr="009B55FA">
        <w:rPr>
          <w:strike/>
        </w:rPr>
        <w:t>approach them with</w:t>
      </w:r>
      <w:r>
        <w:t xml:space="preserve"> </w:t>
      </w:r>
      <w:r w:rsidRPr="009B55FA">
        <w:rPr>
          <w:u w:val="single"/>
        </w:rPr>
        <w:t>share</w:t>
      </w:r>
      <w:r>
        <w:t xml:space="preserve"> problems and successes.</w:t>
      </w:r>
    </w:p>
    <w:p w14:paraId="56FF7128" w14:textId="4AAE2246" w:rsidR="009B55FA" w:rsidRDefault="009B55FA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</w:rPr>
      </w:pPr>
      <w:r w:rsidRPr="009B55FA">
        <w:rPr>
          <w:rFonts w:eastAsia="Calibri"/>
          <w:i/>
        </w:rPr>
        <w:t>Demonstrating insight into behavior</w:t>
      </w:r>
    </w:p>
    <w:p w14:paraId="1565C4C1" w14:textId="533A4F70" w:rsidR="009B55FA" w:rsidRPr="009B55FA" w:rsidRDefault="009B55FA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</w:rPr>
      </w:pPr>
      <w:r>
        <w:rPr>
          <w:rFonts w:eastAsia="Calibri"/>
        </w:rPr>
        <w:t>Edited bullets:</w:t>
      </w:r>
    </w:p>
    <w:p w14:paraId="7F065E11" w14:textId="0AA147AD" w:rsidR="009B55FA" w:rsidRPr="009B55FA" w:rsidRDefault="009B55FA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 xml:space="preserve">Recognize and accurately interpret </w:t>
      </w:r>
      <w:r w:rsidRPr="009B55FA">
        <w:rPr>
          <w:rFonts w:eastAsia="Calibri"/>
          <w:u w:val="single"/>
        </w:rPr>
        <w:t>the communications</w:t>
      </w:r>
      <w:r>
        <w:rPr>
          <w:rFonts w:eastAsia="Calibri"/>
        </w:rPr>
        <w:t xml:space="preserve"> </w:t>
      </w:r>
      <w:r w:rsidRPr="009B55FA">
        <w:rPr>
          <w:rFonts w:eastAsia="Calibri"/>
          <w:strike/>
        </w:rPr>
        <w:t xml:space="preserve">verbal and nonverbal behavior </w:t>
      </w:r>
      <w:r>
        <w:rPr>
          <w:rFonts w:eastAsia="Calibri"/>
        </w:rPr>
        <w:t xml:space="preserve">of others </w:t>
      </w:r>
      <w:r w:rsidRPr="009B55FA">
        <w:rPr>
          <w:rFonts w:eastAsia="Calibri"/>
          <w:u w:val="single"/>
        </w:rPr>
        <w:t>as expressed through various formats (e.g., writing, speech, American Sign Language, computers, etc.)</w:t>
      </w:r>
    </w:p>
    <w:p w14:paraId="68475CEF" w14:textId="66529BCC" w:rsidR="009B55FA" w:rsidRPr="009B55FA" w:rsidRDefault="009B55FA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</w:rPr>
      </w:pPr>
      <w:r>
        <w:rPr>
          <w:rFonts w:eastAsia="Calibri"/>
        </w:rPr>
        <w:t>Added new bullets:</w:t>
      </w:r>
    </w:p>
    <w:p w14:paraId="0A2FD819" w14:textId="72054698" w:rsidR="009B55FA" w:rsidRPr="00C24187" w:rsidRDefault="009B55FA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>Show</w:t>
      </w:r>
      <w:r w:rsidR="00C24187">
        <w:rPr>
          <w:rFonts w:eastAsia="Calibri"/>
        </w:rPr>
        <w:t xml:space="preserve"> understanding of others’ behaviors and motives by demonstrating appropriate responses.</w:t>
      </w:r>
    </w:p>
    <w:p w14:paraId="4F723532" w14:textId="2F6476B7" w:rsidR="00C24187" w:rsidRPr="00C24187" w:rsidRDefault="00C2418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>Demonstrate flexibility for change based on the ideas and actions of others.</w:t>
      </w:r>
    </w:p>
    <w:p w14:paraId="3C2B17E2" w14:textId="0C1CF242" w:rsidR="00C24187" w:rsidRPr="00C24187" w:rsidRDefault="00C2418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>Show awareness of one’s own perceptions and avoid making assumptions about work situations, projects, assignments, and/or other team members.</w:t>
      </w:r>
    </w:p>
    <w:p w14:paraId="4D8673AA" w14:textId="6FCC5831" w:rsidR="00C24187" w:rsidRPr="00C24187" w:rsidRDefault="00C2418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</w:rPr>
      </w:pPr>
      <w:r>
        <w:rPr>
          <w:rFonts w:eastAsia="Calibri"/>
        </w:rPr>
        <w:t>Deleted bullet:</w:t>
      </w:r>
    </w:p>
    <w:p w14:paraId="0D603DA6" w14:textId="5A8F39A4" w:rsidR="00C24187" w:rsidRPr="001F0C62" w:rsidRDefault="00C2418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>Show insight into the actions and motives of others.</w:t>
      </w:r>
    </w:p>
    <w:p w14:paraId="3D5D427F" w14:textId="42520774" w:rsidR="001F0C62" w:rsidRPr="001F0C62" w:rsidRDefault="001F0C62" w:rsidP="001F0C62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</w:rPr>
      </w:pPr>
      <w:r w:rsidRPr="001F0C62">
        <w:rPr>
          <w:rFonts w:eastAsia="Calibri"/>
        </w:rPr>
        <w:t>Recognize when relationships with others are strained</w:t>
      </w:r>
    </w:p>
    <w:p w14:paraId="43A329FC" w14:textId="3EE41694" w:rsidR="00C24187" w:rsidRDefault="00C24187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</w:rPr>
      </w:pPr>
      <w:r>
        <w:rPr>
          <w:rFonts w:eastAsia="Calibri"/>
          <w:i/>
        </w:rPr>
        <w:t>Respecting diversity</w:t>
      </w:r>
    </w:p>
    <w:p w14:paraId="4F431005" w14:textId="4BA3A8A6" w:rsidR="00C24187" w:rsidRPr="00C24187" w:rsidRDefault="00C2418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</w:rPr>
      </w:pPr>
      <w:r>
        <w:rPr>
          <w:rFonts w:eastAsia="Calibri"/>
        </w:rPr>
        <w:t>Edited bullets:</w:t>
      </w:r>
    </w:p>
    <w:p w14:paraId="6089C61D" w14:textId="72F5C6B4" w:rsidR="00C24187" w:rsidRPr="00C24187" w:rsidRDefault="00C24187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</w:rPr>
      </w:pPr>
      <w:r>
        <w:rPr>
          <w:rFonts w:eastAsia="Calibri"/>
        </w:rPr>
        <w:t xml:space="preserve">Demonstrate sensitivity </w:t>
      </w:r>
      <w:r w:rsidRPr="00C24187">
        <w:rPr>
          <w:rFonts w:eastAsia="Calibri"/>
          <w:strike/>
        </w:rPr>
        <w:t>and respect for the opinions, perspectives, customs, and individual differences of others,</w:t>
      </w:r>
      <w:r>
        <w:rPr>
          <w:rFonts w:eastAsia="Calibri"/>
        </w:rPr>
        <w:t xml:space="preserve"> </w:t>
      </w:r>
      <w:r w:rsidRPr="00C24187">
        <w:rPr>
          <w:rFonts w:eastAsia="Calibri"/>
          <w:u w:val="single"/>
        </w:rPr>
        <w:t>flexibility, and open-mindedness when dealing with different values, beliefs, perspectives, customs or opinions.</w:t>
      </w:r>
      <w:r>
        <w:rPr>
          <w:rFonts w:eastAsia="Calibri"/>
        </w:rPr>
        <w:t xml:space="preserve">  </w:t>
      </w:r>
    </w:p>
    <w:p w14:paraId="59D4E6FE" w14:textId="32EE5CFC" w:rsidR="00C24187" w:rsidRPr="00C24187" w:rsidRDefault="00C24187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</w:rPr>
      </w:pPr>
      <w:r>
        <w:rPr>
          <w:rFonts w:eastAsia="Calibri"/>
        </w:rPr>
        <w:lastRenderedPageBreak/>
        <w:t xml:space="preserve">Value </w:t>
      </w:r>
      <w:r w:rsidRPr="00C24187">
        <w:rPr>
          <w:rFonts w:eastAsia="Calibri"/>
          <w:u w:val="single"/>
        </w:rPr>
        <w:t>an environment that supports and accommodates a</w:t>
      </w:r>
      <w:r>
        <w:rPr>
          <w:rFonts w:eastAsia="Calibri"/>
        </w:rPr>
        <w:t xml:space="preserve"> diversity of people and ideas.  </w:t>
      </w:r>
    </w:p>
    <w:p w14:paraId="7D71F2E7" w14:textId="3DC02A5F" w:rsidR="00C24187" w:rsidRPr="00C24187" w:rsidRDefault="00C2418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</w:rPr>
      </w:pPr>
      <w:r>
        <w:rPr>
          <w:rFonts w:eastAsia="Calibri"/>
        </w:rPr>
        <w:t>Added new bullet:</w:t>
      </w:r>
    </w:p>
    <w:p w14:paraId="7AFD6594" w14:textId="2CDDA965" w:rsidR="003A7AE7" w:rsidRPr="003A7AE7" w:rsidRDefault="00C24187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</w:rPr>
      </w:pPr>
      <w:r>
        <w:rPr>
          <w:rFonts w:eastAsia="Calibri"/>
        </w:rPr>
        <w:t>Interact respectfully and cooperatively with others who are of a different race, culture, or age, or have different abilities, gend</w:t>
      </w:r>
      <w:r w:rsidR="00D7328A">
        <w:rPr>
          <w:rFonts w:eastAsia="Calibri"/>
        </w:rPr>
        <w:t>er, or sexual orientation.</w:t>
      </w:r>
    </w:p>
    <w:p w14:paraId="4EB85205" w14:textId="7A2B9575" w:rsidR="003A7AE7" w:rsidRPr="003A7AE7" w:rsidRDefault="003A7A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</w:rPr>
      </w:pPr>
      <w:r>
        <w:rPr>
          <w:rFonts w:eastAsia="Calibri"/>
        </w:rPr>
        <w:t>Deleted bullets:</w:t>
      </w:r>
    </w:p>
    <w:p w14:paraId="7511B05F" w14:textId="5742C907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>Deal with a wide range of people with flexibility and open-mindedness.</w:t>
      </w:r>
    </w:p>
    <w:p w14:paraId="382705AF" w14:textId="00ED6B4B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>Listen to and consider others’ viewpoints.</w:t>
      </w:r>
    </w:p>
    <w:p w14:paraId="2F39D33F" w14:textId="78D70F90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</w:rPr>
      </w:pPr>
      <w:r>
        <w:rPr>
          <w:rFonts w:eastAsia="Calibri"/>
        </w:rPr>
        <w:t xml:space="preserve">Work well and develop effective relationships with diverse personalities. </w:t>
      </w:r>
    </w:p>
    <w:p w14:paraId="6D7D0B7C" w14:textId="257B5483" w:rsidR="003A7AE7" w:rsidRPr="00EC22E7" w:rsidRDefault="003A7AE7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i/>
          <w:u w:val="single"/>
        </w:rPr>
      </w:pPr>
      <w:r w:rsidRPr="00EC22E7">
        <w:rPr>
          <w:rFonts w:eastAsia="Calibri"/>
          <w:u w:val="single"/>
        </w:rPr>
        <w:t>1.2 Integrity</w:t>
      </w:r>
    </w:p>
    <w:p w14:paraId="0765E79B" w14:textId="60535CE3" w:rsidR="003A7AE7" w:rsidRPr="003A7AE7" w:rsidRDefault="003A7AE7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Edited definition:  Displaying </w:t>
      </w:r>
      <w:r w:rsidRPr="003A7AE7">
        <w:rPr>
          <w:rFonts w:eastAsia="Calibri"/>
          <w:strike/>
        </w:rPr>
        <w:t>accepted social and work behaviors</w:t>
      </w:r>
      <w:r>
        <w:rPr>
          <w:rFonts w:eastAsia="Calibri"/>
        </w:rPr>
        <w:t xml:space="preserve"> </w:t>
      </w:r>
      <w:r w:rsidRPr="003A7AE7">
        <w:rPr>
          <w:rFonts w:eastAsia="Calibri"/>
          <w:u w:val="single"/>
        </w:rPr>
        <w:t>strong moral principles and work ethic.</w:t>
      </w:r>
    </w:p>
    <w:p w14:paraId="791F5B29" w14:textId="668AF896" w:rsidR="003A7AE7" w:rsidRPr="003A7AE7" w:rsidRDefault="003A7AE7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  <w:i/>
        </w:rPr>
        <w:t>Behaving ethically</w:t>
      </w:r>
    </w:p>
    <w:p w14:paraId="7C6F7A6A" w14:textId="19CA49F2" w:rsidR="003A7AE7" w:rsidRPr="003A7AE7" w:rsidRDefault="003A7A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0C0EF6D1" w14:textId="06FEB503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Abide by a strict code of ethics and behavior, </w:t>
      </w:r>
      <w:r w:rsidRPr="003A7AE7">
        <w:rPr>
          <w:rFonts w:eastAsia="Calibri"/>
          <w:u w:val="single"/>
        </w:rPr>
        <w:t>even in the face of opposition.</w:t>
      </w:r>
    </w:p>
    <w:p w14:paraId="7472DCB3" w14:textId="460F3430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Encourage others to behave </w:t>
      </w:r>
      <w:r w:rsidRPr="003A7AE7">
        <w:rPr>
          <w:rFonts w:eastAsia="Calibri"/>
          <w:strike/>
        </w:rPr>
        <w:t>accordingly</w:t>
      </w:r>
      <w:r>
        <w:rPr>
          <w:rFonts w:eastAsia="Calibri"/>
        </w:rPr>
        <w:t xml:space="preserve"> </w:t>
      </w:r>
      <w:r w:rsidRPr="003A7AE7">
        <w:rPr>
          <w:rFonts w:eastAsia="Calibri"/>
          <w:u w:val="single"/>
        </w:rPr>
        <w:t>ethically.</w:t>
      </w:r>
    </w:p>
    <w:p w14:paraId="5051F113" w14:textId="76A816E5" w:rsidR="003A7AE7" w:rsidRPr="003A7AE7" w:rsidRDefault="003A7A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new bullets:</w:t>
      </w:r>
    </w:p>
    <w:p w14:paraId="29833F5C" w14:textId="54955D98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Understand that behaving ethically goes beyond what the law requires.</w:t>
      </w:r>
    </w:p>
    <w:p w14:paraId="0134730E" w14:textId="276A042B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Use company time and property responsibly.</w:t>
      </w:r>
    </w:p>
    <w:p w14:paraId="292EB978" w14:textId="677BD555" w:rsidR="003A7AE7" w:rsidRPr="003A7AE7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Perform work-related duties according to laws, regulations, contract provision, and company policies.</w:t>
      </w:r>
    </w:p>
    <w:p w14:paraId="14B406DB" w14:textId="0DC673FF" w:rsidR="003A7AE7" w:rsidRPr="003A7AE7" w:rsidRDefault="003A7A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Deleted bullet:</w:t>
      </w:r>
    </w:p>
    <w:p w14:paraId="115CA92C" w14:textId="5DEDB435" w:rsidR="003A7AE7" w:rsidRPr="002063A4" w:rsidRDefault="003A7A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Choose an ethical course of action and do the right thing, even in the face of opposition. </w:t>
      </w:r>
    </w:p>
    <w:p w14:paraId="03274700" w14:textId="787904A1" w:rsidR="002063A4" w:rsidRPr="002063A4" w:rsidRDefault="002063A4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  <w:i/>
        </w:rPr>
        <w:t>Taking responsibility</w:t>
      </w:r>
    </w:p>
    <w:p w14:paraId="55B37B97" w14:textId="65D701F9" w:rsidR="002063A4" w:rsidRPr="002063A4" w:rsidRDefault="002063A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Deleted bullet:</w:t>
      </w:r>
    </w:p>
    <w:p w14:paraId="04739FA7" w14:textId="25D58DA6" w:rsidR="002063A4" w:rsidRPr="002063A4" w:rsidRDefault="002063A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Attempts to learn from mistakes.</w:t>
      </w:r>
    </w:p>
    <w:p w14:paraId="0CA7E686" w14:textId="3A402BD9" w:rsidR="002063A4" w:rsidRPr="00EC22E7" w:rsidRDefault="002063A4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i/>
          <w:u w:val="single"/>
        </w:rPr>
      </w:pPr>
      <w:r w:rsidRPr="00EC22E7">
        <w:rPr>
          <w:rFonts w:eastAsia="Calibri"/>
          <w:u w:val="single"/>
        </w:rPr>
        <w:t>1.3 Professionalism</w:t>
      </w:r>
    </w:p>
    <w:p w14:paraId="4ADEE924" w14:textId="6EF8DA12" w:rsidR="002063A4" w:rsidRPr="002063A4" w:rsidRDefault="002063A4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Edited definition:  Maintaining a professional </w:t>
      </w:r>
      <w:r w:rsidRPr="002063A4">
        <w:rPr>
          <w:rFonts w:eastAsia="Calibri"/>
          <w:strike/>
        </w:rPr>
        <w:t>demeanor at work</w:t>
      </w:r>
      <w:r>
        <w:rPr>
          <w:rFonts w:eastAsia="Calibri"/>
        </w:rPr>
        <w:t xml:space="preserve"> </w:t>
      </w:r>
      <w:r w:rsidRPr="002063A4">
        <w:rPr>
          <w:rFonts w:eastAsia="Calibri"/>
          <w:u w:val="single"/>
        </w:rPr>
        <w:t>presence.</w:t>
      </w:r>
    </w:p>
    <w:p w14:paraId="5BD2CC2A" w14:textId="1250AB9B" w:rsidR="002063A4" w:rsidRPr="002063A4" w:rsidRDefault="002063A4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Added key behavior </w:t>
      </w:r>
      <w:r w:rsidRPr="002063A4">
        <w:rPr>
          <w:rFonts w:eastAsia="Calibri"/>
          <w:i/>
        </w:rPr>
        <w:t>Social responsibility</w:t>
      </w:r>
    </w:p>
    <w:p w14:paraId="3BD42669" w14:textId="371ED6ED" w:rsidR="002063A4" w:rsidRPr="002063A4" w:rsidRDefault="002063A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Refrain from lifestyle choices which negatively impact the workplace and individual performance.</w:t>
      </w:r>
    </w:p>
    <w:p w14:paraId="0C25A417" w14:textId="53997F3C" w:rsidR="002D1498" w:rsidRPr="002D1498" w:rsidRDefault="002063A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Remain free from substance abuse.</w:t>
      </w:r>
    </w:p>
    <w:p w14:paraId="6094CF98" w14:textId="74CAB67D" w:rsidR="002063A4" w:rsidRPr="002D1498" w:rsidRDefault="002063A4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Edited key behavior name: </w:t>
      </w:r>
      <w:r w:rsidRPr="002D1498">
        <w:rPr>
          <w:rFonts w:eastAsia="Calibri"/>
          <w:i/>
          <w:strike/>
        </w:rPr>
        <w:t>Maintains</w:t>
      </w:r>
      <w:r w:rsidRPr="002D1498">
        <w:rPr>
          <w:rFonts w:eastAsia="Calibri"/>
          <w:i/>
        </w:rPr>
        <w:t xml:space="preserve"> Maintaining</w:t>
      </w:r>
      <w:r w:rsidR="002D1498" w:rsidRPr="002D1498">
        <w:rPr>
          <w:rFonts w:eastAsia="Calibri"/>
          <w:i/>
        </w:rPr>
        <w:t xml:space="preserve"> a positive attitude.</w:t>
      </w:r>
    </w:p>
    <w:p w14:paraId="1FC7D246" w14:textId="0F2F98D1" w:rsidR="002D1498" w:rsidRPr="002D1498" w:rsidRDefault="002D149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  <w:i/>
        </w:rPr>
        <w:t>Demonstrating self-control</w:t>
      </w:r>
    </w:p>
    <w:p w14:paraId="300635C3" w14:textId="7EEC5A10" w:rsidR="002D1498" w:rsidRPr="002D1498" w:rsidRDefault="002D149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4C482653" w14:textId="6F2B8188" w:rsidR="002D1498" w:rsidRPr="002D1498" w:rsidRDefault="002D149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2D1498">
        <w:rPr>
          <w:rFonts w:eastAsia="Calibri"/>
          <w:strike/>
        </w:rPr>
        <w:t>Demonstrates self-control by maintaining</w:t>
      </w:r>
      <w:r>
        <w:rPr>
          <w:rFonts w:eastAsia="Calibri"/>
        </w:rPr>
        <w:t xml:space="preserve"> </w:t>
      </w:r>
      <w:r w:rsidRPr="002D1498">
        <w:rPr>
          <w:rFonts w:eastAsia="Calibri"/>
          <w:u w:val="single"/>
        </w:rPr>
        <w:t>Maintain</w:t>
      </w:r>
      <w:r>
        <w:rPr>
          <w:rFonts w:eastAsia="Calibri"/>
        </w:rPr>
        <w:t xml:space="preserve"> composure and keep emotions in check </w:t>
      </w:r>
      <w:r w:rsidRPr="002D1498">
        <w:rPr>
          <w:rFonts w:eastAsia="Calibri"/>
          <w:strike/>
        </w:rPr>
        <w:t>even in very difficult situations.</w:t>
      </w:r>
    </w:p>
    <w:p w14:paraId="731527E7" w14:textId="032846EE" w:rsidR="002D1498" w:rsidRPr="002D1498" w:rsidRDefault="002D149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2D1498">
        <w:rPr>
          <w:rFonts w:eastAsia="Calibri"/>
        </w:rPr>
        <w:t xml:space="preserve">Deal calmly and effectively with stressful </w:t>
      </w:r>
      <w:r w:rsidRPr="002D1498">
        <w:rPr>
          <w:rFonts w:eastAsia="Calibri"/>
          <w:u w:val="single"/>
        </w:rPr>
        <w:t>or difficult</w:t>
      </w:r>
      <w:r w:rsidRPr="002D1498">
        <w:rPr>
          <w:rFonts w:eastAsia="Calibri"/>
        </w:rPr>
        <w:t xml:space="preserve"> situations. </w:t>
      </w:r>
    </w:p>
    <w:p w14:paraId="3B35CE09" w14:textId="15BF02F5" w:rsidR="002D1498" w:rsidRPr="002D1498" w:rsidRDefault="002D149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new bullet:</w:t>
      </w:r>
    </w:p>
    <w:p w14:paraId="5BE12740" w14:textId="7A4C9321" w:rsidR="002D1498" w:rsidRPr="002D1498" w:rsidRDefault="002D149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Accept criticism tactfully and attempt to learn from it.</w:t>
      </w:r>
    </w:p>
    <w:p w14:paraId="66B541A0" w14:textId="3F38CD15" w:rsidR="002D1498" w:rsidRPr="002D1498" w:rsidRDefault="002D1498" w:rsidP="00D22F44">
      <w:pPr>
        <w:pStyle w:val="ListParagraph"/>
        <w:numPr>
          <w:ilvl w:val="1"/>
          <w:numId w:val="14"/>
        </w:numPr>
        <w:spacing w:after="0" w:line="277" w:lineRule="auto"/>
        <w:ind w:left="810"/>
        <w:rPr>
          <w:rFonts w:eastAsia="Calibri"/>
          <w:i/>
          <w:u w:val="single"/>
        </w:rPr>
      </w:pPr>
      <w:r>
        <w:rPr>
          <w:rFonts w:eastAsia="Calibri"/>
        </w:rPr>
        <w:t>Professional appearance</w:t>
      </w:r>
    </w:p>
    <w:p w14:paraId="01208031" w14:textId="14763EFD" w:rsidR="002D1498" w:rsidRPr="002D1498" w:rsidRDefault="002D149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:</w:t>
      </w:r>
    </w:p>
    <w:p w14:paraId="175B1FCB" w14:textId="071174EA" w:rsidR="002D1498" w:rsidRPr="002D1498" w:rsidRDefault="002D149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Dress appropriately for </w:t>
      </w:r>
      <w:r w:rsidRPr="002D1498">
        <w:rPr>
          <w:rFonts w:eastAsia="Calibri"/>
          <w:strike/>
        </w:rPr>
        <w:t>occupation and its</w:t>
      </w:r>
      <w:r>
        <w:rPr>
          <w:rFonts w:eastAsia="Calibri"/>
        </w:rPr>
        <w:t xml:space="preserve"> </w:t>
      </w:r>
      <w:r w:rsidRPr="002D1498">
        <w:rPr>
          <w:rFonts w:eastAsia="Calibri"/>
          <w:u w:val="single"/>
        </w:rPr>
        <w:t>occupational and worksite</w:t>
      </w:r>
      <w:r>
        <w:rPr>
          <w:rFonts w:eastAsia="Calibri"/>
        </w:rPr>
        <w:t xml:space="preserve"> requirements.</w:t>
      </w:r>
    </w:p>
    <w:p w14:paraId="43BEE0FE" w14:textId="42FCEE2C" w:rsidR="002D1498" w:rsidRPr="002D1498" w:rsidRDefault="002D1498" w:rsidP="00D22F44">
      <w:pPr>
        <w:pStyle w:val="ListParagraph"/>
        <w:numPr>
          <w:ilvl w:val="2"/>
          <w:numId w:val="14"/>
        </w:numPr>
        <w:tabs>
          <w:tab w:val="left" w:pos="1440"/>
        </w:tabs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lastRenderedPageBreak/>
        <w:t>Deleted bullet:</w:t>
      </w:r>
    </w:p>
    <w:p w14:paraId="7C49D7B6" w14:textId="5A57352D" w:rsidR="002D1498" w:rsidRPr="002D1498" w:rsidRDefault="002D149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Remain free from substance abuse. </w:t>
      </w:r>
    </w:p>
    <w:p w14:paraId="5E9FD357" w14:textId="00EC3E15" w:rsidR="002D1498" w:rsidRPr="00EC22E7" w:rsidRDefault="002D1498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i/>
          <w:u w:val="single"/>
        </w:rPr>
      </w:pPr>
      <w:r w:rsidRPr="00EC22E7">
        <w:rPr>
          <w:rFonts w:eastAsia="Calibri"/>
          <w:u w:val="single"/>
        </w:rPr>
        <w:t>1.4 Initiative</w:t>
      </w:r>
    </w:p>
    <w:p w14:paraId="02165B10" w14:textId="654A1397" w:rsidR="002D1498" w:rsidRPr="007B3978" w:rsidRDefault="002D149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Edited definition:  Demonstrating </w:t>
      </w:r>
      <w:r w:rsidRPr="00985C89">
        <w:rPr>
          <w:rFonts w:eastAsia="Calibri"/>
        </w:rPr>
        <w:t xml:space="preserve">a </w:t>
      </w:r>
      <w:r w:rsidRPr="00985C89">
        <w:rPr>
          <w:rFonts w:eastAsia="Calibri"/>
          <w:strike/>
        </w:rPr>
        <w:t>willingness to work</w:t>
      </w:r>
      <w:r w:rsidR="007B3978">
        <w:rPr>
          <w:rFonts w:eastAsia="Calibri"/>
        </w:rPr>
        <w:t xml:space="preserve"> commitment to effective job performance by taking action on one’s own and following through to get the job done. </w:t>
      </w:r>
    </w:p>
    <w:p w14:paraId="65DE830A" w14:textId="73038266" w:rsidR="007B3978" w:rsidRPr="007B3978" w:rsidRDefault="007B397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Added key behavior </w:t>
      </w:r>
      <w:r w:rsidRPr="007B3978">
        <w:rPr>
          <w:rFonts w:eastAsia="Calibri"/>
          <w:i/>
        </w:rPr>
        <w:t>Achievement motivation</w:t>
      </w:r>
    </w:p>
    <w:p w14:paraId="68AE832E" w14:textId="73BC7C7D" w:rsidR="007B3978" w:rsidRPr="007B3978" w:rsidRDefault="007B397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Strive to exceed standards and expectations.</w:t>
      </w:r>
    </w:p>
    <w:p w14:paraId="2100CEE2" w14:textId="3623B745" w:rsidR="007B3978" w:rsidRPr="007B3978" w:rsidRDefault="007B397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 xml:space="preserve">Exhibit confidence in capabilities and an expectation to succeed in future activities. </w:t>
      </w:r>
    </w:p>
    <w:p w14:paraId="133AAA1C" w14:textId="31DA9BB3" w:rsidR="007B3978" w:rsidRPr="007B3978" w:rsidRDefault="007B397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  <w:i/>
        </w:rPr>
        <w:t>Persisting</w:t>
      </w:r>
    </w:p>
    <w:p w14:paraId="2A93E3AB" w14:textId="4D99F5EB" w:rsidR="007B3978" w:rsidRPr="007B3978" w:rsidRDefault="007B397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:</w:t>
      </w:r>
    </w:p>
    <w:p w14:paraId="267C1B5A" w14:textId="35D9C170" w:rsidR="007B3978" w:rsidRPr="007B3978" w:rsidRDefault="007B3978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 xml:space="preserve">Pursue work with </w:t>
      </w:r>
      <w:r w:rsidRPr="00985C89">
        <w:rPr>
          <w:rFonts w:eastAsia="Calibri"/>
          <w:strike/>
        </w:rPr>
        <w:t>energy,</w:t>
      </w:r>
      <w:r>
        <w:rPr>
          <w:rFonts w:eastAsia="Calibri"/>
        </w:rPr>
        <w:t xml:space="preserve"> drive</w:t>
      </w:r>
      <w:r w:rsidRPr="00985C89">
        <w:rPr>
          <w:rFonts w:eastAsia="Calibri"/>
          <w:strike/>
        </w:rPr>
        <w:t>,</w:t>
      </w:r>
      <w:r>
        <w:rPr>
          <w:rFonts w:eastAsia="Calibri"/>
        </w:rPr>
        <w:t xml:space="preserve"> and </w:t>
      </w:r>
      <w:r w:rsidRPr="00D84AC8">
        <w:rPr>
          <w:rFonts w:eastAsia="Calibri"/>
          <w:strike/>
        </w:rPr>
        <w:t>a</w:t>
      </w:r>
      <w:r>
        <w:rPr>
          <w:rFonts w:eastAsia="Calibri"/>
        </w:rPr>
        <w:t xml:space="preserve"> strong accomplishment orientation</w:t>
      </w:r>
      <w:r w:rsidR="00985C89">
        <w:rPr>
          <w:rFonts w:eastAsia="Calibri"/>
        </w:rPr>
        <w:t>s</w:t>
      </w:r>
      <w:r>
        <w:rPr>
          <w:rFonts w:eastAsia="Calibri"/>
        </w:rPr>
        <w:t>.</w:t>
      </w:r>
    </w:p>
    <w:p w14:paraId="3628D766" w14:textId="2C6BB58D" w:rsidR="007B3978" w:rsidRPr="007B3978" w:rsidRDefault="007B397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new bullet:</w:t>
      </w:r>
    </w:p>
    <w:p w14:paraId="1B5B0DAB" w14:textId="12312DA8" w:rsidR="007B3978" w:rsidRPr="007B3978" w:rsidRDefault="007B3978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>Persist to accomplish a task despite difficult conditions, tight deadlines, or obstacles and setbacks.</w:t>
      </w:r>
    </w:p>
    <w:p w14:paraId="03B132D8" w14:textId="6DFDE6E0" w:rsidR="007B3978" w:rsidRPr="007B3978" w:rsidRDefault="007B397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Deleted bullet:</w:t>
      </w:r>
    </w:p>
    <w:p w14:paraId="408F1949" w14:textId="6D4C6FC1" w:rsidR="007B3978" w:rsidRPr="009548D5" w:rsidRDefault="007B3978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 xml:space="preserve">Persist and expend extra effort to accomplish tasks even when conditions are </w:t>
      </w:r>
      <w:r w:rsidR="000F6B30">
        <w:rPr>
          <w:rFonts w:eastAsia="Calibri"/>
        </w:rPr>
        <w:t>difficult,</w:t>
      </w:r>
      <w:r>
        <w:rPr>
          <w:rFonts w:eastAsia="Calibri"/>
        </w:rPr>
        <w:t xml:space="preserve"> or deadlines are tight. </w:t>
      </w:r>
    </w:p>
    <w:p w14:paraId="49AA99D5" w14:textId="79536FC0" w:rsidR="009548D5" w:rsidRPr="009548D5" w:rsidRDefault="009548D5" w:rsidP="009548D5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</w:rPr>
      </w:pPr>
      <w:r w:rsidRPr="009548D5">
        <w:rPr>
          <w:rFonts w:eastAsia="Calibri"/>
        </w:rPr>
        <w:t>Persist at a task or problem despite interruptions, obstacles, or setbacks</w:t>
      </w:r>
    </w:p>
    <w:p w14:paraId="2771FE29" w14:textId="770C1C0A" w:rsidR="007B3978" w:rsidRPr="0078640E" w:rsidRDefault="007B397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78640E">
        <w:rPr>
          <w:rFonts w:eastAsia="Calibri"/>
          <w:i/>
        </w:rPr>
        <w:t>Taking initiative</w:t>
      </w:r>
    </w:p>
    <w:p w14:paraId="269C9057" w14:textId="0A3675A7" w:rsidR="007B3978" w:rsidRPr="007B3978" w:rsidRDefault="007B397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664C4CC0" w14:textId="3B4DE0C7" w:rsidR="007B3978" w:rsidRPr="00752FA2" w:rsidRDefault="00752FA2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 w:rsidRPr="00752FA2">
        <w:rPr>
          <w:rFonts w:eastAsia="Calibri"/>
        </w:rPr>
        <w:t xml:space="preserve">Go beyond the routine demands of the job </w:t>
      </w:r>
      <w:r w:rsidRPr="00752FA2">
        <w:rPr>
          <w:rFonts w:eastAsia="Calibri"/>
          <w:u w:val="single"/>
        </w:rPr>
        <w:t>to increase its variety and scope.</w:t>
      </w:r>
    </w:p>
    <w:p w14:paraId="35B505C4" w14:textId="701E2124" w:rsidR="00752FA2" w:rsidRPr="00752FA2" w:rsidRDefault="00752FA2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 xml:space="preserve">Take initiative </w:t>
      </w:r>
      <w:r w:rsidRPr="00752FA2">
        <w:rPr>
          <w:rFonts w:eastAsia="Calibri"/>
          <w:strike/>
        </w:rPr>
        <w:t>in seeking</w:t>
      </w:r>
      <w:r>
        <w:rPr>
          <w:rFonts w:eastAsia="Calibri"/>
        </w:rPr>
        <w:t xml:space="preserve"> </w:t>
      </w:r>
      <w:r w:rsidRPr="00752FA2">
        <w:rPr>
          <w:rFonts w:eastAsia="Calibri"/>
          <w:u w:val="single"/>
        </w:rPr>
        <w:t>to seek</w:t>
      </w:r>
      <w:r>
        <w:rPr>
          <w:rFonts w:eastAsia="Calibri"/>
        </w:rPr>
        <w:t xml:space="preserve"> out new work challenges, </w:t>
      </w:r>
      <w:r w:rsidRPr="00752FA2">
        <w:rPr>
          <w:rFonts w:eastAsia="Calibri"/>
          <w:u w:val="single"/>
        </w:rPr>
        <w:t>influence events, or originate action</w:t>
      </w:r>
      <w:r w:rsidR="005B6CE6">
        <w:rPr>
          <w:rFonts w:eastAsia="Calibri"/>
          <w:u w:val="single"/>
        </w:rPr>
        <w:t>s</w:t>
      </w:r>
      <w:r>
        <w:rPr>
          <w:rFonts w:eastAsia="Calibri"/>
        </w:rPr>
        <w:t xml:space="preserve"> </w:t>
      </w:r>
      <w:r w:rsidRPr="00752FA2">
        <w:rPr>
          <w:rFonts w:eastAsia="Calibri"/>
          <w:strike/>
        </w:rPr>
        <w:t>and increasing the variety and scope of one’s job</w:t>
      </w:r>
      <w:r>
        <w:rPr>
          <w:rFonts w:eastAsia="Calibri"/>
        </w:rPr>
        <w:t xml:space="preserve">. </w:t>
      </w:r>
    </w:p>
    <w:p w14:paraId="61E82373" w14:textId="6B1E22BE" w:rsidR="00752FA2" w:rsidRPr="00752FA2" w:rsidRDefault="00752FA2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new bullet:</w:t>
      </w:r>
    </w:p>
    <w:p w14:paraId="7E27CDD4" w14:textId="4E1D4F8A" w:rsidR="00752FA2" w:rsidRPr="00752FA2" w:rsidRDefault="00752FA2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>Provide suggestions and/or take actions that result in improved work processes, communications, or task performance.</w:t>
      </w:r>
    </w:p>
    <w:p w14:paraId="558131FB" w14:textId="26581753" w:rsidR="00752FA2" w:rsidRPr="00752FA2" w:rsidRDefault="00752FA2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Deleted bullets:</w:t>
      </w:r>
    </w:p>
    <w:p w14:paraId="1C83A020" w14:textId="44C7FC7E" w:rsidR="00752FA2" w:rsidRPr="00752FA2" w:rsidRDefault="00752FA2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Seek opportunities to influence events and originate action.</w:t>
      </w:r>
    </w:p>
    <w:p w14:paraId="472E4810" w14:textId="39AE9944" w:rsidR="00752FA2" w:rsidRPr="0078640E" w:rsidRDefault="00752FA2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Assist others who have less experience or have heavy workloads. (Moved to Tier 3 – Teamwork).</w:t>
      </w:r>
    </w:p>
    <w:p w14:paraId="7A3AA7EE" w14:textId="63FC741D" w:rsidR="0078640E" w:rsidRPr="0078640E" w:rsidRDefault="0078640E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  <w:i/>
        </w:rPr>
        <w:t>Working independently</w:t>
      </w:r>
    </w:p>
    <w:p w14:paraId="66FF5EFD" w14:textId="5F75353E" w:rsidR="0078640E" w:rsidRPr="0078640E" w:rsidRDefault="0078640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2E8887FB" w14:textId="03DEB575" w:rsidR="0078640E" w:rsidRPr="0078640E" w:rsidRDefault="0078640E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 xml:space="preserve">Develop own ways of </w:t>
      </w:r>
      <w:r w:rsidRPr="0078640E">
        <w:rPr>
          <w:rFonts w:eastAsia="Calibri"/>
          <w:strike/>
        </w:rPr>
        <w:t>doing things</w:t>
      </w:r>
      <w:r>
        <w:rPr>
          <w:rFonts w:eastAsia="Calibri"/>
        </w:rPr>
        <w:t xml:space="preserve"> </w:t>
      </w:r>
      <w:r w:rsidRPr="0078640E">
        <w:rPr>
          <w:rFonts w:eastAsia="Calibri"/>
          <w:u w:val="single"/>
        </w:rPr>
        <w:t>working effectively and efficiently.</w:t>
      </w:r>
    </w:p>
    <w:p w14:paraId="11E4018E" w14:textId="4AB6C5A1" w:rsidR="0078640E" w:rsidRPr="0078640E" w:rsidRDefault="0078640E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 w:rsidRPr="0078640E">
        <w:rPr>
          <w:rFonts w:eastAsia="Calibri"/>
          <w:strike/>
        </w:rPr>
        <w:t>Is able to</w:t>
      </w:r>
      <w:r>
        <w:rPr>
          <w:rFonts w:eastAsia="Calibri"/>
        </w:rPr>
        <w:t xml:space="preserve"> Perform effectively even with minimal direction, support or approval </w:t>
      </w:r>
      <w:r w:rsidRPr="00B252C4">
        <w:rPr>
          <w:rFonts w:eastAsia="Calibri"/>
          <w:strike/>
        </w:rPr>
        <w:t>and without direct supervision</w:t>
      </w:r>
      <w:r>
        <w:rPr>
          <w:rFonts w:eastAsia="Calibri"/>
        </w:rPr>
        <w:t>.</w:t>
      </w:r>
    </w:p>
    <w:p w14:paraId="60C89E95" w14:textId="4B8DEBE2" w:rsidR="0078640E" w:rsidRPr="0078640E" w:rsidRDefault="0078640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new bullet:</w:t>
      </w:r>
    </w:p>
    <w:p w14:paraId="1E9F2089" w14:textId="76F14343" w:rsidR="0078640E" w:rsidRPr="00B252C4" w:rsidRDefault="0078640E" w:rsidP="00D22F44">
      <w:pPr>
        <w:pStyle w:val="ListParagraph"/>
        <w:numPr>
          <w:ilvl w:val="3"/>
          <w:numId w:val="14"/>
        </w:numPr>
        <w:spacing w:after="0" w:line="277" w:lineRule="auto"/>
        <w:ind w:left="2520"/>
        <w:rPr>
          <w:rFonts w:eastAsia="Calibri"/>
          <w:i/>
          <w:u w:val="single"/>
        </w:rPr>
      </w:pPr>
      <w:r>
        <w:rPr>
          <w:rFonts w:eastAsia="Calibri"/>
        </w:rPr>
        <w:t>Take responsibility</w:t>
      </w:r>
      <w:r w:rsidR="00B252C4">
        <w:rPr>
          <w:rFonts w:eastAsia="Calibri"/>
        </w:rPr>
        <w:t xml:space="preserve"> for completing one’s own work assignments.</w:t>
      </w:r>
    </w:p>
    <w:p w14:paraId="20AE54A8" w14:textId="4CD3C45A" w:rsidR="00B252C4" w:rsidRPr="00B252C4" w:rsidRDefault="00B252C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 xml:space="preserve">Deleted bullets: (moved to new key behavior </w:t>
      </w:r>
      <w:r w:rsidRPr="00B252C4">
        <w:rPr>
          <w:rFonts w:eastAsia="Calibri"/>
          <w:i/>
        </w:rPr>
        <w:t>Achievement motivation</w:t>
      </w:r>
      <w:r>
        <w:rPr>
          <w:rFonts w:eastAsia="Calibri"/>
        </w:rPr>
        <w:t>)</w:t>
      </w:r>
    </w:p>
    <w:p w14:paraId="73208297" w14:textId="07737F70" w:rsidR="00B252C4" w:rsidRPr="00B252C4" w:rsidRDefault="00B252C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Strive to exceed standards and expectations</w:t>
      </w:r>
    </w:p>
    <w:p w14:paraId="74ECA6BA" w14:textId="1AD9B030" w:rsidR="00B252C4" w:rsidRPr="00B252C4" w:rsidRDefault="00B252C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lastRenderedPageBreak/>
        <w:t>Exhibit confidence in capabilities and an expectation to succeed in future activities.</w:t>
      </w:r>
    </w:p>
    <w:p w14:paraId="2C48D55D" w14:textId="57615745" w:rsidR="00B252C4" w:rsidRPr="002163B8" w:rsidRDefault="002163B8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i/>
          <w:u w:val="single"/>
        </w:rPr>
      </w:pPr>
      <w:r>
        <w:rPr>
          <w:rFonts w:eastAsia="Calibri"/>
          <w:u w:val="single"/>
        </w:rPr>
        <w:t>1.5 Dependability and Reliability</w:t>
      </w:r>
    </w:p>
    <w:p w14:paraId="4C5DE8D4" w14:textId="63270E7E" w:rsidR="002163B8" w:rsidRPr="002163B8" w:rsidRDefault="002163B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Added key behavior </w:t>
      </w:r>
      <w:r w:rsidRPr="00FF383B">
        <w:rPr>
          <w:rFonts w:eastAsia="Calibri"/>
          <w:i/>
        </w:rPr>
        <w:t>Attendance and punctuality</w:t>
      </w:r>
    </w:p>
    <w:p w14:paraId="6C63D2BC" w14:textId="0FFCE0DA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Come to work on time and as scheduled.</w:t>
      </w:r>
    </w:p>
    <w:p w14:paraId="734ABC92" w14:textId="1B108E97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rrive on time for meetings or appointments.</w:t>
      </w:r>
    </w:p>
    <w:p w14:paraId="653AEE86" w14:textId="06E3CB92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Dial in to phone calls and web conferences on time.</w:t>
      </w:r>
    </w:p>
    <w:p w14:paraId="6C055E87" w14:textId="6303FD18" w:rsidR="002163B8" w:rsidRPr="00FF383B" w:rsidRDefault="002163B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FF383B">
        <w:rPr>
          <w:rFonts w:eastAsia="Calibri"/>
          <w:i/>
        </w:rPr>
        <w:t>Fulfilling obligations</w:t>
      </w:r>
    </w:p>
    <w:p w14:paraId="2B117B07" w14:textId="0BE13FB1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:</w:t>
      </w:r>
    </w:p>
    <w:p w14:paraId="5B550DDD" w14:textId="753DB828" w:rsidR="002163B8" w:rsidRPr="002163B8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Diligently follow through on commitments and consistently </w:t>
      </w:r>
      <w:r w:rsidRPr="00FF383B">
        <w:rPr>
          <w:rFonts w:eastAsia="Calibri"/>
          <w:strike/>
        </w:rPr>
        <w:t>meets deadlines</w:t>
      </w:r>
      <w:r>
        <w:rPr>
          <w:rFonts w:eastAsia="Calibri"/>
        </w:rPr>
        <w:t xml:space="preserve"> </w:t>
      </w:r>
      <w:r w:rsidRPr="00FF383B">
        <w:rPr>
          <w:rFonts w:eastAsia="Calibri"/>
          <w:u w:val="single"/>
        </w:rPr>
        <w:t>complete assignments by deadlines</w:t>
      </w:r>
      <w:r>
        <w:rPr>
          <w:rFonts w:eastAsia="Calibri"/>
        </w:rPr>
        <w:t>.</w:t>
      </w:r>
    </w:p>
    <w:p w14:paraId="4642B363" w14:textId="72539123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bullet:</w:t>
      </w:r>
    </w:p>
    <w:p w14:paraId="0AF3CFF9" w14:textId="5614B9C1" w:rsidR="002163B8" w:rsidRPr="002163B8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Be reliable, responsible, and dependable in fulfilling obligations.</w:t>
      </w:r>
    </w:p>
    <w:p w14:paraId="7426F747" w14:textId="74F90825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 xml:space="preserve">Deleted bullet: </w:t>
      </w:r>
    </w:p>
    <w:p w14:paraId="10BA651C" w14:textId="035AFDE6" w:rsidR="002163B8" w:rsidRPr="002163B8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Fulfill obligations reliably, responsibly, and dependably.</w:t>
      </w:r>
    </w:p>
    <w:p w14:paraId="54CB25DD" w14:textId="6AD93154" w:rsidR="002163B8" w:rsidRPr="00FF383B" w:rsidRDefault="002163B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FF383B">
        <w:rPr>
          <w:rFonts w:eastAsia="Calibri"/>
          <w:i/>
        </w:rPr>
        <w:t>Attending to details</w:t>
      </w:r>
    </w:p>
    <w:p w14:paraId="29464274" w14:textId="64F39A92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707DC4C7" w14:textId="01D2BC10" w:rsidR="002163B8" w:rsidRPr="002163B8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Notice errors or inconsistencies </w:t>
      </w:r>
      <w:r w:rsidRPr="00FF383B">
        <w:rPr>
          <w:rFonts w:eastAsia="Calibri"/>
          <w:strike/>
        </w:rPr>
        <w:t>that others have missed</w:t>
      </w:r>
      <w:r>
        <w:rPr>
          <w:rFonts w:eastAsia="Calibri"/>
        </w:rPr>
        <w:t xml:space="preserve"> and take prompt, thorough action to correct </w:t>
      </w:r>
      <w:r w:rsidRPr="00FF383B">
        <w:rPr>
          <w:rFonts w:eastAsia="Calibri"/>
          <w:strike/>
        </w:rPr>
        <w:t>errors</w:t>
      </w:r>
      <w:r>
        <w:rPr>
          <w:rFonts w:eastAsia="Calibri"/>
        </w:rPr>
        <w:t xml:space="preserve"> </w:t>
      </w:r>
      <w:r w:rsidRPr="00FF383B">
        <w:rPr>
          <w:rFonts w:eastAsia="Calibri"/>
          <w:u w:val="single"/>
        </w:rPr>
        <w:t>them</w:t>
      </w:r>
      <w:r>
        <w:rPr>
          <w:rFonts w:eastAsia="Calibri"/>
        </w:rPr>
        <w:t>.</w:t>
      </w:r>
    </w:p>
    <w:p w14:paraId="0C855029" w14:textId="07827542" w:rsidR="002163B8" w:rsidRPr="002163B8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FF383B">
        <w:rPr>
          <w:rFonts w:eastAsia="Calibri"/>
          <w:u w:val="single"/>
        </w:rPr>
        <w:t>Diligently</w:t>
      </w:r>
      <w:r>
        <w:rPr>
          <w:rFonts w:eastAsia="Calibri"/>
        </w:rPr>
        <w:t xml:space="preserve"> check work to ensure that all essential details have been considered.</w:t>
      </w:r>
    </w:p>
    <w:p w14:paraId="32D91D8C" w14:textId="2A5DCC67" w:rsidR="002163B8" w:rsidRPr="002163B8" w:rsidRDefault="002163B8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FF383B">
        <w:rPr>
          <w:rFonts w:eastAsia="Calibri"/>
          <w:i/>
        </w:rPr>
        <w:t>Following directions</w:t>
      </w:r>
      <w:r>
        <w:rPr>
          <w:rFonts w:eastAsia="Calibri"/>
        </w:rPr>
        <w:t xml:space="preserve"> (previously called Complying with policies)</w:t>
      </w:r>
    </w:p>
    <w:p w14:paraId="6B7765A1" w14:textId="2A8BC59A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 xml:space="preserve">Edited bullet:  </w:t>
      </w:r>
    </w:p>
    <w:p w14:paraId="4F287FD5" w14:textId="16F34B1B" w:rsidR="002163B8" w:rsidRPr="002163B8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Follow </w:t>
      </w:r>
      <w:r w:rsidRPr="00FF383B">
        <w:rPr>
          <w:rFonts w:eastAsia="Calibri"/>
          <w:strike/>
        </w:rPr>
        <w:t>written and verbal</w:t>
      </w:r>
      <w:r>
        <w:rPr>
          <w:rFonts w:eastAsia="Calibri"/>
        </w:rPr>
        <w:t xml:space="preserve"> directions </w:t>
      </w:r>
      <w:r w:rsidRPr="00FF383B">
        <w:rPr>
          <w:rFonts w:eastAsia="Calibri"/>
          <w:u w:val="single"/>
        </w:rPr>
        <w:t>as communicated in a variety of ways</w:t>
      </w:r>
      <w:r w:rsidR="001B775E">
        <w:rPr>
          <w:rFonts w:ascii="Book Antiqua" w:hAnsi="Book Antiqua"/>
          <w:iCs/>
        </w:rPr>
        <w:t xml:space="preserve"> </w:t>
      </w:r>
      <w:r w:rsidR="001B775E" w:rsidRPr="001B775E">
        <w:rPr>
          <w:rFonts w:eastAsia="Calibri"/>
          <w:u w:val="single"/>
        </w:rPr>
        <w:t>such as writing, speech, American Sign Language, computers, or other formats</w:t>
      </w:r>
      <w:r w:rsidRPr="00FF383B">
        <w:rPr>
          <w:rFonts w:eastAsia="Calibri"/>
          <w:u w:val="single"/>
        </w:rPr>
        <w:t>.</w:t>
      </w:r>
    </w:p>
    <w:p w14:paraId="1F96ED1D" w14:textId="72D1A3DF" w:rsidR="002163B8" w:rsidRPr="002163B8" w:rsidRDefault="002163B8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bullet:</w:t>
      </w:r>
    </w:p>
    <w:p w14:paraId="6F888EA8" w14:textId="38FAFDB1" w:rsidR="002163B8" w:rsidRPr="00FF383B" w:rsidRDefault="002163B8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Ask appropriate questions to clarify any instructional ambiguities.</w:t>
      </w:r>
    </w:p>
    <w:p w14:paraId="0FE34300" w14:textId="5503DCE5" w:rsidR="00FF383B" w:rsidRPr="00EC22E7" w:rsidRDefault="00FF383B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i/>
          <w:u w:val="single"/>
        </w:rPr>
      </w:pPr>
      <w:r w:rsidRPr="00EC22E7">
        <w:rPr>
          <w:rFonts w:eastAsia="Calibri"/>
          <w:u w:val="single"/>
        </w:rPr>
        <w:t>1.6 Adaptability and Flexibility</w:t>
      </w:r>
    </w:p>
    <w:p w14:paraId="103E160F" w14:textId="39C105B3" w:rsidR="00FF383B" w:rsidRPr="00F10254" w:rsidRDefault="00F10254" w:rsidP="00D22F44">
      <w:pPr>
        <w:pStyle w:val="ListParagraph"/>
        <w:numPr>
          <w:ilvl w:val="1"/>
          <w:numId w:val="14"/>
        </w:numPr>
        <w:tabs>
          <w:tab w:val="left" w:pos="1170"/>
        </w:tabs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>Moved key behavior Employing unique analyses to Creative Thinking block (Tier 3).</w:t>
      </w:r>
    </w:p>
    <w:p w14:paraId="3D0474A7" w14:textId="4E2FD1EA" w:rsidR="00F10254" w:rsidRPr="00F10254" w:rsidRDefault="00F10254" w:rsidP="00D22F44">
      <w:pPr>
        <w:pStyle w:val="ListParagraph"/>
        <w:numPr>
          <w:ilvl w:val="1"/>
          <w:numId w:val="14"/>
        </w:numPr>
        <w:tabs>
          <w:tab w:val="left" w:pos="1170"/>
        </w:tabs>
        <w:spacing w:after="0" w:line="277" w:lineRule="auto"/>
        <w:ind w:left="720"/>
        <w:rPr>
          <w:rFonts w:eastAsia="Calibri"/>
          <w:i/>
          <w:u w:val="single"/>
        </w:rPr>
      </w:pPr>
      <w:r w:rsidRPr="00F10254">
        <w:rPr>
          <w:rFonts w:eastAsia="Calibri"/>
          <w:i/>
        </w:rPr>
        <w:t>Entertaining new ideas</w:t>
      </w:r>
    </w:p>
    <w:p w14:paraId="1B94EAE2" w14:textId="519FC81F" w:rsidR="00F10254" w:rsidRPr="00F10254" w:rsidRDefault="00F1025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:</w:t>
      </w:r>
    </w:p>
    <w:p w14:paraId="79CD3D93" w14:textId="1EFA47D5" w:rsidR="00F10254" w:rsidRPr="00F10254" w:rsidRDefault="00F1025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F10254">
        <w:rPr>
          <w:rFonts w:eastAsia="Calibri"/>
          <w:strike/>
        </w:rPr>
        <w:t>Remain</w:t>
      </w:r>
      <w:r>
        <w:rPr>
          <w:rFonts w:eastAsia="Calibri"/>
        </w:rPr>
        <w:t xml:space="preserve"> </w:t>
      </w:r>
      <w:r w:rsidRPr="00F10254">
        <w:rPr>
          <w:rFonts w:eastAsia="Calibri"/>
          <w:u w:val="single"/>
        </w:rPr>
        <w:t>Is</w:t>
      </w:r>
      <w:r>
        <w:rPr>
          <w:rFonts w:eastAsia="Calibri"/>
        </w:rPr>
        <w:t xml:space="preserve"> open to considering new ways of doing things.</w:t>
      </w:r>
    </w:p>
    <w:p w14:paraId="614A1797" w14:textId="46D9DBA0" w:rsidR="00F10254" w:rsidRPr="00F10254" w:rsidRDefault="00F10254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F10254">
        <w:rPr>
          <w:rFonts w:eastAsia="Calibri"/>
          <w:i/>
        </w:rPr>
        <w:t>Dealing with change</w:t>
      </w:r>
      <w:r>
        <w:rPr>
          <w:rFonts w:eastAsia="Calibri"/>
        </w:rPr>
        <w:t xml:space="preserve"> (previously called Dealing with ambiguity)</w:t>
      </w:r>
    </w:p>
    <w:p w14:paraId="2ECB740D" w14:textId="6B9C9E61" w:rsidR="00F10254" w:rsidRPr="00F10254" w:rsidRDefault="00F1025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:</w:t>
      </w:r>
    </w:p>
    <w:p w14:paraId="7274D3F0" w14:textId="784AF867" w:rsidR="00F10254" w:rsidRPr="00F10254" w:rsidRDefault="00F1025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F10254">
        <w:rPr>
          <w:rFonts w:eastAsia="Calibri"/>
          <w:u w:val="single"/>
        </w:rPr>
        <w:t>When necessary</w:t>
      </w:r>
      <w:r>
        <w:rPr>
          <w:rFonts w:eastAsia="Calibri"/>
        </w:rPr>
        <w:t xml:space="preserve">, take </w:t>
      </w:r>
      <w:r w:rsidRPr="00F10254">
        <w:rPr>
          <w:rFonts w:eastAsia="Calibri"/>
          <w:u w:val="single"/>
        </w:rPr>
        <w:t>proper and</w:t>
      </w:r>
      <w:r>
        <w:rPr>
          <w:rFonts w:eastAsia="Calibri"/>
        </w:rPr>
        <w:t xml:space="preserve"> effective action </w:t>
      </w:r>
      <w:r w:rsidRPr="00F10254">
        <w:rPr>
          <w:rFonts w:eastAsia="Calibri"/>
          <w:strike/>
        </w:rPr>
        <w:t>when necessary</w:t>
      </w:r>
      <w:r>
        <w:rPr>
          <w:rFonts w:eastAsia="Calibri"/>
        </w:rPr>
        <w:t xml:space="preserve"> without having </w:t>
      </w:r>
      <w:r w:rsidRPr="00F10254">
        <w:rPr>
          <w:rFonts w:eastAsia="Calibri"/>
          <w:strike/>
        </w:rPr>
        <w:t>to have</w:t>
      </w:r>
      <w:r>
        <w:rPr>
          <w:rFonts w:eastAsia="Calibri"/>
        </w:rPr>
        <w:t xml:space="preserve"> all the necessary facts in hand.</w:t>
      </w:r>
    </w:p>
    <w:p w14:paraId="6F288EA9" w14:textId="35462E93" w:rsidR="00F10254" w:rsidRPr="00F10254" w:rsidRDefault="00F1025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new bullets:</w:t>
      </w:r>
    </w:p>
    <w:p w14:paraId="60758DB9" w14:textId="46C4F771" w:rsidR="00F10254" w:rsidRPr="00F10254" w:rsidRDefault="00F1025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Easily adapt plans, goals, actions, or priorities in response to unpredictable or unexpected events, pressures, situations, and job demands.</w:t>
      </w:r>
    </w:p>
    <w:p w14:paraId="0D558AC9" w14:textId="2E4119AD" w:rsidR="00F10254" w:rsidRPr="00F10254" w:rsidRDefault="00F1025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Effortlessly shift gears and change direction when working on multiple projects or issues.</w:t>
      </w:r>
    </w:p>
    <w:p w14:paraId="1282CA4E" w14:textId="27D1FCCE" w:rsidR="00F10254" w:rsidRPr="00F10254" w:rsidRDefault="00F10254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Deleted bullets:</w:t>
      </w:r>
    </w:p>
    <w:p w14:paraId="3DDC2129" w14:textId="4BC2AEF8" w:rsidR="00F10254" w:rsidRPr="00F10254" w:rsidRDefault="00F1025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Change gears in response to unpredictable or unexpected events, pressures, situations and job demands.</w:t>
      </w:r>
    </w:p>
    <w:p w14:paraId="06BF4E75" w14:textId="41E49E28" w:rsidR="00F10254" w:rsidRPr="00F10254" w:rsidRDefault="00F10254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Change plans, goals, actions or priorities to deal with changing situations.</w:t>
      </w:r>
    </w:p>
    <w:p w14:paraId="7A9434C7" w14:textId="76D24F16" w:rsidR="00F10254" w:rsidRPr="00EC22E7" w:rsidRDefault="00F10254" w:rsidP="00D22F44">
      <w:pPr>
        <w:pStyle w:val="ListParagraph"/>
        <w:numPr>
          <w:ilvl w:val="0"/>
          <w:numId w:val="14"/>
        </w:numPr>
        <w:spacing w:after="0" w:line="277" w:lineRule="auto"/>
        <w:ind w:left="360"/>
        <w:rPr>
          <w:rFonts w:eastAsia="Calibri"/>
          <w:i/>
          <w:u w:val="single"/>
        </w:rPr>
      </w:pPr>
      <w:r w:rsidRPr="00EC22E7">
        <w:rPr>
          <w:rFonts w:eastAsia="Calibri"/>
          <w:u w:val="single"/>
        </w:rPr>
        <w:lastRenderedPageBreak/>
        <w:t>1.7 Lifelong Learning</w:t>
      </w:r>
    </w:p>
    <w:p w14:paraId="7D30E544" w14:textId="59CA45EC" w:rsidR="00F10254" w:rsidRPr="00C7562E" w:rsidRDefault="00F10254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Edited definition:  </w:t>
      </w:r>
      <w:r w:rsidRPr="00F10254">
        <w:rPr>
          <w:rFonts w:eastAsia="Calibri"/>
          <w:strike/>
        </w:rPr>
        <w:t>Displaying a willingness to learn and apply new</w:t>
      </w:r>
      <w:r>
        <w:rPr>
          <w:rFonts w:eastAsia="Calibri"/>
        </w:rPr>
        <w:t xml:space="preserve"> Demonstrating </w:t>
      </w:r>
      <w:r w:rsidRPr="00F10254">
        <w:rPr>
          <w:rFonts w:eastAsia="Calibri"/>
          <w:u w:val="single"/>
        </w:rPr>
        <w:t>a commitment to self-development and improvement of</w:t>
      </w:r>
      <w:r>
        <w:rPr>
          <w:rFonts w:eastAsia="Calibri"/>
        </w:rPr>
        <w:t xml:space="preserve"> knowledge and skills. </w:t>
      </w:r>
    </w:p>
    <w:p w14:paraId="3FE96007" w14:textId="24329A79" w:rsidR="00C7562E" w:rsidRPr="00C7562E" w:rsidRDefault="00C7562E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Renamed key behavior </w:t>
      </w:r>
      <w:r w:rsidRPr="001522D9">
        <w:rPr>
          <w:rFonts w:eastAsia="Calibri"/>
          <w:i/>
        </w:rPr>
        <w:t>Anticipating changes in work</w:t>
      </w:r>
      <w:r>
        <w:rPr>
          <w:rFonts w:eastAsia="Calibri"/>
        </w:rPr>
        <w:t xml:space="preserve"> to </w:t>
      </w:r>
      <w:r w:rsidRPr="001522D9">
        <w:rPr>
          <w:rFonts w:eastAsia="Calibri"/>
          <w:i/>
        </w:rPr>
        <w:t>Using change as a learning opportunity</w:t>
      </w:r>
    </w:p>
    <w:p w14:paraId="445CE075" w14:textId="444FEAF2" w:rsidR="00C7562E" w:rsidRPr="00C7562E" w:rsidRDefault="00C7562E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>
        <w:rPr>
          <w:rFonts w:eastAsia="Calibri"/>
        </w:rPr>
        <w:t xml:space="preserve">Added new key behavior </w:t>
      </w:r>
      <w:r w:rsidRPr="001522D9">
        <w:rPr>
          <w:rFonts w:eastAsia="Calibri"/>
          <w:i/>
        </w:rPr>
        <w:t>Integrating and applying learning</w:t>
      </w:r>
    </w:p>
    <w:p w14:paraId="48F5291E" w14:textId="444356CB" w:rsidR="00C7562E" w:rsidRPr="00C7562E" w:rsidRDefault="00C7562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Integrate newly learned knowledge and skills with existing knowledge and skills</w:t>
      </w:r>
      <w:r w:rsidR="001522D9">
        <w:rPr>
          <w:rFonts w:eastAsia="Calibri"/>
        </w:rPr>
        <w:t>.</w:t>
      </w:r>
    </w:p>
    <w:p w14:paraId="76B77A7F" w14:textId="0EAEB6B2" w:rsidR="00C7562E" w:rsidRPr="00C7562E" w:rsidRDefault="00C7562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 xml:space="preserve">Use newly learned knowledge and skills to complete tasks, particularly in new or unfamiliar situations. </w:t>
      </w:r>
    </w:p>
    <w:p w14:paraId="5FA39657" w14:textId="0121204F" w:rsidR="00C7562E" w:rsidRPr="00C7562E" w:rsidRDefault="00C7562E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C7562E">
        <w:rPr>
          <w:rFonts w:eastAsia="Calibri"/>
          <w:i/>
        </w:rPr>
        <w:t>Demonstrating an interest in learning</w:t>
      </w:r>
    </w:p>
    <w:p w14:paraId="4CCE034E" w14:textId="2B178CE5" w:rsidR="00C7562E" w:rsidRPr="00C7562E" w:rsidRDefault="00C7562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000B05F9" w14:textId="2F5B46BE" w:rsidR="00C7562E" w:rsidRPr="00C7562E" w:rsidRDefault="00C7562E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C7562E">
        <w:rPr>
          <w:rFonts w:eastAsia="Calibri"/>
          <w:strike/>
        </w:rPr>
        <w:t>Demonstrate</w:t>
      </w:r>
      <w:r>
        <w:rPr>
          <w:rFonts w:eastAsia="Calibri"/>
        </w:rPr>
        <w:t xml:space="preserve"> </w:t>
      </w:r>
      <w:r w:rsidRPr="00C7562E">
        <w:rPr>
          <w:rFonts w:eastAsia="Calibri"/>
          <w:u w:val="single"/>
        </w:rPr>
        <w:t>Take actions showing</w:t>
      </w:r>
      <w:r>
        <w:rPr>
          <w:rFonts w:eastAsia="Calibri"/>
        </w:rPr>
        <w:t xml:space="preserve"> an interest in personal </w:t>
      </w:r>
      <w:r w:rsidRPr="00C7562E">
        <w:rPr>
          <w:rFonts w:eastAsia="Calibri"/>
          <w:u w:val="single"/>
        </w:rPr>
        <w:t>and professional lifelong</w:t>
      </w:r>
      <w:r>
        <w:rPr>
          <w:rFonts w:eastAsia="Calibri"/>
        </w:rPr>
        <w:t xml:space="preserve"> learning and development.</w:t>
      </w:r>
    </w:p>
    <w:p w14:paraId="5BB5B074" w14:textId="62E737AE" w:rsidR="00C7562E" w:rsidRPr="00C7562E" w:rsidRDefault="00C7562E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Seek feedback from multiple sources about how to improve and develop</w:t>
      </w:r>
      <w:r w:rsidRPr="00C7562E">
        <w:rPr>
          <w:rFonts w:eastAsia="Calibri"/>
          <w:strike/>
        </w:rPr>
        <w:t>, and modify behavior based on feedback or self-analysis of past mistakes</w:t>
      </w:r>
      <w:r>
        <w:rPr>
          <w:rFonts w:eastAsia="Calibri"/>
        </w:rPr>
        <w:t>.</w:t>
      </w:r>
    </w:p>
    <w:p w14:paraId="49D67038" w14:textId="3FC0CE60" w:rsidR="00C7562E" w:rsidRPr="00C7562E" w:rsidRDefault="00C7562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Added bullets:</w:t>
      </w:r>
    </w:p>
    <w:p w14:paraId="62B9FEA2" w14:textId="7E3F3F5F" w:rsidR="00C7562E" w:rsidRPr="00C7562E" w:rsidRDefault="00C7562E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Learn and accept help from supervisors and co-workers.</w:t>
      </w:r>
    </w:p>
    <w:p w14:paraId="603A3DCF" w14:textId="309DD92F" w:rsidR="00C7562E" w:rsidRPr="00C7562E" w:rsidRDefault="00C7562E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Modify behavior based on feedback or self-analysis of past mistakes.</w:t>
      </w:r>
    </w:p>
    <w:p w14:paraId="32A19F17" w14:textId="6D9B0694" w:rsidR="00C7562E" w:rsidRPr="00C7562E" w:rsidRDefault="00C7562E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C7562E">
        <w:rPr>
          <w:rFonts w:eastAsia="Calibri"/>
          <w:i/>
        </w:rPr>
        <w:t>Participating in learning activities</w:t>
      </w:r>
      <w:r>
        <w:rPr>
          <w:rFonts w:eastAsia="Calibri"/>
        </w:rPr>
        <w:t xml:space="preserve"> (previously called </w:t>
      </w:r>
      <w:r w:rsidRPr="00C7562E">
        <w:rPr>
          <w:rFonts w:eastAsia="Calibri"/>
          <w:i/>
        </w:rPr>
        <w:t>Participating in training</w:t>
      </w:r>
      <w:r>
        <w:rPr>
          <w:rFonts w:eastAsia="Calibri"/>
        </w:rPr>
        <w:t>)</w:t>
      </w:r>
    </w:p>
    <w:p w14:paraId="6F585AFE" w14:textId="72497682" w:rsidR="00C7562E" w:rsidRPr="00C7562E" w:rsidRDefault="00C7562E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07544DAB" w14:textId="6F1AF659" w:rsidR="00C7562E" w:rsidRPr="00C7562E" w:rsidRDefault="00C7562E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Take steps to develop and maintain knowledge, skills, and expertise necessary to </w:t>
      </w:r>
      <w:r w:rsidRPr="00C7562E">
        <w:rPr>
          <w:rFonts w:eastAsia="Calibri"/>
          <w:strike/>
        </w:rPr>
        <w:t>achieve positive results</w:t>
      </w:r>
      <w:r>
        <w:rPr>
          <w:rFonts w:eastAsia="Calibri"/>
        </w:rPr>
        <w:t xml:space="preserve"> </w:t>
      </w:r>
      <w:r w:rsidRPr="00C7562E">
        <w:rPr>
          <w:rFonts w:eastAsia="Calibri"/>
          <w:u w:val="single"/>
        </w:rPr>
        <w:t>perform one’s role successfully by participating in relevant training and professional development programs.</w:t>
      </w:r>
      <w:r>
        <w:rPr>
          <w:rFonts w:eastAsia="Calibri"/>
        </w:rPr>
        <w:t xml:space="preserve"> </w:t>
      </w:r>
    </w:p>
    <w:p w14:paraId="0AF0C917" w14:textId="70FD99D5" w:rsidR="00C7562E" w:rsidRPr="00C7562E" w:rsidRDefault="00C7562E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C7562E">
        <w:rPr>
          <w:rFonts w:eastAsia="Calibri"/>
          <w:strike/>
        </w:rPr>
        <w:t>Pursue opportunities to develop</w:t>
      </w:r>
      <w:r>
        <w:rPr>
          <w:rFonts w:eastAsia="Calibri"/>
        </w:rPr>
        <w:t xml:space="preserve"> </w:t>
      </w:r>
      <w:r w:rsidRPr="00C7562E">
        <w:rPr>
          <w:rFonts w:eastAsia="Calibri"/>
          <w:u w:val="single"/>
        </w:rPr>
        <w:t>Broaden</w:t>
      </w:r>
      <w:r w:rsidRPr="00A52674">
        <w:rPr>
          <w:rFonts w:eastAsia="Calibri"/>
        </w:rPr>
        <w:t xml:space="preserve"> knowledge and skills </w:t>
      </w:r>
      <w:r w:rsidR="00A52674" w:rsidRPr="00A52674">
        <w:rPr>
          <w:rFonts w:eastAsia="Calibri"/>
          <w:u w:val="single"/>
        </w:rPr>
        <w:t>through attending seminars and conferences, participating in professional groups, reading journal articles, studying text books related to the field, job shadowing, and/or attending continuing education courses.</w:t>
      </w:r>
    </w:p>
    <w:p w14:paraId="26D2A74A" w14:textId="7C6ED566" w:rsidR="00C7562E" w:rsidRPr="00EC22E7" w:rsidRDefault="00EC22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Added bullets:</w:t>
      </w:r>
    </w:p>
    <w:p w14:paraId="42FDA0F8" w14:textId="638EC4DF" w:rsidR="00EC22E7" w:rsidRPr="00EC22E7" w:rsidRDefault="00EC22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</w:rPr>
      </w:pPr>
      <w:r w:rsidRPr="00EC22E7">
        <w:rPr>
          <w:rFonts w:eastAsia="Calibri"/>
        </w:rPr>
        <w:t>Identify when it is necessary to acquire new knowledge and skills.</w:t>
      </w:r>
    </w:p>
    <w:p w14:paraId="772384D6" w14:textId="2524E4C5" w:rsidR="00EC22E7" w:rsidRPr="00EC22E7" w:rsidRDefault="00EC22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Deleted bullet:</w:t>
      </w:r>
    </w:p>
    <w:p w14:paraId="1369203A" w14:textId="012BF0FB" w:rsidR="00EC22E7" w:rsidRPr="00EC22E7" w:rsidRDefault="00EC22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EC22E7">
        <w:rPr>
          <w:rFonts w:eastAsia="Calibri"/>
        </w:rPr>
        <w:t>Participant fully in relevant training and professional development programs.</w:t>
      </w:r>
      <w:r>
        <w:rPr>
          <w:rFonts w:eastAsia="Calibri"/>
          <w:i/>
          <w:u w:val="single"/>
        </w:rPr>
        <w:t xml:space="preserve"> </w:t>
      </w:r>
    </w:p>
    <w:p w14:paraId="0DC886E2" w14:textId="78701067" w:rsidR="00EC22E7" w:rsidRPr="00EC22E7" w:rsidRDefault="00EC22E7" w:rsidP="00D22F44">
      <w:pPr>
        <w:pStyle w:val="ListParagraph"/>
        <w:numPr>
          <w:ilvl w:val="1"/>
          <w:numId w:val="14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EC22E7">
        <w:rPr>
          <w:rFonts w:eastAsia="Calibri"/>
          <w:i/>
        </w:rPr>
        <w:t>Identifying career interests</w:t>
      </w:r>
    </w:p>
    <w:p w14:paraId="7E3236C6" w14:textId="52EAF31A" w:rsidR="00EC22E7" w:rsidRPr="00EC22E7" w:rsidRDefault="00EC22E7" w:rsidP="00D22F44">
      <w:pPr>
        <w:pStyle w:val="ListParagraph"/>
        <w:numPr>
          <w:ilvl w:val="2"/>
          <w:numId w:val="14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:</w:t>
      </w:r>
    </w:p>
    <w:p w14:paraId="1A7D156C" w14:textId="0B3C68C2" w:rsidR="00EC22E7" w:rsidRPr="001522D9" w:rsidRDefault="00EC22E7" w:rsidP="00D22F44">
      <w:pPr>
        <w:pStyle w:val="ListParagraph"/>
        <w:numPr>
          <w:ilvl w:val="3"/>
          <w:numId w:val="14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Make insightful career planning decisions </w:t>
      </w:r>
      <w:r w:rsidRPr="00EC22E7">
        <w:rPr>
          <w:rFonts w:eastAsia="Calibri"/>
          <w:u w:val="single"/>
        </w:rPr>
        <w:t>that integrate</w:t>
      </w:r>
      <w:r>
        <w:rPr>
          <w:rFonts w:eastAsia="Calibri"/>
        </w:rPr>
        <w:t xml:space="preserve"> </w:t>
      </w:r>
      <w:r w:rsidRPr="00EC22E7">
        <w:rPr>
          <w:rFonts w:eastAsia="Calibri"/>
          <w:strike/>
        </w:rPr>
        <w:t>based on integration and consideration of</w:t>
      </w:r>
      <w:r>
        <w:rPr>
          <w:rFonts w:eastAsia="Calibri"/>
        </w:rPr>
        <w:t xml:space="preserve"> others’ feedback </w:t>
      </w:r>
      <w:r w:rsidRPr="00EC22E7">
        <w:rPr>
          <w:rFonts w:eastAsia="Calibri"/>
          <w:strike/>
        </w:rPr>
        <w:t>and seeks out additional training to pursue career goals</w:t>
      </w:r>
      <w:r>
        <w:rPr>
          <w:rFonts w:eastAsia="Calibri"/>
        </w:rPr>
        <w:t xml:space="preserve">. </w:t>
      </w:r>
    </w:p>
    <w:p w14:paraId="7D4F6D8D" w14:textId="77777777" w:rsidR="001522D9" w:rsidRDefault="001522D9" w:rsidP="00B93E72">
      <w:pPr>
        <w:pStyle w:val="Heading2"/>
        <w:spacing w:before="0" w:line="277" w:lineRule="auto"/>
      </w:pPr>
    </w:p>
    <w:p w14:paraId="45D8359C" w14:textId="31DCC3C7" w:rsidR="00AC5A3D" w:rsidRPr="008443EE" w:rsidRDefault="00002992" w:rsidP="00B93E72">
      <w:pPr>
        <w:pStyle w:val="Heading2"/>
        <w:spacing w:before="0" w:line="277" w:lineRule="auto"/>
      </w:pPr>
      <w:r w:rsidRPr="008443EE">
        <w:t xml:space="preserve">Tier 2 – </w:t>
      </w:r>
      <w:r w:rsidR="009135C6">
        <w:t>Academic</w:t>
      </w:r>
      <w:r w:rsidR="008443EE" w:rsidRPr="008443EE">
        <w:t xml:space="preserve"> Competencies</w:t>
      </w:r>
    </w:p>
    <w:p w14:paraId="77D7B8AC" w14:textId="77777777" w:rsidR="00EC22E7" w:rsidRPr="00EC22E7" w:rsidRDefault="00EC22E7" w:rsidP="00D22F44">
      <w:pPr>
        <w:pStyle w:val="ListParagraph"/>
        <w:numPr>
          <w:ilvl w:val="0"/>
          <w:numId w:val="1"/>
        </w:numPr>
        <w:spacing w:after="0" w:line="277" w:lineRule="auto"/>
        <w:rPr>
          <w:rFonts w:eastAsia="Calibri"/>
        </w:rPr>
      </w:pPr>
      <w:r>
        <w:t>Updated block definitions</w:t>
      </w:r>
    </w:p>
    <w:p w14:paraId="062B7981" w14:textId="33CD0428" w:rsidR="009135C6" w:rsidRPr="00EC22E7" w:rsidRDefault="00EC22E7" w:rsidP="00D22F44">
      <w:pPr>
        <w:pStyle w:val="ListParagraph"/>
        <w:numPr>
          <w:ilvl w:val="0"/>
          <w:numId w:val="1"/>
        </w:numPr>
        <w:spacing w:after="0" w:line="277" w:lineRule="auto"/>
        <w:rPr>
          <w:rFonts w:eastAsia="Calibri"/>
        </w:rPr>
      </w:pPr>
      <w:r>
        <w:t xml:space="preserve">Updated block title: </w:t>
      </w:r>
      <w:r w:rsidRPr="00EC22E7">
        <w:rPr>
          <w:u w:val="single"/>
        </w:rPr>
        <w:t>Communication</w:t>
      </w:r>
      <w:r>
        <w:t xml:space="preserve"> </w:t>
      </w:r>
      <w:r w:rsidRPr="00EC22E7">
        <w:rPr>
          <w:strike/>
        </w:rPr>
        <w:t>– Listening and Speaking</w:t>
      </w:r>
      <w:r w:rsidR="008257F5" w:rsidRPr="00AE6BF5">
        <w:t>.</w:t>
      </w:r>
    </w:p>
    <w:p w14:paraId="5B25445A" w14:textId="08B2489B" w:rsidR="00EC22E7" w:rsidRPr="00EC22E7" w:rsidRDefault="00EC22E7" w:rsidP="00D22F44">
      <w:pPr>
        <w:pStyle w:val="ListParagraph"/>
        <w:numPr>
          <w:ilvl w:val="0"/>
          <w:numId w:val="1"/>
        </w:numPr>
        <w:spacing w:after="0" w:line="277" w:lineRule="auto"/>
        <w:rPr>
          <w:rFonts w:eastAsia="Calibri"/>
        </w:rPr>
      </w:pPr>
      <w:r>
        <w:t xml:space="preserve">Updated entire </w:t>
      </w:r>
      <w:r w:rsidRPr="00EC22E7">
        <w:rPr>
          <w:u w:val="single"/>
        </w:rPr>
        <w:t>Basic Computer Skills</w:t>
      </w:r>
      <w:r>
        <w:t xml:space="preserve"> block:</w:t>
      </w:r>
    </w:p>
    <w:p w14:paraId="3A9806A6" w14:textId="0B619748" w:rsidR="00EC22E7" w:rsidRPr="00EC22E7" w:rsidRDefault="00EC22E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rFonts w:eastAsia="Calibri"/>
          <w:i/>
        </w:rPr>
      </w:pPr>
      <w:r w:rsidRPr="00EC22E7">
        <w:rPr>
          <w:i/>
        </w:rPr>
        <w:t>Computer basics</w:t>
      </w:r>
    </w:p>
    <w:p w14:paraId="39F56B84" w14:textId="19B628BD" w:rsid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>
        <w:rPr>
          <w:rFonts w:eastAsia="Calibri"/>
        </w:rPr>
        <w:t>Understand the basic functions and terminology related to computer hardware, software, information systems, and communication devices.</w:t>
      </w:r>
    </w:p>
    <w:p w14:paraId="7C459C4B" w14:textId="39B3319A" w:rsid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>
        <w:rPr>
          <w:rFonts w:eastAsia="Calibri"/>
        </w:rPr>
        <w:lastRenderedPageBreak/>
        <w:t>Use basic computer software, hardware, and communication devices to perform tasks.</w:t>
      </w:r>
    </w:p>
    <w:p w14:paraId="6DA226D3" w14:textId="77777777" w:rsidR="00EC22E7" w:rsidRPr="00EC22E7" w:rsidRDefault="00EC22E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EC22E7">
        <w:rPr>
          <w:i/>
        </w:rPr>
        <w:t>Using software</w:t>
      </w:r>
    </w:p>
    <w:p w14:paraId="00B86391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word processing software to compose, organize, edit, and print documents, and other business communications.</w:t>
      </w:r>
    </w:p>
    <w:p w14:paraId="3CD06F58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spreadsheet software to enter, manipulate, edit, and format text and numerical data.</w:t>
      </w:r>
    </w:p>
    <w:p w14:paraId="234C4941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presentation software to create, manipulate, edit, and present digital representations of information to an audience.</w:t>
      </w:r>
    </w:p>
    <w:p w14:paraId="40A31017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database software to manage data.</w:t>
      </w:r>
    </w:p>
    <w:p w14:paraId="4AAD1527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Create and maintain a well-organized electronic file storage system.</w:t>
      </w:r>
    </w:p>
    <w:p w14:paraId="6D1147FD" w14:textId="77777777" w:rsidR="00EC22E7" w:rsidRPr="00EC22E7" w:rsidRDefault="00EC22E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EC22E7">
        <w:rPr>
          <w:i/>
        </w:rPr>
        <w:t>Using the Internet and email</w:t>
      </w:r>
    </w:p>
    <w:p w14:paraId="4B03B869" w14:textId="22A38AAC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the Internet to search for online</w:t>
      </w:r>
      <w:r w:rsidR="007E6D98">
        <w:rPr>
          <w:rFonts w:eastAsia="Calibri"/>
        </w:rPr>
        <w:t xml:space="preserve"> information and interact with w</w:t>
      </w:r>
      <w:r w:rsidRPr="00EC22E7">
        <w:rPr>
          <w:rFonts w:eastAsia="Calibri"/>
        </w:rPr>
        <w:t>ebsites.</w:t>
      </w:r>
    </w:p>
    <w:p w14:paraId="68C66597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the Internet and web-based tools to manage basic workplace tasks (e.g., calendar management, contacts management, and timekeeping).</w:t>
      </w:r>
    </w:p>
    <w:p w14:paraId="1E343CB5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electronic mail to communicate in the workplace.</w:t>
      </w:r>
    </w:p>
    <w:p w14:paraId="55099FFA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nderstand the different types of social media and their appropriate workplace and non-workplace uses, and the impact that various social media activities can have on one’s personal and professional life.</w:t>
      </w:r>
    </w:p>
    <w:p w14:paraId="6D4B2ACF" w14:textId="77777777" w:rsidR="00EC22E7" w:rsidRPr="00FA59F0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ascii="Book Antiqua" w:hAnsi="Book Antiqua"/>
          <w:sz w:val="24"/>
          <w:szCs w:val="24"/>
          <w:u w:val="single"/>
        </w:rPr>
      </w:pPr>
      <w:r w:rsidRPr="00EC22E7">
        <w:rPr>
          <w:rFonts w:eastAsia="Calibri"/>
        </w:rPr>
        <w:t>Employ collaborative/groupware applications to facilitate group work.</w:t>
      </w:r>
    </w:p>
    <w:p w14:paraId="77B6441A" w14:textId="77777777" w:rsidR="00EC22E7" w:rsidRPr="00EC22E7" w:rsidRDefault="00EC22E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EC22E7">
        <w:rPr>
          <w:i/>
        </w:rPr>
        <w:t>Ensuring computer security</w:t>
      </w:r>
    </w:p>
    <w:p w14:paraId="265F91DB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nderstand and comply with the organization’s privacy policy and information security guidelines.</w:t>
      </w:r>
    </w:p>
    <w:p w14:paraId="3B6B5480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Defend against potential abuses of private information.</w:t>
      </w:r>
    </w:p>
    <w:p w14:paraId="1F959974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Recognize and respond appropriately to suspicious vulnerabilities and threats.</w:t>
      </w:r>
    </w:p>
    <w:p w14:paraId="492CC0A5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se the most recent security software, web browser, and operating system to protect against online threats.</w:t>
      </w:r>
    </w:p>
    <w:p w14:paraId="54E75B0C" w14:textId="77777777" w:rsidR="00EC22E7" w:rsidRP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Utilize strong passwords, passphrases, and basic encryption.</w:t>
      </w:r>
    </w:p>
    <w:p w14:paraId="75A04E91" w14:textId="0DF7852C" w:rsidR="00EC22E7" w:rsidRDefault="00EC22E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EC22E7">
        <w:rPr>
          <w:rFonts w:eastAsia="Calibri"/>
        </w:rPr>
        <w:t>Recognize secure Web addresses.</w:t>
      </w:r>
    </w:p>
    <w:p w14:paraId="6BBCADC4" w14:textId="1BFD9F66" w:rsidR="00EC22E7" w:rsidRDefault="00EC22E7" w:rsidP="00D22F44">
      <w:pPr>
        <w:pStyle w:val="ListParagraph"/>
        <w:numPr>
          <w:ilvl w:val="0"/>
          <w:numId w:val="1"/>
        </w:numPr>
        <w:spacing w:after="0" w:line="277" w:lineRule="auto"/>
        <w:rPr>
          <w:rFonts w:eastAsia="Calibri"/>
          <w:u w:val="single"/>
        </w:rPr>
      </w:pPr>
      <w:r w:rsidRPr="007D0A27">
        <w:rPr>
          <w:rFonts w:eastAsia="Calibri"/>
          <w:u w:val="single"/>
        </w:rPr>
        <w:t>2.1 Reading</w:t>
      </w:r>
    </w:p>
    <w:p w14:paraId="6BD8C36D" w14:textId="4AC97567" w:rsidR="007D0A27" w:rsidRPr="007D0A27" w:rsidRDefault="007D0A2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rFonts w:eastAsia="Calibri"/>
          <w:u w:val="single"/>
        </w:rPr>
      </w:pPr>
      <w:r w:rsidRPr="007D0A27">
        <w:t>Edited definition: Understanding written sentences</w:t>
      </w:r>
      <w:r w:rsidRPr="007D0A27">
        <w:rPr>
          <w:u w:val="single"/>
        </w:rPr>
        <w:t>,</w:t>
      </w:r>
      <w:r w:rsidRPr="007D0A27">
        <w:t xml:space="preserve"> </w:t>
      </w:r>
      <w:r w:rsidRPr="007D0A27">
        <w:rPr>
          <w:strike/>
        </w:rPr>
        <w:t>and</w:t>
      </w:r>
      <w:r w:rsidRPr="007D0A27">
        <w:t xml:space="preserve"> paragraphs, </w:t>
      </w:r>
      <w:r w:rsidRPr="007D0A27">
        <w:rPr>
          <w:u w:val="single"/>
        </w:rPr>
        <w:t>and figures</w:t>
      </w:r>
      <w:r w:rsidRPr="007D0A27">
        <w:t xml:space="preserve"> in work-related documents </w:t>
      </w:r>
      <w:r w:rsidRPr="007D0A27">
        <w:rPr>
          <w:u w:val="single"/>
        </w:rPr>
        <w:t>on paper, on computers, or adaptive devices</w:t>
      </w:r>
      <w:r w:rsidRPr="007D0A27">
        <w:t>.</w:t>
      </w:r>
    </w:p>
    <w:p w14:paraId="7B775483" w14:textId="77777777" w:rsidR="007D0A27" w:rsidRPr="007D0A27" w:rsidRDefault="007D0A2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7D0A27">
        <w:t>Added key behavior</w:t>
      </w:r>
      <w:r w:rsidRPr="007D0A27">
        <w:rPr>
          <w:i/>
        </w:rPr>
        <w:t xml:space="preserve"> Information analysis</w:t>
      </w:r>
    </w:p>
    <w:p w14:paraId="2BF224F8" w14:textId="77777777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7D0A27">
        <w:rPr>
          <w:rFonts w:eastAsia="Calibri"/>
        </w:rPr>
        <w:t>Critically evaluate and analyze information in written materials.</w:t>
      </w:r>
    </w:p>
    <w:p w14:paraId="03810FD8" w14:textId="77777777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7D0A27">
        <w:rPr>
          <w:rFonts w:eastAsia="Calibri"/>
        </w:rPr>
        <w:t>Review written information for completeness and relevance.</w:t>
      </w:r>
    </w:p>
    <w:p w14:paraId="09498B78" w14:textId="77777777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7D0A27">
        <w:rPr>
          <w:rFonts w:eastAsia="Calibri"/>
        </w:rPr>
        <w:t>Distinguish fact from opinion.</w:t>
      </w:r>
    </w:p>
    <w:p w14:paraId="65781E55" w14:textId="77777777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</w:rPr>
      </w:pPr>
      <w:r w:rsidRPr="007D0A27">
        <w:rPr>
          <w:rFonts w:eastAsia="Calibri"/>
        </w:rPr>
        <w:t>Identify trends.</w:t>
      </w:r>
    </w:p>
    <w:p w14:paraId="2DA9C623" w14:textId="68CE1AF0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u w:val="single"/>
        </w:rPr>
      </w:pPr>
      <w:r w:rsidRPr="007D0A27">
        <w:rPr>
          <w:rFonts w:eastAsia="Calibri"/>
        </w:rPr>
        <w:t>Synthesize information from multiple written materials.</w:t>
      </w:r>
    </w:p>
    <w:p w14:paraId="45EC4D71" w14:textId="38D35179" w:rsidR="007D0A27" w:rsidRPr="007D0A27" w:rsidRDefault="007D0A2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rFonts w:eastAsia="Calibri"/>
          <w:u w:val="single"/>
        </w:rPr>
      </w:pPr>
      <w:r>
        <w:rPr>
          <w:rFonts w:eastAsia="Calibri"/>
          <w:i/>
        </w:rPr>
        <w:t>Comprehension</w:t>
      </w:r>
    </w:p>
    <w:p w14:paraId="1DE97337" w14:textId="2D4E8822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u w:val="single"/>
        </w:rPr>
      </w:pPr>
      <w:r>
        <w:rPr>
          <w:rFonts w:eastAsia="Calibri"/>
        </w:rPr>
        <w:t>Edited bullet:</w:t>
      </w:r>
    </w:p>
    <w:p w14:paraId="38C94F7B" w14:textId="240F8556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u w:val="single"/>
        </w:rPr>
      </w:pPr>
      <w:r>
        <w:rPr>
          <w:rFonts w:eastAsia="Calibri"/>
        </w:rPr>
        <w:t xml:space="preserve">Locate </w:t>
      </w:r>
      <w:r w:rsidRPr="007D0A27">
        <w:rPr>
          <w:rFonts w:eastAsia="Calibri"/>
          <w:u w:val="single"/>
        </w:rPr>
        <w:t>and</w:t>
      </w:r>
      <w:r>
        <w:rPr>
          <w:rFonts w:eastAsia="Calibri"/>
        </w:rPr>
        <w:t xml:space="preserve"> </w:t>
      </w:r>
      <w:r w:rsidR="000F6B30">
        <w:rPr>
          <w:rFonts w:eastAsia="Calibri"/>
        </w:rPr>
        <w:t>understand</w:t>
      </w:r>
      <w:r w:rsidR="000F6B30" w:rsidRPr="007D0A27">
        <w:rPr>
          <w:rFonts w:eastAsia="Calibri"/>
          <w:strike/>
        </w:rPr>
        <w:t xml:space="preserve"> and</w:t>
      </w:r>
      <w:r w:rsidRPr="007D0A27">
        <w:rPr>
          <w:rFonts w:eastAsia="Calibri"/>
          <w:strike/>
        </w:rPr>
        <w:t xml:space="preserve"> interpret</w:t>
      </w:r>
      <w:r>
        <w:rPr>
          <w:rFonts w:eastAsia="Calibri"/>
        </w:rPr>
        <w:t xml:space="preserve"> written information in prose and in documents such as manuals, reports, memos, letters, forms, graphs, charts, tables, calendars, schedules, signs, notices, applications, </w:t>
      </w:r>
      <w:r w:rsidRPr="007D0A27">
        <w:rPr>
          <w:rFonts w:eastAsia="Calibri"/>
          <w:u w:val="single"/>
        </w:rPr>
        <w:t>contracts, regulations</w:t>
      </w:r>
      <w:r>
        <w:rPr>
          <w:rFonts w:eastAsia="Calibri"/>
        </w:rPr>
        <w:t xml:space="preserve">, and directions. </w:t>
      </w:r>
    </w:p>
    <w:p w14:paraId="6E325AF8" w14:textId="6FF7E0FD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u w:val="single"/>
        </w:rPr>
      </w:pPr>
      <w:r>
        <w:rPr>
          <w:rFonts w:eastAsia="Calibri"/>
        </w:rPr>
        <w:t>Added new bullet:</w:t>
      </w:r>
    </w:p>
    <w:p w14:paraId="137F330A" w14:textId="6FF3C6F0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u w:val="single"/>
        </w:rPr>
      </w:pPr>
      <w:r>
        <w:rPr>
          <w:rFonts w:eastAsia="Calibri"/>
        </w:rPr>
        <w:t>Comprehend the author’s meaning and identify the main ideas expressed in the written material.</w:t>
      </w:r>
    </w:p>
    <w:p w14:paraId="7623C88A" w14:textId="44C72321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u w:val="single"/>
        </w:rPr>
      </w:pPr>
      <w:r>
        <w:rPr>
          <w:rFonts w:eastAsia="Calibri"/>
        </w:rPr>
        <w:lastRenderedPageBreak/>
        <w:t>Deleted bullets:</w:t>
      </w:r>
    </w:p>
    <w:p w14:paraId="269B7318" w14:textId="3374C59B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u w:val="single"/>
        </w:rPr>
      </w:pPr>
      <w:r>
        <w:rPr>
          <w:rFonts w:eastAsia="Calibri"/>
        </w:rPr>
        <w:t>Attain meaning and comprehend core ideas.</w:t>
      </w:r>
    </w:p>
    <w:p w14:paraId="21CD88FA" w14:textId="56A8A17A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u w:val="single"/>
        </w:rPr>
      </w:pPr>
      <w:r>
        <w:rPr>
          <w:rFonts w:eastAsia="Calibri"/>
        </w:rPr>
        <w:t>Locate definitions of unfamiliar terms.</w:t>
      </w:r>
    </w:p>
    <w:p w14:paraId="1E47A9A7" w14:textId="7E60B696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u w:val="single"/>
        </w:rPr>
      </w:pPr>
      <w:r>
        <w:rPr>
          <w:rFonts w:eastAsia="Calibri"/>
        </w:rPr>
        <w:t xml:space="preserve">Critically evaluate and analyze information in written materials. [Moved to key behavior </w:t>
      </w:r>
      <w:r w:rsidRPr="007D0A27">
        <w:rPr>
          <w:rFonts w:eastAsia="Calibri"/>
          <w:i/>
        </w:rPr>
        <w:t>Information analysis</w:t>
      </w:r>
      <w:r>
        <w:rPr>
          <w:rFonts w:eastAsia="Calibri"/>
        </w:rPr>
        <w:t>]</w:t>
      </w:r>
    </w:p>
    <w:p w14:paraId="5F499818" w14:textId="7E3DC296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u w:val="single"/>
        </w:rPr>
      </w:pPr>
      <w:r>
        <w:rPr>
          <w:rFonts w:eastAsia="Calibri"/>
        </w:rPr>
        <w:t xml:space="preserve">Integrate and synthesize information from multiple written materials. [Moved to key behavior </w:t>
      </w:r>
      <w:r w:rsidRPr="007D0A27">
        <w:rPr>
          <w:rFonts w:eastAsia="Calibri"/>
          <w:i/>
        </w:rPr>
        <w:t>Information analysis</w:t>
      </w:r>
      <w:r>
        <w:rPr>
          <w:rFonts w:eastAsia="Calibri"/>
        </w:rPr>
        <w:t>]</w:t>
      </w:r>
    </w:p>
    <w:p w14:paraId="225EFEF6" w14:textId="59670669" w:rsidR="007D0A27" w:rsidRPr="007D0A27" w:rsidRDefault="007D0A2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7D0A27">
        <w:rPr>
          <w:rFonts w:eastAsia="Calibri"/>
          <w:i/>
        </w:rPr>
        <w:t>Attention to detail</w:t>
      </w:r>
    </w:p>
    <w:p w14:paraId="606DCD33" w14:textId="2C1A7E01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u w:val="single"/>
        </w:rPr>
      </w:pPr>
      <w:r w:rsidRPr="007D0A27">
        <w:rPr>
          <w:rFonts w:eastAsia="Calibri"/>
        </w:rPr>
        <w:t>Edited bullets:</w:t>
      </w:r>
    </w:p>
    <w:p w14:paraId="0F60AF5A" w14:textId="333C07BE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7D0A27">
        <w:rPr>
          <w:rFonts w:eastAsia="Calibri"/>
        </w:rPr>
        <w:t xml:space="preserve">Note details </w:t>
      </w:r>
      <w:r w:rsidRPr="007D0A27">
        <w:rPr>
          <w:rFonts w:eastAsia="Calibri"/>
          <w:u w:val="single"/>
        </w:rPr>
        <w:t>and facts</w:t>
      </w:r>
      <w:r w:rsidRPr="007D0A27">
        <w:rPr>
          <w:rFonts w:eastAsia="Calibri"/>
        </w:rPr>
        <w:t xml:space="preserve"> </w:t>
      </w:r>
      <w:r w:rsidRPr="007D0A27">
        <w:rPr>
          <w:rFonts w:eastAsia="Calibri"/>
          <w:strike/>
        </w:rPr>
        <w:t>and inconsistencies</w:t>
      </w:r>
      <w:r w:rsidRPr="007D0A27">
        <w:rPr>
          <w:rFonts w:eastAsia="Calibri"/>
        </w:rPr>
        <w:t>.</w:t>
      </w:r>
    </w:p>
    <w:p w14:paraId="467BDE12" w14:textId="68D839CA" w:rsidR="007D0A27" w:rsidRPr="007D0A27" w:rsidRDefault="007D0A27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 xml:space="preserve">Added bullets: </w:t>
      </w:r>
    </w:p>
    <w:p w14:paraId="4A2DF81D" w14:textId="5F4CC5F9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Detect inconsistencies.</w:t>
      </w:r>
    </w:p>
    <w:p w14:paraId="1F53D9DE" w14:textId="2249A48E" w:rsidR="007D0A27" w:rsidRPr="007D0A27" w:rsidRDefault="007D0A27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>Recognize missing information.</w:t>
      </w:r>
    </w:p>
    <w:p w14:paraId="7E3AA46A" w14:textId="28538FC3" w:rsidR="007D0A27" w:rsidRPr="007D0A27" w:rsidRDefault="007D0A27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7D0A27">
        <w:rPr>
          <w:rFonts w:eastAsia="Calibri"/>
          <w:i/>
        </w:rPr>
        <w:t>Information integration</w:t>
      </w:r>
      <w:r>
        <w:rPr>
          <w:rFonts w:eastAsia="Calibri"/>
        </w:rPr>
        <w:t xml:space="preserve"> (previously called </w:t>
      </w:r>
      <w:r w:rsidRPr="007D0A27">
        <w:rPr>
          <w:rFonts w:eastAsia="Calibri"/>
          <w:i/>
        </w:rPr>
        <w:t>Application</w:t>
      </w:r>
      <w:r>
        <w:rPr>
          <w:rFonts w:eastAsia="Calibri"/>
        </w:rPr>
        <w:t>)</w:t>
      </w:r>
    </w:p>
    <w:p w14:paraId="28BEF220" w14:textId="2AEBC5E7" w:rsidR="007D0A27" w:rsidRPr="00E132AF" w:rsidRDefault="00E132AF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rFonts w:eastAsia="Calibri"/>
          <w:i/>
          <w:u w:val="single"/>
        </w:rPr>
      </w:pPr>
      <w:r>
        <w:rPr>
          <w:rFonts w:eastAsia="Calibri"/>
        </w:rPr>
        <w:t>Edited bullets:</w:t>
      </w:r>
    </w:p>
    <w:p w14:paraId="3213ED7C" w14:textId="152E616D" w:rsidR="00E132AF" w:rsidRPr="00E132AF" w:rsidRDefault="00E132AF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E132AF">
        <w:rPr>
          <w:rFonts w:eastAsia="Calibri"/>
          <w:strike/>
        </w:rPr>
        <w:t>Apply</w:t>
      </w:r>
      <w:r>
        <w:rPr>
          <w:rFonts w:eastAsia="Calibri"/>
        </w:rPr>
        <w:t xml:space="preserve"> </w:t>
      </w:r>
      <w:r w:rsidRPr="00E132AF">
        <w:rPr>
          <w:rFonts w:eastAsia="Calibri"/>
          <w:u w:val="single"/>
        </w:rPr>
        <w:t>Use</w:t>
      </w:r>
      <w:r>
        <w:rPr>
          <w:rFonts w:eastAsia="Calibri"/>
        </w:rPr>
        <w:t xml:space="preserve"> what is learned from written material to follow instructions and complete tasks.</w:t>
      </w:r>
    </w:p>
    <w:p w14:paraId="2F5C48C6" w14:textId="7F84BEF1" w:rsidR="00E132AF" w:rsidRPr="00266996" w:rsidRDefault="00E132AF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i/>
          <w:u w:val="single"/>
        </w:rPr>
      </w:pPr>
      <w:r>
        <w:rPr>
          <w:rFonts w:eastAsia="Calibri"/>
        </w:rPr>
        <w:t xml:space="preserve">Apply what is learned from written material to </w:t>
      </w:r>
      <w:r w:rsidRPr="00E132AF">
        <w:rPr>
          <w:rFonts w:eastAsia="Calibri"/>
          <w:strike/>
        </w:rPr>
        <w:t>future</w:t>
      </w:r>
      <w:r>
        <w:rPr>
          <w:rFonts w:eastAsia="Calibri"/>
        </w:rPr>
        <w:t xml:space="preserve"> </w:t>
      </w:r>
      <w:r w:rsidRPr="00E132AF">
        <w:rPr>
          <w:rFonts w:eastAsia="Calibri"/>
          <w:u w:val="single"/>
        </w:rPr>
        <w:t>new</w:t>
      </w:r>
      <w:r>
        <w:rPr>
          <w:rFonts w:eastAsia="Calibri"/>
        </w:rPr>
        <w:t xml:space="preserve"> situations.</w:t>
      </w:r>
    </w:p>
    <w:p w14:paraId="229E2D1F" w14:textId="5AA84512" w:rsidR="00266996" w:rsidRPr="00266996" w:rsidRDefault="00266996" w:rsidP="00D22F44">
      <w:pPr>
        <w:pStyle w:val="ListParagraph"/>
        <w:numPr>
          <w:ilvl w:val="0"/>
          <w:numId w:val="1"/>
        </w:numPr>
        <w:spacing w:after="0" w:line="277" w:lineRule="auto"/>
        <w:rPr>
          <w:rFonts w:eastAsia="Calibri"/>
          <w:i/>
          <w:u w:val="single"/>
        </w:rPr>
      </w:pPr>
      <w:r>
        <w:rPr>
          <w:rFonts w:eastAsia="Calibri"/>
          <w:u w:val="single"/>
        </w:rPr>
        <w:t>2.2 Writing</w:t>
      </w:r>
    </w:p>
    <w:p w14:paraId="046EA1E1" w14:textId="288394BE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rFonts w:eastAsia="Calibri"/>
          <w:i/>
          <w:u w:val="single"/>
        </w:rPr>
      </w:pPr>
      <w:r w:rsidRPr="00266996">
        <w:t xml:space="preserve">Edited definition:  Using standard </w:t>
      </w:r>
      <w:r w:rsidRPr="00266996">
        <w:rPr>
          <w:u w:val="single"/>
        </w:rPr>
        <w:t>business</w:t>
      </w:r>
      <w:r w:rsidRPr="00266996">
        <w:t xml:space="preserve"> English to compile information and prepare written </w:t>
      </w:r>
      <w:r w:rsidRPr="00266996">
        <w:rPr>
          <w:strike/>
        </w:rPr>
        <w:t>reports</w:t>
      </w:r>
      <w:r w:rsidRPr="00266996">
        <w:t xml:space="preserve"> </w:t>
      </w:r>
      <w:r w:rsidRPr="00266996">
        <w:rPr>
          <w:u w:val="single"/>
        </w:rPr>
        <w:t>documents on paper, on computers, or adaptive devices</w:t>
      </w:r>
      <w:r w:rsidRPr="00266996">
        <w:t>.</w:t>
      </w:r>
    </w:p>
    <w:p w14:paraId="761EC56F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  <w:u w:val="single"/>
        </w:rPr>
      </w:pPr>
      <w:r w:rsidRPr="00266996">
        <w:rPr>
          <w:i/>
        </w:rPr>
        <w:t>Organization and development</w:t>
      </w:r>
    </w:p>
    <w:p w14:paraId="1589364D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i/>
          <w:u w:val="single"/>
        </w:rPr>
      </w:pPr>
      <w:r w:rsidRPr="00266996">
        <w:t>Edited bullet:</w:t>
      </w:r>
    </w:p>
    <w:p w14:paraId="4BF4EEEE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Present </w:t>
      </w:r>
      <w:r w:rsidRPr="00266996">
        <w:rPr>
          <w:u w:val="single"/>
        </w:rPr>
        <w:t>well-developed</w:t>
      </w:r>
      <w:r w:rsidRPr="00266996">
        <w:t xml:space="preserve"> ideas </w:t>
      </w:r>
      <w:r w:rsidRPr="00266996">
        <w:rPr>
          <w:strike/>
        </w:rPr>
        <w:t xml:space="preserve">that are well developed with supporting </w:t>
      </w:r>
      <w:r w:rsidRPr="00266996">
        <w:rPr>
          <w:u w:val="single"/>
        </w:rPr>
        <w:t>supported by</w:t>
      </w:r>
      <w:r w:rsidRPr="00266996">
        <w:t xml:space="preserve"> information and examples.</w:t>
      </w:r>
    </w:p>
    <w:p w14:paraId="0E7EFAD4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i/>
          <w:u w:val="single"/>
        </w:rPr>
      </w:pPr>
      <w:r w:rsidRPr="00266996">
        <w:t>Added new bullets:</w:t>
      </w:r>
    </w:p>
    <w:p w14:paraId="38694CBD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Create documents such as letters, directions, manuals, reports, graphs, spreadsheets, and flow charts.  </w:t>
      </w:r>
    </w:p>
    <w:p w14:paraId="3AB1D191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Proofread finished documents for errors. [Moved from key behavior </w:t>
      </w:r>
      <w:r w:rsidRPr="00266996">
        <w:rPr>
          <w:i/>
        </w:rPr>
        <w:t>Mechanics</w:t>
      </w:r>
      <w:r w:rsidRPr="00266996">
        <w:t>].</w:t>
      </w:r>
    </w:p>
    <w:p w14:paraId="52C17886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>Tailor content to appropriate audience and purpose.</w:t>
      </w:r>
    </w:p>
    <w:p w14:paraId="63398624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>Distribute written materials appropriately for intended audiences and purposes.</w:t>
      </w:r>
    </w:p>
    <w:p w14:paraId="30DC0EA3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u w:val="single"/>
        </w:rPr>
      </w:pPr>
      <w:r w:rsidRPr="00266996">
        <w:t xml:space="preserve">Deleted bullets: </w:t>
      </w:r>
    </w:p>
    <w:p w14:paraId="052A4ADA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>Prepare reports that are easy to understand using proper terminology.</w:t>
      </w:r>
    </w:p>
    <w:p w14:paraId="4286332F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u w:val="single"/>
        </w:rPr>
      </w:pPr>
      <w:r w:rsidRPr="00266996">
        <w:rPr>
          <w:i/>
        </w:rPr>
        <w:t>Mechanics</w:t>
      </w:r>
    </w:p>
    <w:p w14:paraId="31666F70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u w:val="single"/>
        </w:rPr>
      </w:pPr>
      <w:r w:rsidRPr="00266996">
        <w:t>Edited bullets:</w:t>
      </w:r>
    </w:p>
    <w:p w14:paraId="41CDDB9A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Use </w:t>
      </w:r>
      <w:r w:rsidRPr="00266996">
        <w:rPr>
          <w:strike/>
        </w:rPr>
        <w:t>appropriate</w:t>
      </w:r>
      <w:r w:rsidRPr="00266996">
        <w:t xml:space="preserve"> </w:t>
      </w:r>
      <w:r w:rsidRPr="00266996">
        <w:rPr>
          <w:u w:val="single"/>
        </w:rPr>
        <w:t>correct</w:t>
      </w:r>
      <w:r w:rsidRPr="00266996">
        <w:t xml:space="preserve"> grammar (e.g., correct tense, subject-verb agreement, no missing words).</w:t>
      </w:r>
    </w:p>
    <w:p w14:paraId="116E7A77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Write legibly </w:t>
      </w:r>
      <w:r w:rsidRPr="00266996">
        <w:rPr>
          <w:u w:val="single"/>
        </w:rPr>
        <w:t>when using handwriting to communicate</w:t>
      </w:r>
      <w:r w:rsidRPr="00266996">
        <w:t>.</w:t>
      </w:r>
    </w:p>
    <w:p w14:paraId="565CE0B3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u w:val="single"/>
        </w:rPr>
      </w:pPr>
      <w:r w:rsidRPr="00266996">
        <w:t>Deleted bullet:</w:t>
      </w:r>
    </w:p>
    <w:p w14:paraId="44251914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Proofread finished documents for errors. [Moved to key behavior </w:t>
      </w:r>
      <w:r w:rsidRPr="00266996">
        <w:rPr>
          <w:i/>
        </w:rPr>
        <w:t>Organization and development</w:t>
      </w:r>
      <w:r w:rsidRPr="00266996">
        <w:t>].</w:t>
      </w:r>
    </w:p>
    <w:p w14:paraId="5E3FFD3D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u w:val="single"/>
        </w:rPr>
      </w:pPr>
      <w:r w:rsidRPr="00266996">
        <w:rPr>
          <w:i/>
        </w:rPr>
        <w:t>Tone:</w:t>
      </w:r>
    </w:p>
    <w:p w14:paraId="57E2F95B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u w:val="single"/>
        </w:rPr>
      </w:pPr>
      <w:r w:rsidRPr="00266996">
        <w:t xml:space="preserve">Edited bullet: </w:t>
      </w:r>
    </w:p>
    <w:p w14:paraId="3984FCFD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 xml:space="preserve">Use </w:t>
      </w:r>
      <w:r w:rsidRPr="00266996">
        <w:rPr>
          <w:strike/>
        </w:rPr>
        <w:t>appropriate</w:t>
      </w:r>
      <w:r w:rsidRPr="00266996">
        <w:t xml:space="preserve"> </w:t>
      </w:r>
      <w:r w:rsidRPr="00266996">
        <w:rPr>
          <w:u w:val="single"/>
        </w:rPr>
        <w:t>a tone and word choice</w:t>
      </w:r>
      <w:r w:rsidRPr="00266996">
        <w:t xml:space="preserve"> appropriate </w:t>
      </w:r>
      <w:r w:rsidRPr="00266996">
        <w:rPr>
          <w:u w:val="single"/>
        </w:rPr>
        <w:t>for the industry and organization (e.g., writing is professional and courteous)</w:t>
      </w:r>
      <w:r w:rsidRPr="00266996">
        <w:t>.</w:t>
      </w:r>
    </w:p>
    <w:p w14:paraId="3DEA4316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  <w:rPr>
          <w:u w:val="single"/>
        </w:rPr>
      </w:pPr>
      <w:r w:rsidRPr="00266996">
        <w:lastRenderedPageBreak/>
        <w:t>Added new bullet:</w:t>
      </w:r>
    </w:p>
    <w:p w14:paraId="5F1C8047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u w:val="single"/>
        </w:rPr>
      </w:pPr>
      <w:r w:rsidRPr="00266996">
        <w:t>Show insight, perception and depth in writing.</w:t>
      </w:r>
    </w:p>
    <w:p w14:paraId="6372031A" w14:textId="7E708209" w:rsid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</w:pPr>
      <w:r w:rsidRPr="00266996">
        <w:t>Deleted bullet:</w:t>
      </w:r>
    </w:p>
    <w:p w14:paraId="3D399B0A" w14:textId="7670217C" w:rsidR="001B73BA" w:rsidRPr="00266996" w:rsidRDefault="001B73BA" w:rsidP="00D22F44">
      <w:pPr>
        <w:pStyle w:val="ListParagraph"/>
        <w:numPr>
          <w:ilvl w:val="3"/>
          <w:numId w:val="1"/>
        </w:numPr>
        <w:spacing w:after="0" w:line="277" w:lineRule="auto"/>
        <w:ind w:left="1800"/>
      </w:pPr>
      <w:r>
        <w:t>Write in a manner appropriate for industry.</w:t>
      </w:r>
    </w:p>
    <w:p w14:paraId="5F9020B4" w14:textId="77777777" w:rsidR="001B73BA" w:rsidRPr="001B73BA" w:rsidRDefault="001B73BA" w:rsidP="001B73BA">
      <w:pPr>
        <w:pStyle w:val="ListParagraph"/>
        <w:spacing w:after="0" w:line="277" w:lineRule="auto"/>
        <w:ind w:left="360"/>
        <w:rPr>
          <w:rFonts w:eastAsia="Calibri"/>
          <w:i/>
          <w:u w:val="single"/>
        </w:rPr>
      </w:pPr>
    </w:p>
    <w:p w14:paraId="5A355565" w14:textId="5793E39F" w:rsidR="00266996" w:rsidRPr="00266996" w:rsidRDefault="00266996" w:rsidP="00D22F44">
      <w:pPr>
        <w:pStyle w:val="ListParagraph"/>
        <w:numPr>
          <w:ilvl w:val="0"/>
          <w:numId w:val="1"/>
        </w:numPr>
        <w:spacing w:after="0" w:line="277" w:lineRule="auto"/>
        <w:rPr>
          <w:rFonts w:eastAsia="Calibri"/>
          <w:i/>
          <w:u w:val="single"/>
        </w:rPr>
      </w:pPr>
      <w:r>
        <w:rPr>
          <w:rFonts w:eastAsia="Calibri"/>
          <w:u w:val="single"/>
        </w:rPr>
        <w:t>2.3 Mathematics</w:t>
      </w:r>
    </w:p>
    <w:p w14:paraId="42102CF9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266996">
        <w:t>Deleted key behavior</w:t>
      </w:r>
      <w:r w:rsidRPr="00266996">
        <w:rPr>
          <w:i/>
        </w:rPr>
        <w:t xml:space="preserve"> Quantification.</w:t>
      </w:r>
    </w:p>
    <w:p w14:paraId="019A11C5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266996">
        <w:rPr>
          <w:i/>
        </w:rPr>
        <w:t>Computation</w:t>
      </w:r>
    </w:p>
    <w:p w14:paraId="0EA866B8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</w:pPr>
      <w:r w:rsidRPr="00266996">
        <w:t>Edited bullets:</w:t>
      </w:r>
    </w:p>
    <w:p w14:paraId="6D796481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rPr>
          <w:u w:val="single"/>
        </w:rPr>
        <w:t>Employ technology to</w:t>
      </w:r>
      <w:r w:rsidRPr="00266996">
        <w:t xml:space="preserve"> add, subtract, multiply, and divide with whole numbers, fractions, decimals, and percents. </w:t>
      </w:r>
    </w:p>
    <w:p w14:paraId="65118F07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rPr>
          <w:u w:val="single"/>
        </w:rPr>
        <w:t xml:space="preserve">Employ technology to </w:t>
      </w:r>
      <w:r w:rsidRPr="00266996">
        <w:t xml:space="preserve">calculate averages, ratios, proportions and rates. </w:t>
      </w:r>
    </w:p>
    <w:p w14:paraId="6DA8DFD3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rPr>
          <w:u w:val="single"/>
        </w:rPr>
        <w:t>Employ technology to</w:t>
      </w:r>
      <w:r w:rsidRPr="00266996">
        <w:t xml:space="preserve"> convert decimals to fractions </w:t>
      </w:r>
      <w:r w:rsidRPr="00266996">
        <w:rPr>
          <w:u w:val="single"/>
        </w:rPr>
        <w:t>and fractions to decimals</w:t>
      </w:r>
      <w:r w:rsidRPr="00266996">
        <w:t>.</w:t>
      </w:r>
    </w:p>
    <w:p w14:paraId="029F8B28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rPr>
          <w:u w:val="single"/>
        </w:rPr>
        <w:t>Employ technology to</w:t>
      </w:r>
      <w:r w:rsidRPr="00266996">
        <w:t xml:space="preserve"> convert fractions to percents </w:t>
      </w:r>
      <w:r w:rsidRPr="00266996">
        <w:rPr>
          <w:u w:val="single"/>
        </w:rPr>
        <w:t>and percents to fractions</w:t>
      </w:r>
      <w:r w:rsidRPr="00266996">
        <w:t>.</w:t>
      </w:r>
    </w:p>
    <w:p w14:paraId="3DAA276B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</w:pPr>
      <w:r w:rsidRPr="00266996">
        <w:t>Added bullets:</w:t>
      </w:r>
    </w:p>
    <w:p w14:paraId="43B6FBF4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</w:pPr>
      <w:r w:rsidRPr="00266996">
        <w:t>Employ technology to convert decimals to percents and percents to decimals.</w:t>
      </w:r>
    </w:p>
    <w:p w14:paraId="5DECA671" w14:textId="77777777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</w:pPr>
      <w:r w:rsidRPr="00266996">
        <w:t>Understand relationships between numbers and identify and understand patterns.</w:t>
      </w:r>
    </w:p>
    <w:p w14:paraId="5ABA1EFB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266996">
        <w:rPr>
          <w:i/>
        </w:rPr>
        <w:t>Measurement and estimation</w:t>
      </w:r>
    </w:p>
    <w:p w14:paraId="31436C89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</w:pPr>
      <w:r w:rsidRPr="00266996">
        <w:t>Edited bullet:</w:t>
      </w:r>
    </w:p>
    <w:p w14:paraId="02A78616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rPr>
          <w:u w:val="single"/>
        </w:rPr>
        <w:t>Correctly</w:t>
      </w:r>
      <w:r w:rsidRPr="00266996">
        <w:t xml:space="preserve"> convert from one measurement to another (e.g., from English to metric or International System of Units (SI), or Fahrenheit to Celsius).</w:t>
      </w:r>
    </w:p>
    <w:p w14:paraId="6FCFA3F3" w14:textId="77777777" w:rsidR="00266996" w:rsidRPr="00266996" w:rsidRDefault="00266996" w:rsidP="00D22F44">
      <w:pPr>
        <w:pStyle w:val="ListParagraph"/>
        <w:numPr>
          <w:ilvl w:val="1"/>
          <w:numId w:val="1"/>
        </w:numPr>
        <w:spacing w:after="0" w:line="277" w:lineRule="auto"/>
        <w:ind w:left="720"/>
        <w:rPr>
          <w:i/>
        </w:rPr>
      </w:pPr>
      <w:r w:rsidRPr="00266996">
        <w:rPr>
          <w:i/>
        </w:rPr>
        <w:t>Application</w:t>
      </w:r>
    </w:p>
    <w:p w14:paraId="0BD196B2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</w:pPr>
      <w:r w:rsidRPr="00266996">
        <w:t>Edited bullet:</w:t>
      </w:r>
    </w:p>
    <w:p w14:paraId="028EE6FC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t xml:space="preserve">Use appropriate mathematical formulas and techniques </w:t>
      </w:r>
      <w:r w:rsidRPr="00266996">
        <w:rPr>
          <w:u w:val="single"/>
        </w:rPr>
        <w:t>to solve problems</w:t>
      </w:r>
      <w:r w:rsidRPr="00266996">
        <w:t>.</w:t>
      </w:r>
    </w:p>
    <w:p w14:paraId="3F400D7D" w14:textId="77777777" w:rsidR="00266996" w:rsidRPr="00266996" w:rsidRDefault="00266996" w:rsidP="00D22F44">
      <w:pPr>
        <w:pStyle w:val="ListParagraph"/>
        <w:numPr>
          <w:ilvl w:val="2"/>
          <w:numId w:val="1"/>
        </w:numPr>
        <w:spacing w:after="0" w:line="277" w:lineRule="auto"/>
        <w:ind w:left="1440"/>
      </w:pPr>
      <w:r w:rsidRPr="00266996">
        <w:t>Deleted bullets:</w:t>
      </w:r>
    </w:p>
    <w:p w14:paraId="17525A3E" w14:textId="77777777" w:rsidR="00266996" w:rsidRPr="00266996" w:rsidRDefault="00266996" w:rsidP="00D22F44">
      <w:pPr>
        <w:pStyle w:val="ListParagraph"/>
        <w:numPr>
          <w:ilvl w:val="3"/>
          <w:numId w:val="3"/>
        </w:numPr>
        <w:spacing w:after="0" w:line="277" w:lineRule="auto"/>
        <w:ind w:left="1800"/>
      </w:pPr>
      <w:r w:rsidRPr="00266996">
        <w:t>Performs basic math computations accurately.</w:t>
      </w:r>
    </w:p>
    <w:p w14:paraId="4D5CC13B" w14:textId="5F2010EB" w:rsidR="00266996" w:rsidRPr="00266996" w:rsidRDefault="00266996" w:rsidP="00D22F44">
      <w:pPr>
        <w:pStyle w:val="ListParagraph"/>
        <w:numPr>
          <w:ilvl w:val="0"/>
          <w:numId w:val="1"/>
        </w:numPr>
        <w:spacing w:after="0" w:line="277" w:lineRule="auto"/>
        <w:rPr>
          <w:u w:val="single"/>
        </w:rPr>
      </w:pPr>
      <w:r>
        <w:rPr>
          <w:rFonts w:eastAsia="Calibri"/>
          <w:u w:val="single"/>
        </w:rPr>
        <w:t xml:space="preserve">2.4 </w:t>
      </w:r>
      <w:r w:rsidRPr="00266996">
        <w:rPr>
          <w:rFonts w:eastAsia="Calibri"/>
          <w:u w:val="single"/>
        </w:rPr>
        <w:t>Science and Technology</w:t>
      </w:r>
    </w:p>
    <w:p w14:paraId="7A6DE3EC" w14:textId="77777777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</w:pPr>
      <w:r w:rsidRPr="00266996">
        <w:t xml:space="preserve">Edited definition:  Using scientific </w:t>
      </w:r>
      <w:r w:rsidRPr="00266996">
        <w:rPr>
          <w:u w:val="single"/>
        </w:rPr>
        <w:t>rules and</w:t>
      </w:r>
      <w:r w:rsidRPr="00266996">
        <w:t xml:space="preserve"> methods </w:t>
      </w:r>
      <w:r w:rsidRPr="00266996">
        <w:rPr>
          <w:strike/>
        </w:rPr>
        <w:t>and technology</w:t>
      </w:r>
      <w:r w:rsidRPr="00266996">
        <w:t xml:space="preserve"> to </w:t>
      </w:r>
      <w:r w:rsidRPr="00266996">
        <w:rPr>
          <w:u w:val="single"/>
        </w:rPr>
        <w:t>deploy ideas</w:t>
      </w:r>
      <w:r w:rsidRPr="00266996">
        <w:t xml:space="preserve"> and solve problems </w:t>
      </w:r>
      <w:r w:rsidRPr="00266996">
        <w:rPr>
          <w:u w:val="single"/>
        </w:rPr>
        <w:t>on paper, on computers, or adaptive devices.</w:t>
      </w:r>
    </w:p>
    <w:p w14:paraId="64CDDFB9" w14:textId="77777777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  <w:rPr>
          <w:i/>
        </w:rPr>
      </w:pPr>
      <w:r w:rsidRPr="00266996">
        <w:rPr>
          <w:i/>
        </w:rPr>
        <w:t>Comprehension</w:t>
      </w:r>
    </w:p>
    <w:p w14:paraId="490CBA50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Edited bullet:</w:t>
      </w:r>
    </w:p>
    <w:p w14:paraId="08545D71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 xml:space="preserve">Understand basic scientific principles and </w:t>
      </w:r>
      <w:r w:rsidRPr="00266996">
        <w:rPr>
          <w:strike/>
        </w:rPr>
        <w:t>to use commonly available technology</w:t>
      </w:r>
      <w:r w:rsidRPr="00266996">
        <w:t xml:space="preserve"> </w:t>
      </w:r>
      <w:r w:rsidRPr="00266996">
        <w:rPr>
          <w:u w:val="single"/>
        </w:rPr>
        <w:t>use appropriate technology.</w:t>
      </w:r>
    </w:p>
    <w:p w14:paraId="27916B61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 xml:space="preserve">Added bullet:  </w:t>
      </w:r>
    </w:p>
    <w:p w14:paraId="10D12BFA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 xml:space="preserve">Understand overall intent and proper procedures for set-up and operation of equipment.  [Moved from key behavior </w:t>
      </w:r>
      <w:r w:rsidRPr="00266996">
        <w:rPr>
          <w:i/>
        </w:rPr>
        <w:t>Application</w:t>
      </w:r>
      <w:r w:rsidRPr="00266996">
        <w:t>]</w:t>
      </w:r>
    </w:p>
    <w:p w14:paraId="4390D117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Deleted bullet:</w:t>
      </w:r>
    </w:p>
    <w:p w14:paraId="25B22CD5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Knowledge of Biology, Chemistry, Nutrition, Anatomy, Physiology, Physics.</w:t>
      </w:r>
    </w:p>
    <w:p w14:paraId="3F6EBA2D" w14:textId="77777777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  <w:rPr>
          <w:i/>
        </w:rPr>
      </w:pPr>
      <w:r w:rsidRPr="00266996">
        <w:rPr>
          <w:i/>
        </w:rPr>
        <w:t>Application</w:t>
      </w:r>
    </w:p>
    <w:p w14:paraId="15E91F2D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Added bullet:</w:t>
      </w:r>
    </w:p>
    <w:p w14:paraId="2B5DB81F" w14:textId="77777777" w:rsid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 xml:space="preserve">Apply data standards to facilitate health information exchange and continuity of care. </w:t>
      </w:r>
    </w:p>
    <w:p w14:paraId="3EFC3B9B" w14:textId="77777777" w:rsidR="005A2635" w:rsidRPr="00266996" w:rsidRDefault="005A2635" w:rsidP="005A2635">
      <w:pPr>
        <w:pStyle w:val="ListParagraph"/>
        <w:spacing w:after="0" w:line="277" w:lineRule="auto"/>
        <w:ind w:left="1440"/>
      </w:pPr>
    </w:p>
    <w:p w14:paraId="456D4EA2" w14:textId="490F4607" w:rsidR="00266996" w:rsidRPr="00266996" w:rsidRDefault="00131FEE" w:rsidP="00D22F44">
      <w:pPr>
        <w:pStyle w:val="ListParagraph"/>
        <w:numPr>
          <w:ilvl w:val="0"/>
          <w:numId w:val="1"/>
        </w:numPr>
        <w:spacing w:after="0" w:line="277" w:lineRule="auto"/>
        <w:rPr>
          <w:u w:val="single"/>
        </w:rPr>
      </w:pPr>
      <w:r>
        <w:rPr>
          <w:u w:val="single"/>
        </w:rPr>
        <w:lastRenderedPageBreak/>
        <w:t xml:space="preserve">2.5 </w:t>
      </w:r>
      <w:r w:rsidR="00266996" w:rsidRPr="00266996">
        <w:rPr>
          <w:u w:val="single"/>
        </w:rPr>
        <w:t xml:space="preserve">Communication </w:t>
      </w:r>
    </w:p>
    <w:p w14:paraId="0D6E80BC" w14:textId="77777777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</w:pPr>
      <w:r w:rsidRPr="00266996">
        <w:t xml:space="preserve">New definition:  Listening, speaking, and signaling so others can understand using a variety of methods, including hearing, speech, American Sign Language, instant messaging, text-to-speech devices, etc.  </w:t>
      </w:r>
    </w:p>
    <w:p w14:paraId="2B1AD832" w14:textId="77777777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</w:pPr>
      <w:r w:rsidRPr="00266996">
        <w:t xml:space="preserve">Added key behavior </w:t>
      </w:r>
      <w:r w:rsidRPr="00266996">
        <w:rPr>
          <w:i/>
        </w:rPr>
        <w:t>Observing carefully</w:t>
      </w:r>
    </w:p>
    <w:p w14:paraId="3FE4D03A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 xml:space="preserve">Notice nonverbal cues and respond appropriately. (Edited and moved from key behavior </w:t>
      </w:r>
      <w:r w:rsidRPr="00266996">
        <w:rPr>
          <w:i/>
        </w:rPr>
        <w:t>Two-way communication</w:t>
      </w:r>
      <w:r w:rsidRPr="00266996">
        <w:t>).</w:t>
      </w:r>
    </w:p>
    <w:p w14:paraId="481527A6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Attend to visual sources of information (e.g., video). [New]</w:t>
      </w:r>
    </w:p>
    <w:p w14:paraId="6E9ED854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Ascertain relevant visual information and use appropriately. [New]</w:t>
      </w:r>
    </w:p>
    <w:p w14:paraId="5EDE043A" w14:textId="53CCF248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</w:pPr>
      <w:r w:rsidRPr="00266996">
        <w:t xml:space="preserve">Consolidated key behaviors </w:t>
      </w:r>
      <w:r w:rsidRPr="00266996">
        <w:rPr>
          <w:i/>
        </w:rPr>
        <w:t>Two-way communication</w:t>
      </w:r>
      <w:r w:rsidRPr="00266996">
        <w:t xml:space="preserve"> and </w:t>
      </w:r>
      <w:r w:rsidRPr="00266996">
        <w:rPr>
          <w:i/>
        </w:rPr>
        <w:t>Listening</w:t>
      </w:r>
      <w:r w:rsidRPr="00266996">
        <w:t xml:space="preserve"> into one key behavior named </w:t>
      </w:r>
      <w:r w:rsidRPr="00266996">
        <w:rPr>
          <w:i/>
        </w:rPr>
        <w:t>Receiving information</w:t>
      </w:r>
    </w:p>
    <w:p w14:paraId="06550CB3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Edited bullets:</w:t>
      </w:r>
    </w:p>
    <w:p w14:paraId="07D4EA86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rPr>
          <w:strike/>
        </w:rPr>
        <w:t>Receive,</w:t>
      </w:r>
      <w:r w:rsidRPr="00266996">
        <w:t xml:space="preserve"> Attend to, </w:t>
      </w:r>
      <w:r w:rsidRPr="00266996">
        <w:rPr>
          <w:u w:val="single"/>
        </w:rPr>
        <w:t>understand</w:t>
      </w:r>
      <w:r w:rsidRPr="00266996">
        <w:t xml:space="preserve">, interpret and respond to </w:t>
      </w:r>
      <w:r w:rsidRPr="00266996">
        <w:rPr>
          <w:strike/>
        </w:rPr>
        <w:t>verbal</w:t>
      </w:r>
      <w:r w:rsidRPr="00266996">
        <w:t xml:space="preserve"> messages </w:t>
      </w:r>
      <w:r w:rsidRPr="00266996">
        <w:rPr>
          <w:strike/>
        </w:rPr>
        <w:t>and other cues</w:t>
      </w:r>
      <w:r w:rsidRPr="00266996">
        <w:t xml:space="preserve"> </w:t>
      </w:r>
      <w:r w:rsidRPr="00266996">
        <w:rPr>
          <w:u w:val="single"/>
        </w:rPr>
        <w:t>received in a variety of ways including hearing, American Sign Language, instant messaging, text-to-speech devices, and other methods.</w:t>
      </w:r>
    </w:p>
    <w:p w14:paraId="0E35D2B3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rPr>
          <w:strike/>
        </w:rPr>
        <w:t>Understands</w:t>
      </w:r>
      <w:r w:rsidRPr="00266996">
        <w:t xml:space="preserve"> Comprehend complex instructions.</w:t>
      </w:r>
    </w:p>
    <w:p w14:paraId="41E0E376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Added bullets:</w:t>
      </w:r>
    </w:p>
    <w:p w14:paraId="6B82F5D0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 xml:space="preserve">Identify feelings and concerns communicated in various formats, such as writing, speech, American Sign Language, computers, etc. and respond appropriately.  </w:t>
      </w:r>
    </w:p>
    <w:p w14:paraId="1A1D2580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 xml:space="preserve">Consider others’ viewpoints and alter opinion when it is appropriate to do so. </w:t>
      </w:r>
    </w:p>
    <w:p w14:paraId="6B345991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Apply active interpersonal communication skills using reflection, restatement, questioning, and clarification.</w:t>
      </w:r>
    </w:p>
    <w:p w14:paraId="525D071C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Effectively answer questions of others or communicate an inability to do so and suggest other sources of answers.</w:t>
      </w:r>
    </w:p>
    <w:p w14:paraId="55E6ABB1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 xml:space="preserve">Deleted bullets:  </w:t>
      </w:r>
    </w:p>
    <w:p w14:paraId="0D557C12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Pick out important information in verbal messages.</w:t>
      </w:r>
    </w:p>
    <w:p w14:paraId="23857F0E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Appreciate feelings and concerns of verbal messages.</w:t>
      </w:r>
    </w:p>
    <w:p w14:paraId="5367FE9F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Practice meaningful two-way communication (i.e., speak clearly, pay close attention and seek to understand others, listen attentively and clarify information).</w:t>
      </w:r>
    </w:p>
    <w:p w14:paraId="579FFEFD" w14:textId="3BB9A673" w:rsidR="00266996" w:rsidRPr="00266996" w:rsidRDefault="00266996" w:rsidP="00D22F44">
      <w:pPr>
        <w:pStyle w:val="ListParagraph"/>
        <w:numPr>
          <w:ilvl w:val="0"/>
          <w:numId w:val="4"/>
        </w:numPr>
        <w:spacing w:after="0" w:line="277" w:lineRule="auto"/>
      </w:pPr>
      <w:r w:rsidRPr="00266996">
        <w:rPr>
          <w:i/>
        </w:rPr>
        <w:t>Communicating</w:t>
      </w:r>
      <w:r w:rsidRPr="00266996">
        <w:t xml:space="preserve"> </w:t>
      </w:r>
      <w:r w:rsidR="001B73BA">
        <w:t xml:space="preserve">(previously called </w:t>
      </w:r>
      <w:r w:rsidR="001B73BA" w:rsidRPr="001B73BA">
        <w:rPr>
          <w:i/>
        </w:rPr>
        <w:t>Speaking</w:t>
      </w:r>
      <w:r w:rsidR="001B73BA">
        <w:t>)</w:t>
      </w:r>
    </w:p>
    <w:p w14:paraId="300618F6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Edited bullets:</w:t>
      </w:r>
    </w:p>
    <w:p w14:paraId="74F8622A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 xml:space="preserve">Express </w:t>
      </w:r>
      <w:r w:rsidRPr="00266996">
        <w:rPr>
          <w:u w:val="single"/>
        </w:rPr>
        <w:t>relevant</w:t>
      </w:r>
      <w:r w:rsidRPr="00266996">
        <w:t xml:space="preserve"> information </w:t>
      </w:r>
      <w:r w:rsidRPr="00266996">
        <w:rPr>
          <w:u w:val="single"/>
        </w:rPr>
        <w:t>appropriately</w:t>
      </w:r>
      <w:r w:rsidRPr="00266996">
        <w:t xml:space="preserve"> to individuals or groups taking into account the audience and the nature of the information (e.g., technical or controversial).</w:t>
      </w:r>
    </w:p>
    <w:p w14:paraId="77DAEC6D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rPr>
          <w:strike/>
        </w:rPr>
        <w:t>Speaks</w:t>
      </w:r>
      <w:r w:rsidRPr="00266996">
        <w:t xml:space="preserve"> </w:t>
      </w:r>
      <w:r w:rsidRPr="00266996">
        <w:rPr>
          <w:u w:val="single"/>
        </w:rPr>
        <w:t>Convey information</w:t>
      </w:r>
      <w:r w:rsidRPr="00266996">
        <w:t xml:space="preserve"> clearly, </w:t>
      </w:r>
      <w:r w:rsidRPr="00266996">
        <w:rPr>
          <w:u w:val="single"/>
        </w:rPr>
        <w:t>correctly</w:t>
      </w:r>
      <w:r w:rsidRPr="00266996">
        <w:t xml:space="preserve">, and </w:t>
      </w:r>
      <w:r w:rsidRPr="00266996">
        <w:rPr>
          <w:u w:val="single"/>
        </w:rPr>
        <w:t>succinctly</w:t>
      </w:r>
      <w:r w:rsidRPr="00266996">
        <w:t xml:space="preserve"> </w:t>
      </w:r>
      <w:r w:rsidRPr="00266996">
        <w:rPr>
          <w:strike/>
        </w:rPr>
        <w:t>confidently</w:t>
      </w:r>
      <w:r w:rsidRPr="00266996">
        <w:t>.</w:t>
      </w:r>
    </w:p>
    <w:p w14:paraId="24AD0584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rPr>
          <w:strike/>
        </w:rPr>
        <w:t>Speaks using</w:t>
      </w:r>
      <w:r w:rsidRPr="00266996">
        <w:t xml:space="preserve"> Use common English conventions including proper grammar, tone, and pace.</w:t>
      </w:r>
    </w:p>
    <w:p w14:paraId="1CB94C6E" w14:textId="77777777" w:rsidR="00266996" w:rsidRP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  <w:rPr>
          <w:u w:val="single"/>
        </w:rPr>
      </w:pPr>
      <w:r w:rsidRPr="00266996">
        <w:t xml:space="preserve">Effectively </w:t>
      </w:r>
      <w:r w:rsidRPr="00266996">
        <w:rPr>
          <w:strike/>
        </w:rPr>
        <w:t>use eye</w:t>
      </w:r>
      <w:r w:rsidRPr="00266996">
        <w:t xml:space="preserve"> </w:t>
      </w:r>
      <w:r w:rsidRPr="00266996">
        <w:rPr>
          <w:u w:val="single"/>
        </w:rPr>
        <w:t xml:space="preserve">establish interpersonal </w:t>
      </w:r>
      <w:r w:rsidRPr="00266996">
        <w:t xml:space="preserve">contact </w:t>
      </w:r>
      <w:r w:rsidRPr="00266996">
        <w:rPr>
          <w:u w:val="single"/>
        </w:rPr>
        <w:t>with one or more individuals using eye contact, body language</w:t>
      </w:r>
      <w:r w:rsidRPr="00266996">
        <w:t xml:space="preserve">, and non-verbal expression </w:t>
      </w:r>
      <w:r w:rsidRPr="00266996">
        <w:rPr>
          <w:u w:val="single"/>
        </w:rPr>
        <w:t xml:space="preserve">as appropriate to the person’s culture. </w:t>
      </w:r>
    </w:p>
    <w:p w14:paraId="0BB5E9A3" w14:textId="77777777" w:rsidR="00266996" w:rsidRPr="00266996" w:rsidRDefault="00266996" w:rsidP="00D22F44">
      <w:pPr>
        <w:pStyle w:val="ListParagraph"/>
        <w:numPr>
          <w:ilvl w:val="1"/>
          <w:numId w:val="4"/>
        </w:numPr>
        <w:spacing w:after="0" w:line="277" w:lineRule="auto"/>
      </w:pPr>
      <w:r w:rsidRPr="00266996">
        <w:t>Deleted bullets:</w:t>
      </w:r>
    </w:p>
    <w:p w14:paraId="5CD0C53D" w14:textId="77777777" w:rsidR="00266996" w:rsidRDefault="00266996" w:rsidP="00D22F44">
      <w:pPr>
        <w:pStyle w:val="ListParagraph"/>
        <w:numPr>
          <w:ilvl w:val="2"/>
          <w:numId w:val="4"/>
        </w:numPr>
        <w:spacing w:after="0" w:line="277" w:lineRule="auto"/>
        <w:ind w:left="1800"/>
      </w:pPr>
      <w:r w:rsidRPr="00266996">
        <w:t>Track listener responses and react appropriately to those responses.</w:t>
      </w:r>
    </w:p>
    <w:p w14:paraId="2D3C01F1" w14:textId="77777777" w:rsidR="005A2635" w:rsidRDefault="005A2635" w:rsidP="005A2635">
      <w:pPr>
        <w:spacing w:after="0" w:line="277" w:lineRule="auto"/>
      </w:pPr>
    </w:p>
    <w:p w14:paraId="0B89C2A0" w14:textId="77777777" w:rsidR="005A2635" w:rsidRPr="00266996" w:rsidRDefault="005A2635" w:rsidP="005A2635">
      <w:pPr>
        <w:spacing w:after="0" w:line="277" w:lineRule="auto"/>
      </w:pPr>
    </w:p>
    <w:p w14:paraId="502BA9BF" w14:textId="61D46BE4" w:rsidR="00266996" w:rsidRPr="00266996" w:rsidRDefault="00266996" w:rsidP="00D22F44">
      <w:pPr>
        <w:pStyle w:val="ListParagraph"/>
        <w:numPr>
          <w:ilvl w:val="0"/>
          <w:numId w:val="1"/>
        </w:numPr>
        <w:spacing w:after="0" w:line="277" w:lineRule="auto"/>
        <w:rPr>
          <w:u w:val="single"/>
        </w:rPr>
      </w:pPr>
      <w:r w:rsidRPr="00266996">
        <w:rPr>
          <w:u w:val="single"/>
        </w:rPr>
        <w:t>Critical and Analytic</w:t>
      </w:r>
      <w:r w:rsidR="005A2635">
        <w:rPr>
          <w:u w:val="single"/>
        </w:rPr>
        <w:t>al</w:t>
      </w:r>
      <w:r w:rsidRPr="00266996">
        <w:rPr>
          <w:u w:val="single"/>
        </w:rPr>
        <w:t xml:space="preserve"> Thinking</w:t>
      </w:r>
    </w:p>
    <w:p w14:paraId="361BF681" w14:textId="77777777" w:rsidR="00266996" w:rsidRPr="00266996" w:rsidRDefault="00266996" w:rsidP="00D22F44">
      <w:pPr>
        <w:pStyle w:val="ListParagraph"/>
        <w:numPr>
          <w:ilvl w:val="0"/>
          <w:numId w:val="15"/>
        </w:numPr>
        <w:spacing w:after="0" w:line="277" w:lineRule="auto"/>
      </w:pPr>
      <w:r w:rsidRPr="00266996">
        <w:t>Edited definition:  Using logic</w:t>
      </w:r>
      <w:r w:rsidRPr="00266996">
        <w:rPr>
          <w:u w:val="single"/>
        </w:rPr>
        <w:t>al thought processes to analyze information and draw conclusions</w:t>
      </w:r>
      <w:r w:rsidRPr="00266996">
        <w:rPr>
          <w:strike/>
        </w:rPr>
        <w:t>, reasoning, and analysis to address problems</w:t>
      </w:r>
      <w:r w:rsidRPr="00266996">
        <w:t xml:space="preserve">.  </w:t>
      </w:r>
    </w:p>
    <w:p w14:paraId="69CC7ED7" w14:textId="13CC2FBB" w:rsidR="00266996" w:rsidRPr="00266996" w:rsidRDefault="00266996" w:rsidP="00D22F44">
      <w:pPr>
        <w:pStyle w:val="ListParagraph"/>
        <w:numPr>
          <w:ilvl w:val="0"/>
          <w:numId w:val="15"/>
        </w:numPr>
        <w:spacing w:after="0" w:line="277" w:lineRule="auto"/>
      </w:pPr>
      <w:r w:rsidRPr="00266996">
        <w:rPr>
          <w:i/>
        </w:rPr>
        <w:t>Reasoning</w:t>
      </w:r>
    </w:p>
    <w:p w14:paraId="652ADEFC" w14:textId="77777777" w:rsidR="00266996" w:rsidRPr="00266996" w:rsidRDefault="00266996" w:rsidP="00D22F44">
      <w:pPr>
        <w:pStyle w:val="ListParagraph"/>
        <w:numPr>
          <w:ilvl w:val="1"/>
          <w:numId w:val="5"/>
        </w:numPr>
        <w:spacing w:after="0" w:line="277" w:lineRule="auto"/>
      </w:pPr>
      <w:r w:rsidRPr="00266996">
        <w:t>Added bullet:</w:t>
      </w:r>
    </w:p>
    <w:p w14:paraId="38B9646E" w14:textId="77777777" w:rsidR="00266996" w:rsidRPr="00266996" w:rsidRDefault="00266996" w:rsidP="00D22F44">
      <w:pPr>
        <w:pStyle w:val="ListParagraph"/>
        <w:numPr>
          <w:ilvl w:val="2"/>
          <w:numId w:val="16"/>
        </w:numPr>
        <w:spacing w:after="0" w:line="277" w:lineRule="auto"/>
        <w:ind w:left="1800"/>
      </w:pPr>
      <w:r w:rsidRPr="00266996">
        <w:t>Use logic and reasoning to identify strengths and weaknesses of alternative solutions or approaches to a problem.</w:t>
      </w:r>
    </w:p>
    <w:p w14:paraId="3B4EA59B" w14:textId="6283A5BC" w:rsidR="00266996" w:rsidRPr="00266996" w:rsidRDefault="00266996" w:rsidP="00D22F44">
      <w:pPr>
        <w:pStyle w:val="ListParagraph"/>
        <w:numPr>
          <w:ilvl w:val="0"/>
          <w:numId w:val="5"/>
        </w:numPr>
        <w:spacing w:after="0" w:line="277" w:lineRule="auto"/>
      </w:pPr>
      <w:r w:rsidRPr="00266996">
        <w:rPr>
          <w:i/>
        </w:rPr>
        <w:t>Mental agility</w:t>
      </w:r>
    </w:p>
    <w:p w14:paraId="5333F663" w14:textId="77777777" w:rsidR="00266996" w:rsidRPr="00266996" w:rsidRDefault="00266996" w:rsidP="00D22F44">
      <w:pPr>
        <w:pStyle w:val="ListParagraph"/>
        <w:numPr>
          <w:ilvl w:val="1"/>
          <w:numId w:val="5"/>
        </w:numPr>
        <w:spacing w:after="0" w:line="277" w:lineRule="auto"/>
      </w:pPr>
      <w:r w:rsidRPr="00266996">
        <w:t>Edited bullet:</w:t>
      </w:r>
    </w:p>
    <w:p w14:paraId="0B800DF5" w14:textId="77777777" w:rsidR="00266996" w:rsidRPr="00266996" w:rsidRDefault="00266996" w:rsidP="00D22F44">
      <w:pPr>
        <w:pStyle w:val="ListParagraph"/>
        <w:numPr>
          <w:ilvl w:val="2"/>
          <w:numId w:val="17"/>
        </w:numPr>
        <w:tabs>
          <w:tab w:val="left" w:pos="1440"/>
          <w:tab w:val="left" w:pos="2340"/>
          <w:tab w:val="left" w:pos="2520"/>
        </w:tabs>
        <w:spacing w:after="0" w:line="277" w:lineRule="auto"/>
        <w:ind w:left="1800"/>
        <w:rPr>
          <w:u w:val="single"/>
        </w:rPr>
      </w:pPr>
      <w:r w:rsidRPr="00266996">
        <w:t xml:space="preserve">Quickly understand, orient to, and </w:t>
      </w:r>
      <w:r w:rsidRPr="00266996">
        <w:rPr>
          <w:strike/>
        </w:rPr>
        <w:t>learns new assignments</w:t>
      </w:r>
      <w:r w:rsidRPr="00266996">
        <w:t xml:space="preserve"> </w:t>
      </w:r>
      <w:r w:rsidRPr="00266996">
        <w:rPr>
          <w:u w:val="single"/>
        </w:rPr>
        <w:t>integrate new information.</w:t>
      </w:r>
    </w:p>
    <w:p w14:paraId="4AA42940" w14:textId="77777777" w:rsidR="00266996" w:rsidRPr="00266996" w:rsidRDefault="00266996" w:rsidP="00D22F44">
      <w:pPr>
        <w:pStyle w:val="ListParagraph"/>
        <w:numPr>
          <w:ilvl w:val="1"/>
          <w:numId w:val="5"/>
        </w:numPr>
        <w:spacing w:after="0" w:line="277" w:lineRule="auto"/>
      </w:pPr>
      <w:r w:rsidRPr="00266996">
        <w:t>Deleted bullet:</w:t>
      </w:r>
    </w:p>
    <w:p w14:paraId="4DDD9957" w14:textId="16CF4D66" w:rsidR="00266996" w:rsidRPr="00266996" w:rsidRDefault="00266996" w:rsidP="00D22F44">
      <w:pPr>
        <w:pStyle w:val="ListParagraph"/>
        <w:numPr>
          <w:ilvl w:val="3"/>
          <w:numId w:val="1"/>
        </w:numPr>
        <w:spacing w:after="0" w:line="277" w:lineRule="auto"/>
        <w:ind w:left="1800"/>
        <w:rPr>
          <w:rFonts w:eastAsia="Calibri"/>
          <w:i/>
          <w:u w:val="single"/>
        </w:rPr>
      </w:pPr>
      <w:r w:rsidRPr="00266996">
        <w:t>Shifts gear and change direction when working on multiple projects or issues.</w:t>
      </w:r>
    </w:p>
    <w:p w14:paraId="1549E77C" w14:textId="77777777" w:rsidR="001B73BA" w:rsidRDefault="001B73BA" w:rsidP="00B93E72">
      <w:pPr>
        <w:pStyle w:val="Heading2"/>
        <w:spacing w:before="0" w:line="277" w:lineRule="auto"/>
      </w:pPr>
    </w:p>
    <w:p w14:paraId="362DD516" w14:textId="57453688" w:rsidR="009135C6" w:rsidRDefault="009135C6" w:rsidP="00B93E72">
      <w:pPr>
        <w:pStyle w:val="Heading2"/>
        <w:spacing w:before="0" w:line="277" w:lineRule="auto"/>
      </w:pPr>
      <w:r w:rsidRPr="009135C6">
        <w:t>Tier 3- Workplace Competencies</w:t>
      </w:r>
    </w:p>
    <w:p w14:paraId="5C83D525" w14:textId="77777777" w:rsidR="00CA6475" w:rsidRPr="00CA6475" w:rsidRDefault="00CA6475" w:rsidP="00D22F44">
      <w:pPr>
        <w:pStyle w:val="ListParagraph"/>
        <w:numPr>
          <w:ilvl w:val="0"/>
          <w:numId w:val="11"/>
        </w:numPr>
        <w:spacing w:after="0" w:line="277" w:lineRule="auto"/>
        <w:rPr>
          <w:b/>
          <w:u w:val="single"/>
        </w:rPr>
      </w:pPr>
      <w:r w:rsidRPr="00CA6475">
        <w:t>Updated block definitions.</w:t>
      </w:r>
    </w:p>
    <w:p w14:paraId="4894E41A" w14:textId="77777777" w:rsidR="00CA6475" w:rsidRPr="00CA6475" w:rsidRDefault="00CA6475" w:rsidP="00D22F44">
      <w:pPr>
        <w:pStyle w:val="ListParagraph"/>
        <w:numPr>
          <w:ilvl w:val="0"/>
          <w:numId w:val="11"/>
        </w:numPr>
        <w:spacing w:after="0" w:line="277" w:lineRule="auto"/>
      </w:pPr>
      <w:r w:rsidRPr="00CA6475">
        <w:t xml:space="preserve">Added </w:t>
      </w:r>
      <w:r w:rsidRPr="00CA6475">
        <w:rPr>
          <w:u w:val="single"/>
        </w:rPr>
        <w:t>Creative Thinking</w:t>
      </w:r>
      <w:r w:rsidRPr="00CA6475">
        <w:t xml:space="preserve"> block:</w:t>
      </w:r>
    </w:p>
    <w:p w14:paraId="12FF965C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  <w:rPr>
          <w:i/>
        </w:rPr>
      </w:pPr>
      <w:r w:rsidRPr="00CA6475">
        <w:rPr>
          <w:i/>
        </w:rPr>
        <w:t>Employing unique analyses</w:t>
      </w:r>
    </w:p>
    <w:p w14:paraId="723803E3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se original analyses and generate new, innovative ideas in complex areas.</w:t>
      </w:r>
    </w:p>
    <w:p w14:paraId="69FA0BB5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Develop innovative methods of obtaining or using resources when insufficient resources are available.</w:t>
      </w:r>
    </w:p>
    <w:p w14:paraId="389FFC7D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  <w:rPr>
          <w:i/>
        </w:rPr>
      </w:pPr>
      <w:r w:rsidRPr="00CA6475">
        <w:rPr>
          <w:i/>
        </w:rPr>
        <w:t>Generating innovative solutions</w:t>
      </w:r>
    </w:p>
    <w:p w14:paraId="6CA62A2A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Integrate seemingly unrelated information to develop creative processes or solutions.</w:t>
      </w:r>
    </w:p>
    <w:p w14:paraId="3DAC7688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Reframe problems in a different light to find fresh approaches.</w:t>
      </w:r>
    </w:p>
    <w:p w14:paraId="1C4C2131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Entertain wide-ranging possibilities and perspectives to develop new solutions.</w:t>
      </w:r>
    </w:p>
    <w:p w14:paraId="2FA209DA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Find new ways to add value to the efforts of a team and organization.</w:t>
      </w:r>
    </w:p>
    <w:p w14:paraId="7660BABF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  <w:rPr>
          <w:i/>
        </w:rPr>
      </w:pPr>
      <w:r w:rsidRPr="00CA6475">
        <w:rPr>
          <w:i/>
        </w:rPr>
        <w:t>Seeing the big picture</w:t>
      </w:r>
    </w:p>
    <w:p w14:paraId="77E92752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Understand the pieces of a system as a whole and appreciate the consequences of actions on other parts of the system. </w:t>
      </w:r>
    </w:p>
    <w:p w14:paraId="46967165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Monitor patterns and trends to see a bigger picture. </w:t>
      </w:r>
    </w:p>
    <w:p w14:paraId="14890C3B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Modify or design systems to improve performance. </w:t>
      </w:r>
    </w:p>
    <w:p w14:paraId="68A6F36C" w14:textId="77777777" w:rsidR="00CA6475" w:rsidRPr="00CA6475" w:rsidRDefault="00CA6475" w:rsidP="00D22F44">
      <w:pPr>
        <w:pStyle w:val="ListParagraph"/>
        <w:numPr>
          <w:ilvl w:val="0"/>
          <w:numId w:val="11"/>
        </w:numPr>
        <w:spacing w:after="0" w:line="277" w:lineRule="auto"/>
      </w:pPr>
      <w:r w:rsidRPr="00CA6475">
        <w:t xml:space="preserve">Added </w:t>
      </w:r>
      <w:r w:rsidRPr="00CA6475">
        <w:rPr>
          <w:u w:val="single"/>
        </w:rPr>
        <w:t>Sustainable Practices</w:t>
      </w:r>
      <w:r w:rsidRPr="00CA6475">
        <w:t xml:space="preserve"> block:</w:t>
      </w:r>
    </w:p>
    <w:p w14:paraId="67D554B8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  <w:rPr>
          <w:i/>
        </w:rPr>
      </w:pPr>
      <w:r w:rsidRPr="00CA6475">
        <w:rPr>
          <w:i/>
        </w:rPr>
        <w:t>Minimizing environmental impact</w:t>
      </w:r>
    </w:p>
    <w:p w14:paraId="7E1FF28D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  <w:rPr>
          <w:i/>
        </w:rPr>
      </w:pPr>
      <w:r w:rsidRPr="00CA6475">
        <w:t>Use equipment, processes, and systems that minimize environmental impact.</w:t>
      </w:r>
    </w:p>
    <w:p w14:paraId="2AA91804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  <w:rPr>
          <w:i/>
        </w:rPr>
      </w:pPr>
      <w:r w:rsidRPr="00CA6475">
        <w:t>Seek to upgrade processes beyond pollution control to pollution prevention.</w:t>
      </w:r>
    </w:p>
    <w:p w14:paraId="340B109E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  <w:rPr>
          <w:i/>
        </w:rPr>
      </w:pPr>
      <w:r w:rsidRPr="00CA6475">
        <w:t>Utilize advances in science and technology to upgrade levels of efficiency and environmental protection.</w:t>
      </w:r>
    </w:p>
    <w:p w14:paraId="27895BF6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  <w:rPr>
          <w:i/>
        </w:rPr>
      </w:pPr>
      <w:r w:rsidRPr="00CA6475">
        <w:t>Strive to minimize waste through reuse and recycling, improve efficiency, and reduce resource use.</w:t>
      </w:r>
    </w:p>
    <w:p w14:paraId="5B99A8AF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  <w:rPr>
          <w:i/>
        </w:rPr>
      </w:pPr>
      <w:r w:rsidRPr="00CA6475">
        <w:rPr>
          <w:i/>
        </w:rPr>
        <w:t>Complying with standards, laws, and regulations.</w:t>
      </w:r>
    </w:p>
    <w:p w14:paraId="30E923E2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  <w:rPr>
          <w:i/>
        </w:rPr>
      </w:pPr>
      <w:r w:rsidRPr="00CA6475">
        <w:t xml:space="preserve">Comply with federal, state, and local laws, regulations, and policies related to environmental impact. </w:t>
      </w:r>
    </w:p>
    <w:p w14:paraId="7B125490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lastRenderedPageBreak/>
        <w:t>Use sustainable business practices consistent with ISO 14001 International Environmental Management Guidance.</w:t>
      </w:r>
    </w:p>
    <w:p w14:paraId="094312C0" w14:textId="77777777" w:rsidR="00CA6475" w:rsidRPr="00CA6475" w:rsidRDefault="00CA6475" w:rsidP="00D22F44">
      <w:pPr>
        <w:pStyle w:val="ListParagraph"/>
        <w:numPr>
          <w:ilvl w:val="0"/>
          <w:numId w:val="11"/>
        </w:numPr>
        <w:spacing w:after="0" w:line="277" w:lineRule="auto"/>
      </w:pPr>
      <w:r w:rsidRPr="00CA6475">
        <w:t xml:space="preserve">Added </w:t>
      </w:r>
      <w:r w:rsidRPr="00CA6475">
        <w:rPr>
          <w:u w:val="single"/>
        </w:rPr>
        <w:t>Health and Safety</w:t>
      </w:r>
      <w:r w:rsidRPr="00CA6475">
        <w:t xml:space="preserve"> block:</w:t>
      </w:r>
    </w:p>
    <w:p w14:paraId="6D32FBBB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</w:pPr>
      <w:r w:rsidRPr="00CA6475">
        <w:rPr>
          <w:i/>
        </w:rPr>
        <w:t>Maintaining a healthy and safe environment</w:t>
      </w:r>
    </w:p>
    <w:p w14:paraId="57F026AC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Take actions to ensure the safety of self and others, in accordance with established personal, environmental, and jobsite safety practices and procedures. </w:t>
      </w:r>
    </w:p>
    <w:p w14:paraId="33088A7F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Anticipate and prevent work-related injuries and illnesses.</w:t>
      </w:r>
    </w:p>
    <w:p w14:paraId="69B60732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Comply with local, state, federal, and organizational health, safety, security, and environmental policies and regulations. </w:t>
      </w:r>
    </w:p>
    <w:p w14:paraId="073EF9EF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Recognize common hazards and unsafe conditions that occur at work, their risks, and appropriate controls to address them.</w:t>
      </w:r>
    </w:p>
    <w:p w14:paraId="16070777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Follow organizational procedures and protocols for workplace emergencies, including safe evacuation and emergency response. </w:t>
      </w:r>
    </w:p>
    <w:p w14:paraId="26B61834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Maintain a sanitary and clutter-free work environment and decrease waste.</w:t>
      </w:r>
    </w:p>
    <w:p w14:paraId="32CB50AB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Administer first aid or CPR, if trained, or summon assistance as needed.</w:t>
      </w:r>
    </w:p>
    <w:p w14:paraId="3CE2786D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Properly handle and dispose of hazardous materials, including biohazardous waste materials.</w:t>
      </w:r>
    </w:p>
    <w:p w14:paraId="5732D24D" w14:textId="77777777" w:rsidR="00CA6475" w:rsidRPr="00CA6475" w:rsidRDefault="00CA6475" w:rsidP="00D22F44">
      <w:pPr>
        <w:pStyle w:val="ListParagraph"/>
        <w:numPr>
          <w:ilvl w:val="1"/>
          <w:numId w:val="11"/>
        </w:numPr>
        <w:spacing w:after="0" w:line="277" w:lineRule="auto"/>
        <w:ind w:left="720"/>
      </w:pPr>
      <w:r w:rsidRPr="00CA6475">
        <w:rPr>
          <w:i/>
        </w:rPr>
        <w:t>Safeguarding one’s person and one’s patients</w:t>
      </w:r>
    </w:p>
    <w:p w14:paraId="53BAB29B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Engage in safety training.</w:t>
      </w:r>
    </w:p>
    <w:p w14:paraId="3C62CDF5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Recognize and obey safety signs, symbols, and labels.</w:t>
      </w:r>
    </w:p>
    <w:p w14:paraId="35840E31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se equipment and tools safely.</w:t>
      </w:r>
    </w:p>
    <w:p w14:paraId="26212DA4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se appropriate personal protective equipment.</w:t>
      </w:r>
    </w:p>
    <w:p w14:paraId="61E0BD20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Recognize how workplace risks can affect one’s life and one’s family.</w:t>
      </w:r>
    </w:p>
    <w:p w14:paraId="05C45895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nderstand the legal rights of workers regarding workplace safety and protection from hazards.</w:t>
      </w:r>
    </w:p>
    <w:p w14:paraId="58870B71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 xml:space="preserve">Report injuries, incidents, and workplace hazards to a supervisor as soon as safely possible.  </w:t>
      </w:r>
    </w:p>
    <w:p w14:paraId="4FCEDA8C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Contribute to discussions of safety concerns in the workplace, making suggestions as appropriate.</w:t>
      </w:r>
    </w:p>
    <w:p w14:paraId="4DA3074C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nderstand and implement patient safety practices that promote quality health outcomes, patient security, and health information security.</w:t>
      </w:r>
    </w:p>
    <w:p w14:paraId="025BD1AB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Participate, as appropriate, in disaster recovery planning.</w:t>
      </w:r>
    </w:p>
    <w:p w14:paraId="1787458B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Adhere to disease prevention and infection control measures and follow Centers for Disease Control and Prevention (CDC) Standard Precautions.</w:t>
      </w:r>
    </w:p>
    <w:p w14:paraId="3B83B6B9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tilize material safety data sheets</w:t>
      </w:r>
    </w:p>
    <w:p w14:paraId="47059DCA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Understand and follow Occupational Safety and Health Administration (OSHA) Blood borne Pathogen Standards.</w:t>
      </w:r>
    </w:p>
    <w:p w14:paraId="3D832C45" w14:textId="77777777" w:rsidR="00CA6475" w:rsidRP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Respect universal precautions.</w:t>
      </w:r>
    </w:p>
    <w:p w14:paraId="6C461D65" w14:textId="533331C2" w:rsidR="00CA6475" w:rsidRDefault="00CA6475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Engage in data stewardship and follow protocols.</w:t>
      </w:r>
    </w:p>
    <w:p w14:paraId="6E08B3EB" w14:textId="0C79992F" w:rsidR="00CA6475" w:rsidRPr="001B21CA" w:rsidRDefault="00CA6475" w:rsidP="00D22F44">
      <w:pPr>
        <w:pStyle w:val="ListParagraph"/>
        <w:numPr>
          <w:ilvl w:val="0"/>
          <w:numId w:val="11"/>
        </w:numPr>
        <w:spacing w:after="0" w:line="277" w:lineRule="auto"/>
      </w:pPr>
      <w:r>
        <w:rPr>
          <w:u w:val="single"/>
        </w:rPr>
        <w:t>3.1 Teamwork</w:t>
      </w:r>
    </w:p>
    <w:p w14:paraId="7D27B986" w14:textId="6252A206" w:rsidR="001B21CA" w:rsidRPr="00CA6475" w:rsidRDefault="001B21CA" w:rsidP="00D22F44">
      <w:pPr>
        <w:pStyle w:val="ListParagraph"/>
        <w:numPr>
          <w:ilvl w:val="1"/>
          <w:numId w:val="11"/>
        </w:numPr>
        <w:spacing w:after="0" w:line="277" w:lineRule="auto"/>
        <w:ind w:left="720"/>
        <w:rPr>
          <w:i/>
        </w:rPr>
      </w:pPr>
      <w:r w:rsidRPr="00CA6475">
        <w:rPr>
          <w:i/>
        </w:rPr>
        <w:t>Identifying team membership and role</w:t>
      </w:r>
      <w:r>
        <w:rPr>
          <w:i/>
        </w:rPr>
        <w:t xml:space="preserve"> </w:t>
      </w:r>
      <w:r>
        <w:t xml:space="preserve">(previously called </w:t>
      </w:r>
      <w:r w:rsidRPr="001B21CA">
        <w:rPr>
          <w:i/>
        </w:rPr>
        <w:t>Acknowledging team membership and role</w:t>
      </w:r>
      <w:r>
        <w:t>)</w:t>
      </w:r>
    </w:p>
    <w:p w14:paraId="78053C18" w14:textId="77777777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Edited bullets:</w:t>
      </w:r>
    </w:p>
    <w:p w14:paraId="7BDF4CA4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rPr>
          <w:strike/>
        </w:rPr>
        <w:t>Determines when to be</w:t>
      </w:r>
      <w:r w:rsidRPr="00CA6475">
        <w:t xml:space="preserve"> Serve as a leader or</w:t>
      </w:r>
      <w:r w:rsidRPr="00CA6475">
        <w:rPr>
          <w:strike/>
        </w:rPr>
        <w:t xml:space="preserve"> when to be</w:t>
      </w:r>
      <w:r w:rsidRPr="00CA6475">
        <w:t xml:space="preserve"> a follower, depending on what is needed to achieve the team’s goals and objectives.</w:t>
      </w:r>
    </w:p>
    <w:p w14:paraId="408C2D62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rPr>
          <w:u w:val="single"/>
        </w:rPr>
        <w:t>Instruct others in learning new skills and</w:t>
      </w:r>
      <w:r w:rsidRPr="00CA6475">
        <w:t xml:space="preserve"> learn from other team members.</w:t>
      </w:r>
    </w:p>
    <w:p w14:paraId="5CB5E18A" w14:textId="77777777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lastRenderedPageBreak/>
        <w:t>Added bullet:</w:t>
      </w:r>
    </w:p>
    <w:p w14:paraId="489A5C46" w14:textId="77777777" w:rsidR="001B21CA" w:rsidRPr="00CA6475" w:rsidRDefault="001B21CA" w:rsidP="00D22F44">
      <w:pPr>
        <w:pStyle w:val="ListParagraph"/>
        <w:numPr>
          <w:ilvl w:val="3"/>
          <w:numId w:val="11"/>
        </w:numPr>
        <w:tabs>
          <w:tab w:val="left" w:pos="2340"/>
        </w:tabs>
        <w:spacing w:after="0" w:line="277" w:lineRule="auto"/>
        <w:ind w:left="1800"/>
      </w:pPr>
      <w:r w:rsidRPr="00CA6475">
        <w:t xml:space="preserve">Assist others who have less experience or have heavy workloads. (Moved from Tier 1 – </w:t>
      </w:r>
      <w:r w:rsidRPr="00CA6475">
        <w:rPr>
          <w:i/>
        </w:rPr>
        <w:t>Initiative</w:t>
      </w:r>
      <w:r w:rsidRPr="00CA6475">
        <w:t>)</w:t>
      </w:r>
    </w:p>
    <w:p w14:paraId="64D2CDE8" w14:textId="77777777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Deleted bullets:</w:t>
      </w:r>
    </w:p>
    <w:p w14:paraId="06322D61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t>Identify the roles of each team member.</w:t>
      </w:r>
    </w:p>
    <w:p w14:paraId="4E038B86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t>Accept membership in the team.</w:t>
      </w:r>
    </w:p>
    <w:p w14:paraId="790C70BD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t>Show loyalty to the team.</w:t>
      </w:r>
    </w:p>
    <w:p w14:paraId="6D4DF36D" w14:textId="77777777" w:rsidR="001B21CA" w:rsidRPr="00CA6475" w:rsidRDefault="001B21CA" w:rsidP="00D22F44">
      <w:pPr>
        <w:pStyle w:val="ListParagraph"/>
        <w:numPr>
          <w:ilvl w:val="1"/>
          <w:numId w:val="11"/>
        </w:numPr>
        <w:spacing w:after="0" w:line="277" w:lineRule="auto"/>
        <w:ind w:left="720"/>
      </w:pPr>
      <w:r w:rsidRPr="00CA6475">
        <w:rPr>
          <w:i/>
        </w:rPr>
        <w:t>Establishing productive relationships</w:t>
      </w:r>
    </w:p>
    <w:p w14:paraId="628084AC" w14:textId="77777777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Added bullet:</w:t>
      </w:r>
    </w:p>
    <w:p w14:paraId="776E9FDC" w14:textId="5CCF977D" w:rsidR="001B21CA" w:rsidRPr="00CA6475" w:rsidRDefault="001B21CA" w:rsidP="00D22F44">
      <w:pPr>
        <w:pStyle w:val="ListParagraph"/>
        <w:numPr>
          <w:ilvl w:val="3"/>
          <w:numId w:val="11"/>
        </w:numPr>
        <w:tabs>
          <w:tab w:val="left" w:pos="1800"/>
          <w:tab w:val="left" w:pos="2250"/>
        </w:tabs>
        <w:spacing w:after="0" w:line="277" w:lineRule="auto"/>
        <w:ind w:left="1800"/>
      </w:pPr>
      <w:r w:rsidRPr="00CA6475">
        <w:t xml:space="preserve">Effectively communicate with all members of the group or team to achieve team goals and objectives. [Edited and moved from key behavior </w:t>
      </w:r>
      <w:r w:rsidRPr="00CA6475">
        <w:rPr>
          <w:i/>
        </w:rPr>
        <w:t>Meeting team objectives</w:t>
      </w:r>
      <w:r w:rsidRPr="00CA6475">
        <w:t>]</w:t>
      </w:r>
    </w:p>
    <w:p w14:paraId="69F7B1E8" w14:textId="77777777" w:rsidR="001B21CA" w:rsidRPr="00CA6475" w:rsidRDefault="001B21CA" w:rsidP="00D22F44">
      <w:pPr>
        <w:pStyle w:val="ListParagraph"/>
        <w:numPr>
          <w:ilvl w:val="2"/>
          <w:numId w:val="11"/>
        </w:numPr>
        <w:tabs>
          <w:tab w:val="left" w:pos="1800"/>
          <w:tab w:val="left" w:pos="2250"/>
        </w:tabs>
        <w:spacing w:after="0" w:line="277" w:lineRule="auto"/>
        <w:ind w:left="1440"/>
      </w:pPr>
      <w:r w:rsidRPr="00CA6475">
        <w:t xml:space="preserve">Deleted bullet:  </w:t>
      </w:r>
    </w:p>
    <w:p w14:paraId="5E70FC34" w14:textId="77777777" w:rsidR="001B21CA" w:rsidRPr="00CA6475" w:rsidRDefault="001B21CA" w:rsidP="00D22F44">
      <w:pPr>
        <w:pStyle w:val="ListParagraph"/>
        <w:numPr>
          <w:ilvl w:val="3"/>
          <w:numId w:val="11"/>
        </w:numPr>
        <w:tabs>
          <w:tab w:val="left" w:pos="1800"/>
          <w:tab w:val="left" w:pos="2250"/>
        </w:tabs>
        <w:spacing w:after="0" w:line="277" w:lineRule="auto"/>
        <w:ind w:left="1800"/>
      </w:pPr>
      <w:r w:rsidRPr="00CA6475">
        <w:t>Show sensitivity to the thoughts and opinions of other team members.</w:t>
      </w:r>
    </w:p>
    <w:p w14:paraId="2F883873" w14:textId="6D3A6D04" w:rsidR="001B21CA" w:rsidRPr="00CA6475" w:rsidRDefault="001B21CA" w:rsidP="00D22F44">
      <w:pPr>
        <w:pStyle w:val="ListParagraph"/>
        <w:numPr>
          <w:ilvl w:val="1"/>
          <w:numId w:val="11"/>
        </w:numPr>
        <w:spacing w:after="0" w:line="277" w:lineRule="auto"/>
        <w:ind w:left="720"/>
      </w:pPr>
      <w:r w:rsidRPr="00CA6475">
        <w:rPr>
          <w:i/>
        </w:rPr>
        <w:t>Meeting team objectives</w:t>
      </w:r>
      <w:r>
        <w:rPr>
          <w:i/>
        </w:rPr>
        <w:t xml:space="preserve"> </w:t>
      </w:r>
      <w:r>
        <w:t xml:space="preserve">(previously called </w:t>
      </w:r>
      <w:r w:rsidRPr="00CA6475">
        <w:rPr>
          <w:i/>
        </w:rPr>
        <w:t>Identifying with the team and its goals</w:t>
      </w:r>
      <w:r>
        <w:t>)</w:t>
      </w:r>
    </w:p>
    <w:p w14:paraId="17EA5A4A" w14:textId="77777777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Edited bullet:</w:t>
      </w:r>
    </w:p>
    <w:p w14:paraId="14967970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t xml:space="preserve">Identify </w:t>
      </w:r>
      <w:r w:rsidRPr="00CA6475">
        <w:rPr>
          <w:u w:val="single"/>
        </w:rPr>
        <w:t>and commit to</w:t>
      </w:r>
      <w:r w:rsidRPr="00CA6475">
        <w:t xml:space="preserve"> the goals, norms, values, and customs of the team.</w:t>
      </w:r>
    </w:p>
    <w:p w14:paraId="6BBD8C23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rPr>
          <w:u w:val="single"/>
        </w:rPr>
        <w:t>Work as part of a team</w:t>
      </w:r>
      <w:r w:rsidRPr="00CA6475">
        <w:t xml:space="preserve">, </w:t>
      </w:r>
      <w:r w:rsidRPr="00CA6475">
        <w:rPr>
          <w:strike/>
        </w:rPr>
        <w:t>Cooperate with others and contribute</w:t>
      </w:r>
      <w:r w:rsidRPr="00CA6475">
        <w:t xml:space="preserve"> </w:t>
      </w:r>
      <w:r w:rsidRPr="00CA6475">
        <w:rPr>
          <w:u w:val="single"/>
        </w:rPr>
        <w:t>contributing</w:t>
      </w:r>
      <w:r w:rsidRPr="00CA6475">
        <w:t xml:space="preserve"> to the group’s effort </w:t>
      </w:r>
      <w:r w:rsidRPr="00CA6475">
        <w:rPr>
          <w:u w:val="single"/>
        </w:rPr>
        <w:t>to achieve goals</w:t>
      </w:r>
      <w:r w:rsidRPr="00CA6475">
        <w:t xml:space="preserve">. </w:t>
      </w:r>
    </w:p>
    <w:p w14:paraId="61B5FB5F" w14:textId="77777777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  <w:ind w:left="1440"/>
      </w:pPr>
      <w:r w:rsidRPr="00CA6475">
        <w:t>Added bullets:</w:t>
      </w:r>
    </w:p>
    <w:p w14:paraId="1D7951A4" w14:textId="77777777" w:rsidR="001B21CA" w:rsidRPr="00CA6475" w:rsidRDefault="001B21CA" w:rsidP="00D22F44">
      <w:pPr>
        <w:pStyle w:val="ListParagraph"/>
        <w:numPr>
          <w:ilvl w:val="3"/>
          <w:numId w:val="11"/>
        </w:numPr>
        <w:spacing w:after="0" w:line="277" w:lineRule="auto"/>
        <w:ind w:left="1800"/>
      </w:pPr>
      <w:r w:rsidRPr="00CA6475">
        <w:t>Choose behaviors and actions that best support the team and accomplishment of work tasks.</w:t>
      </w:r>
    </w:p>
    <w:p w14:paraId="0B9E61A5" w14:textId="523DCA28" w:rsidR="001B21CA" w:rsidRPr="00CA6475" w:rsidRDefault="001B21CA" w:rsidP="00D22F44">
      <w:pPr>
        <w:pStyle w:val="ListParagraph"/>
        <w:numPr>
          <w:ilvl w:val="2"/>
          <w:numId w:val="11"/>
        </w:numPr>
        <w:spacing w:after="0" w:line="277" w:lineRule="auto"/>
      </w:pPr>
      <w:r w:rsidRPr="00CA6475">
        <w:t>Identify and draw on the willingness, ability, and confidence of group members to achieve team goals and objectives.</w:t>
      </w:r>
    </w:p>
    <w:p w14:paraId="4D39B2E1" w14:textId="3532BA13" w:rsidR="00CA6475" w:rsidRPr="00CA6475" w:rsidRDefault="001B21CA" w:rsidP="00D22F44">
      <w:pPr>
        <w:pStyle w:val="ListParagraph"/>
        <w:numPr>
          <w:ilvl w:val="0"/>
          <w:numId w:val="11"/>
        </w:numPr>
        <w:spacing w:after="0" w:line="277" w:lineRule="auto"/>
        <w:rPr>
          <w:u w:val="single"/>
        </w:rPr>
      </w:pPr>
      <w:r>
        <w:rPr>
          <w:u w:val="single"/>
        </w:rPr>
        <w:t xml:space="preserve">3.2 </w:t>
      </w:r>
      <w:r w:rsidR="00CA6475" w:rsidRPr="00CA6475">
        <w:rPr>
          <w:u w:val="single"/>
        </w:rPr>
        <w:t>Customer Focus</w:t>
      </w:r>
    </w:p>
    <w:p w14:paraId="39903103" w14:textId="77777777" w:rsidR="00CA6475" w:rsidRPr="00CA6475" w:rsidRDefault="00CA6475" w:rsidP="00D22F44">
      <w:pPr>
        <w:pStyle w:val="ListParagraph"/>
        <w:numPr>
          <w:ilvl w:val="0"/>
          <w:numId w:val="19"/>
        </w:numPr>
        <w:spacing w:after="0" w:line="277" w:lineRule="auto"/>
      </w:pPr>
      <w:r w:rsidRPr="00CA6475">
        <w:t xml:space="preserve">Updated definition:  Efficiently and effectively addressing the needs of clients/customers. </w:t>
      </w:r>
    </w:p>
    <w:p w14:paraId="6BB520AC" w14:textId="77777777" w:rsidR="00CA6475" w:rsidRPr="00CA6475" w:rsidRDefault="00CA6475" w:rsidP="00D22F44">
      <w:pPr>
        <w:pStyle w:val="ListParagraph"/>
        <w:numPr>
          <w:ilvl w:val="0"/>
          <w:numId w:val="6"/>
        </w:numPr>
        <w:spacing w:after="0" w:line="277" w:lineRule="auto"/>
      </w:pPr>
      <w:r w:rsidRPr="00CA6475">
        <w:rPr>
          <w:i/>
        </w:rPr>
        <w:t>Understanding customer needs</w:t>
      </w:r>
    </w:p>
    <w:p w14:paraId="1EB3457F" w14:textId="77777777" w:rsidR="00CA6475" w:rsidRPr="00CA6475" w:rsidRDefault="00CA6475" w:rsidP="00D22F44">
      <w:pPr>
        <w:pStyle w:val="ListParagraph"/>
        <w:numPr>
          <w:ilvl w:val="1"/>
          <w:numId w:val="20"/>
        </w:numPr>
        <w:spacing w:after="0" w:line="277" w:lineRule="auto"/>
      </w:pPr>
      <w:r w:rsidRPr="00CA6475">
        <w:t>Edited bullet:</w:t>
      </w:r>
    </w:p>
    <w:p w14:paraId="5E7DD8E6" w14:textId="633A6B0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rPr>
          <w:strike/>
        </w:rPr>
        <w:t>Listens</w:t>
      </w:r>
      <w:r w:rsidRPr="00CA6475">
        <w:t xml:space="preserve"> </w:t>
      </w:r>
      <w:r w:rsidRPr="00CA6475">
        <w:rPr>
          <w:u w:val="single"/>
        </w:rPr>
        <w:t>Attend</w:t>
      </w:r>
      <w:r w:rsidRPr="00CA6475">
        <w:t xml:space="preserve"> to what </w:t>
      </w:r>
      <w:r w:rsidRPr="00CA6475">
        <w:rPr>
          <w:strike/>
        </w:rPr>
        <w:t>client/patients</w:t>
      </w:r>
      <w:r w:rsidRPr="00CA6475">
        <w:t xml:space="preserve"> </w:t>
      </w:r>
      <w:r w:rsidRPr="00CA6475">
        <w:rPr>
          <w:u w:val="single"/>
        </w:rPr>
        <w:t>customers</w:t>
      </w:r>
      <w:r w:rsidRPr="00CA6475">
        <w:t xml:space="preserve"> are saying and ask questions </w:t>
      </w:r>
      <w:r w:rsidRPr="00CA6475">
        <w:rPr>
          <w:strike/>
        </w:rPr>
        <w:t>as appropriate</w:t>
      </w:r>
      <w:r w:rsidRPr="00CA6475">
        <w:t xml:space="preserve"> </w:t>
      </w:r>
      <w:r w:rsidRPr="00CA6475">
        <w:rPr>
          <w:u w:val="single"/>
        </w:rPr>
        <w:t xml:space="preserve">to identify </w:t>
      </w:r>
      <w:r w:rsidR="00AE18AE">
        <w:rPr>
          <w:u w:val="single"/>
        </w:rPr>
        <w:t xml:space="preserve">customer needs, </w:t>
      </w:r>
      <w:r w:rsidRPr="00CA6475">
        <w:rPr>
          <w:u w:val="single"/>
        </w:rPr>
        <w:t>interests, and goals.</w:t>
      </w:r>
    </w:p>
    <w:p w14:paraId="1CF6DF80" w14:textId="77777777" w:rsidR="00CA6475" w:rsidRPr="00CA6475" w:rsidRDefault="00CA6475" w:rsidP="00D22F44">
      <w:pPr>
        <w:pStyle w:val="ListParagraph"/>
        <w:numPr>
          <w:ilvl w:val="1"/>
          <w:numId w:val="20"/>
        </w:numPr>
        <w:spacing w:after="0" w:line="277" w:lineRule="auto"/>
      </w:pPr>
      <w:r w:rsidRPr="00CA6475">
        <w:t>Deleted bullet:</w:t>
      </w:r>
    </w:p>
    <w:p w14:paraId="45E8F336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>Demonstrate a desire to understand client/patient needs.</w:t>
      </w:r>
    </w:p>
    <w:p w14:paraId="14C743EC" w14:textId="77777777" w:rsidR="00CA6475" w:rsidRPr="00CA6475" w:rsidRDefault="00CA6475" w:rsidP="00D22F44">
      <w:pPr>
        <w:pStyle w:val="ListParagraph"/>
        <w:numPr>
          <w:ilvl w:val="1"/>
          <w:numId w:val="20"/>
        </w:numPr>
        <w:spacing w:after="0" w:line="277" w:lineRule="auto"/>
      </w:pPr>
      <w:r w:rsidRPr="00CA6475">
        <w:t>Added bullets:</w:t>
      </w:r>
    </w:p>
    <w:p w14:paraId="3B857E64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>Identify internal and external customers.</w:t>
      </w:r>
    </w:p>
    <w:p w14:paraId="0B4E8B03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>Anticipate the future needs of the customer.</w:t>
      </w:r>
    </w:p>
    <w:p w14:paraId="5F37ACE8" w14:textId="77777777" w:rsidR="00CA6475" w:rsidRPr="00CA6475" w:rsidRDefault="00CA6475" w:rsidP="00D22F44">
      <w:pPr>
        <w:pStyle w:val="ListParagraph"/>
        <w:numPr>
          <w:ilvl w:val="0"/>
          <w:numId w:val="6"/>
        </w:numPr>
        <w:spacing w:after="0" w:line="277" w:lineRule="auto"/>
      </w:pPr>
      <w:r w:rsidRPr="00CA6475">
        <w:rPr>
          <w:i/>
        </w:rPr>
        <w:t>Providing personalized service</w:t>
      </w:r>
    </w:p>
    <w:p w14:paraId="75F130AC" w14:textId="77777777" w:rsidR="00CA6475" w:rsidRPr="00CA6475" w:rsidRDefault="00CA6475" w:rsidP="00D22F44">
      <w:pPr>
        <w:pStyle w:val="ListParagraph"/>
        <w:numPr>
          <w:ilvl w:val="1"/>
          <w:numId w:val="20"/>
        </w:numPr>
        <w:spacing w:after="0" w:line="277" w:lineRule="auto"/>
      </w:pPr>
      <w:r w:rsidRPr="00CA6475">
        <w:t xml:space="preserve">Edited bullets: </w:t>
      </w:r>
    </w:p>
    <w:p w14:paraId="40E52202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 xml:space="preserve">Provide prompt, efficient, and personalized assistance to meet the requirements, requests, and concerns of </w:t>
      </w:r>
      <w:r w:rsidRPr="00CA6475">
        <w:rPr>
          <w:strike/>
        </w:rPr>
        <w:t>clients/patients</w:t>
      </w:r>
      <w:r w:rsidRPr="00CA6475">
        <w:t xml:space="preserve"> </w:t>
      </w:r>
      <w:r w:rsidRPr="00CA6475">
        <w:rPr>
          <w:u w:val="single"/>
        </w:rPr>
        <w:t>customers.</w:t>
      </w:r>
      <w:r w:rsidRPr="00CA6475">
        <w:t xml:space="preserve"> </w:t>
      </w:r>
    </w:p>
    <w:p w14:paraId="31567361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 xml:space="preserve">Provide thorough, accurate information to answer </w:t>
      </w:r>
      <w:r w:rsidRPr="00CA6475">
        <w:rPr>
          <w:strike/>
        </w:rPr>
        <w:t>clients/patients’</w:t>
      </w:r>
      <w:r w:rsidRPr="00CA6475">
        <w:t xml:space="preserve"> </w:t>
      </w:r>
      <w:r w:rsidRPr="00CA6475">
        <w:rPr>
          <w:u w:val="single"/>
        </w:rPr>
        <w:t>customers’</w:t>
      </w:r>
      <w:r w:rsidRPr="00CA6475">
        <w:t xml:space="preserve"> questions </w:t>
      </w:r>
      <w:r w:rsidRPr="00CA6475">
        <w:rPr>
          <w:u w:val="single"/>
        </w:rPr>
        <w:t>and inform them of commitment times or performance guarantees.</w:t>
      </w:r>
      <w:r w:rsidRPr="00CA6475">
        <w:t xml:space="preserve">  </w:t>
      </w:r>
    </w:p>
    <w:p w14:paraId="5C95231C" w14:textId="77777777" w:rsidR="00CA6475" w:rsidRPr="00CA6475" w:rsidRDefault="00CA6475" w:rsidP="00D22F44">
      <w:pPr>
        <w:pStyle w:val="ListParagraph"/>
        <w:numPr>
          <w:ilvl w:val="1"/>
          <w:numId w:val="20"/>
        </w:numPr>
        <w:spacing w:after="0" w:line="277" w:lineRule="auto"/>
      </w:pPr>
      <w:r w:rsidRPr="00CA6475">
        <w:t>Added bullets:</w:t>
      </w:r>
    </w:p>
    <w:p w14:paraId="6070BEF7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>Address customer comments, questions, concerns, and objections with direct, accurate, and timely responses.</w:t>
      </w:r>
    </w:p>
    <w:p w14:paraId="605AE2BE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lastRenderedPageBreak/>
        <w:t>Identify and propose appropriate solutions and/or services.</w:t>
      </w:r>
    </w:p>
    <w:p w14:paraId="19B98B23" w14:textId="77777777" w:rsidR="00CA6475" w:rsidRPr="00CA6475" w:rsidRDefault="00CA6475" w:rsidP="00D22F44">
      <w:pPr>
        <w:pStyle w:val="ListParagraph"/>
        <w:numPr>
          <w:ilvl w:val="1"/>
          <w:numId w:val="20"/>
        </w:numPr>
        <w:spacing w:after="0" w:line="277" w:lineRule="auto"/>
      </w:pPr>
      <w:r w:rsidRPr="00CA6475">
        <w:t>Deleted bullet:</w:t>
      </w:r>
    </w:p>
    <w:p w14:paraId="7E1B77B5" w14:textId="77777777" w:rsidR="00CA6475" w:rsidRPr="00CA6475" w:rsidRDefault="00CA6475" w:rsidP="00D22F44">
      <w:pPr>
        <w:pStyle w:val="ListParagraph"/>
        <w:numPr>
          <w:ilvl w:val="2"/>
          <w:numId w:val="21"/>
        </w:numPr>
        <w:spacing w:after="0" w:line="277" w:lineRule="auto"/>
        <w:ind w:left="1800"/>
      </w:pPr>
      <w:r w:rsidRPr="00CA6475">
        <w:t>Actively looks for ways to help customers by identifying and proposing appropriate solutions and/or services.</w:t>
      </w:r>
    </w:p>
    <w:p w14:paraId="7ECC4B38" w14:textId="77777777" w:rsidR="00CA6475" w:rsidRPr="00CA6475" w:rsidRDefault="00CA6475" w:rsidP="00D22F44">
      <w:pPr>
        <w:pStyle w:val="ListParagraph"/>
        <w:numPr>
          <w:ilvl w:val="0"/>
          <w:numId w:val="6"/>
        </w:numPr>
        <w:spacing w:after="0" w:line="277" w:lineRule="auto"/>
      </w:pPr>
      <w:r w:rsidRPr="00CA6475">
        <w:rPr>
          <w:i/>
        </w:rPr>
        <w:t>Acting professionally</w:t>
      </w:r>
    </w:p>
    <w:p w14:paraId="7E6E95E8" w14:textId="77777777" w:rsidR="00CA6475" w:rsidRPr="00CA6475" w:rsidRDefault="00CA6475" w:rsidP="00D22F44">
      <w:pPr>
        <w:pStyle w:val="ListParagraph"/>
        <w:numPr>
          <w:ilvl w:val="1"/>
          <w:numId w:val="6"/>
        </w:numPr>
        <w:spacing w:after="0" w:line="277" w:lineRule="auto"/>
      </w:pPr>
      <w:r w:rsidRPr="00CA6475">
        <w:t xml:space="preserve">Edited bullets: </w:t>
      </w:r>
    </w:p>
    <w:p w14:paraId="7379DB24" w14:textId="77777777" w:rsidR="00CA6475" w:rsidRPr="00CA6475" w:rsidRDefault="00CA6475" w:rsidP="00D22F44">
      <w:pPr>
        <w:pStyle w:val="ListParagraph"/>
        <w:numPr>
          <w:ilvl w:val="2"/>
          <w:numId w:val="22"/>
        </w:numPr>
        <w:spacing w:after="0" w:line="277" w:lineRule="auto"/>
        <w:ind w:left="1800"/>
      </w:pPr>
      <w:r w:rsidRPr="00CA6475">
        <w:rPr>
          <w:strike/>
        </w:rPr>
        <w:t>Deal with internal or external customers in a</w:t>
      </w:r>
      <w:r w:rsidRPr="00CA6475">
        <w:t xml:space="preserve"> Is pleasant, courteous, and professional </w:t>
      </w:r>
      <w:r w:rsidRPr="00CA6475">
        <w:rPr>
          <w:u w:val="single"/>
        </w:rPr>
        <w:t>when dealing with internal or external customers</w:t>
      </w:r>
      <w:r w:rsidRPr="00CA6475">
        <w:t xml:space="preserve"> </w:t>
      </w:r>
      <w:r w:rsidRPr="00CA6475">
        <w:rPr>
          <w:strike/>
        </w:rPr>
        <w:t>manner</w:t>
      </w:r>
      <w:r w:rsidRPr="00CA6475">
        <w:t xml:space="preserve">. </w:t>
      </w:r>
    </w:p>
    <w:p w14:paraId="24D8E9A5" w14:textId="77777777" w:rsidR="00CA6475" w:rsidRPr="00CA6475" w:rsidRDefault="00CA6475" w:rsidP="00D22F44">
      <w:pPr>
        <w:pStyle w:val="ListParagraph"/>
        <w:numPr>
          <w:ilvl w:val="2"/>
          <w:numId w:val="22"/>
        </w:numPr>
        <w:spacing w:after="0" w:line="277" w:lineRule="auto"/>
        <w:ind w:left="1800"/>
      </w:pPr>
      <w:r w:rsidRPr="00CA6475">
        <w:t xml:space="preserve">Develop constructive and cooperative working relationships with customers </w:t>
      </w:r>
      <w:r w:rsidRPr="00CA6475">
        <w:rPr>
          <w:strike/>
        </w:rPr>
        <w:t>clients/patients, and display a good-natured, cooperative attitude</w:t>
      </w:r>
      <w:r w:rsidRPr="00CA6475">
        <w:t>.</w:t>
      </w:r>
    </w:p>
    <w:p w14:paraId="30881245" w14:textId="77777777" w:rsidR="00CA6475" w:rsidRPr="00CA6475" w:rsidRDefault="00CA6475" w:rsidP="00D22F44">
      <w:pPr>
        <w:pStyle w:val="ListParagraph"/>
        <w:numPr>
          <w:ilvl w:val="2"/>
          <w:numId w:val="22"/>
        </w:numPr>
        <w:spacing w:after="0" w:line="277" w:lineRule="auto"/>
        <w:ind w:left="1800"/>
      </w:pPr>
      <w:r w:rsidRPr="00CA6475">
        <w:rPr>
          <w:strike/>
        </w:rPr>
        <w:t>Deal with difficult clients/patients in a</w:t>
      </w:r>
      <w:r w:rsidRPr="00CA6475">
        <w:t xml:space="preserve"> Is calm and empathetic </w:t>
      </w:r>
      <w:r w:rsidRPr="00CA6475">
        <w:rPr>
          <w:u w:val="single"/>
        </w:rPr>
        <w:t>when dealing with hostile customers</w:t>
      </w:r>
      <w:r w:rsidRPr="00CA6475">
        <w:t xml:space="preserve"> </w:t>
      </w:r>
      <w:r w:rsidRPr="00CA6475">
        <w:rPr>
          <w:strike/>
        </w:rPr>
        <w:t>manner</w:t>
      </w:r>
      <w:r w:rsidRPr="00CA6475">
        <w:t xml:space="preserve">.  </w:t>
      </w:r>
    </w:p>
    <w:p w14:paraId="6F31A4CD" w14:textId="77777777" w:rsidR="00CA6475" w:rsidRPr="00CA6475" w:rsidRDefault="00CA6475" w:rsidP="00D22F44">
      <w:pPr>
        <w:pStyle w:val="ListParagraph"/>
        <w:numPr>
          <w:ilvl w:val="1"/>
          <w:numId w:val="6"/>
        </w:numPr>
        <w:spacing w:after="0" w:line="277" w:lineRule="auto"/>
      </w:pPr>
      <w:r w:rsidRPr="00CA6475">
        <w:t>Deleted bullets:</w:t>
      </w:r>
    </w:p>
    <w:p w14:paraId="5E8C2E1A" w14:textId="77777777" w:rsidR="00CA6475" w:rsidRPr="00CA6475" w:rsidRDefault="00CA6475" w:rsidP="00D22F44">
      <w:pPr>
        <w:pStyle w:val="ListParagraph"/>
        <w:numPr>
          <w:ilvl w:val="2"/>
          <w:numId w:val="6"/>
        </w:numPr>
        <w:spacing w:after="0" w:line="277" w:lineRule="auto"/>
        <w:ind w:left="1800"/>
      </w:pPr>
      <w:r w:rsidRPr="00CA6475">
        <w:t>Represent the organization to the public.</w:t>
      </w:r>
    </w:p>
    <w:p w14:paraId="42D18F5C" w14:textId="77777777" w:rsidR="00CA6475" w:rsidRPr="00CA6475" w:rsidRDefault="00CA6475" w:rsidP="00D22F44">
      <w:pPr>
        <w:pStyle w:val="ListParagraph"/>
        <w:numPr>
          <w:ilvl w:val="0"/>
          <w:numId w:val="6"/>
        </w:numPr>
        <w:spacing w:after="0" w:line="277" w:lineRule="auto"/>
      </w:pPr>
      <w:r w:rsidRPr="00CA6475">
        <w:rPr>
          <w:i/>
        </w:rPr>
        <w:t>Keeping customers informed</w:t>
      </w:r>
    </w:p>
    <w:p w14:paraId="7C75962F" w14:textId="77777777" w:rsidR="00CA6475" w:rsidRPr="00CA6475" w:rsidRDefault="00CA6475" w:rsidP="00D22F44">
      <w:pPr>
        <w:pStyle w:val="ListParagraph"/>
        <w:numPr>
          <w:ilvl w:val="1"/>
          <w:numId w:val="6"/>
        </w:numPr>
        <w:spacing w:after="0" w:line="277" w:lineRule="auto"/>
      </w:pPr>
      <w:r w:rsidRPr="00CA6475">
        <w:t>Edited bullets:</w:t>
      </w:r>
    </w:p>
    <w:p w14:paraId="460F7A24" w14:textId="77777777" w:rsidR="00CA6475" w:rsidRPr="00CA6475" w:rsidRDefault="00CA6475" w:rsidP="00D22F44">
      <w:pPr>
        <w:pStyle w:val="ListParagraph"/>
        <w:numPr>
          <w:ilvl w:val="2"/>
          <w:numId w:val="6"/>
        </w:numPr>
        <w:spacing w:after="0" w:line="277" w:lineRule="auto"/>
        <w:ind w:left="1800"/>
      </w:pPr>
      <w:r w:rsidRPr="00CA6475">
        <w:t xml:space="preserve">Follow up with </w:t>
      </w:r>
      <w:r w:rsidRPr="00CA6475">
        <w:rPr>
          <w:strike/>
        </w:rPr>
        <w:t>clients/patients</w:t>
      </w:r>
      <w:r w:rsidRPr="00CA6475">
        <w:t xml:space="preserve"> </w:t>
      </w:r>
      <w:r w:rsidRPr="00CA6475">
        <w:rPr>
          <w:u w:val="single"/>
        </w:rPr>
        <w:t>customers during projects and following project completion.</w:t>
      </w:r>
      <w:r w:rsidRPr="00CA6475">
        <w:t xml:space="preserve">  </w:t>
      </w:r>
    </w:p>
    <w:p w14:paraId="5ACD94AA" w14:textId="77777777" w:rsidR="00CA6475" w:rsidRPr="00CA6475" w:rsidRDefault="00CA6475" w:rsidP="00D22F44">
      <w:pPr>
        <w:pStyle w:val="ListParagraph"/>
        <w:numPr>
          <w:ilvl w:val="2"/>
          <w:numId w:val="6"/>
        </w:numPr>
        <w:spacing w:after="0" w:line="277" w:lineRule="auto"/>
        <w:ind w:left="1800"/>
      </w:pPr>
      <w:r w:rsidRPr="00CA6475">
        <w:t xml:space="preserve">Keep </w:t>
      </w:r>
      <w:r w:rsidRPr="00CA6475">
        <w:rPr>
          <w:strike/>
        </w:rPr>
        <w:t>clients</w:t>
      </w:r>
      <w:r w:rsidRPr="00CA6475">
        <w:t xml:space="preserve"> </w:t>
      </w:r>
      <w:r w:rsidRPr="00CA6475">
        <w:rPr>
          <w:u w:val="single"/>
        </w:rPr>
        <w:t>customers</w:t>
      </w:r>
      <w:r w:rsidRPr="00CA6475">
        <w:t xml:space="preserve"> up to date about decisions that affect them.</w:t>
      </w:r>
    </w:p>
    <w:p w14:paraId="1BCD1294" w14:textId="77777777" w:rsidR="00CA6475" w:rsidRPr="00CA6475" w:rsidRDefault="00CA6475" w:rsidP="00D22F44">
      <w:pPr>
        <w:pStyle w:val="ListParagraph"/>
        <w:numPr>
          <w:ilvl w:val="1"/>
          <w:numId w:val="6"/>
        </w:numPr>
        <w:spacing w:after="0" w:line="277" w:lineRule="auto"/>
      </w:pPr>
      <w:r w:rsidRPr="00CA6475">
        <w:t>Added bullets:</w:t>
      </w:r>
    </w:p>
    <w:p w14:paraId="254E82EC" w14:textId="77777777" w:rsidR="00CA6475" w:rsidRPr="00CA6475" w:rsidRDefault="00CA6475" w:rsidP="00D22F44">
      <w:pPr>
        <w:pStyle w:val="ListParagraph"/>
        <w:numPr>
          <w:ilvl w:val="2"/>
          <w:numId w:val="6"/>
        </w:numPr>
        <w:spacing w:after="0" w:line="277" w:lineRule="auto"/>
        <w:ind w:left="1800"/>
      </w:pPr>
      <w:r w:rsidRPr="00CA6475">
        <w:t>Seek the comments, criticisms, and involvement of customers.</w:t>
      </w:r>
    </w:p>
    <w:p w14:paraId="50015254" w14:textId="211EF3F9" w:rsidR="00CA6475" w:rsidRDefault="00CA6475" w:rsidP="00D22F44">
      <w:pPr>
        <w:pStyle w:val="ListParagraph"/>
        <w:numPr>
          <w:ilvl w:val="2"/>
          <w:numId w:val="6"/>
        </w:numPr>
        <w:spacing w:after="0" w:line="277" w:lineRule="auto"/>
        <w:ind w:left="1800"/>
      </w:pPr>
      <w:r w:rsidRPr="00CA6475">
        <w:t>Adjust services based on customer feedback.</w:t>
      </w:r>
    </w:p>
    <w:p w14:paraId="5DC03C00" w14:textId="1006EFEC" w:rsidR="00CA6475" w:rsidRPr="006B5643" w:rsidRDefault="006B5643" w:rsidP="00D22F44">
      <w:pPr>
        <w:pStyle w:val="ListParagraph"/>
        <w:numPr>
          <w:ilvl w:val="0"/>
          <w:numId w:val="23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3.3 </w:t>
      </w:r>
      <w:r w:rsidR="00CA6475" w:rsidRPr="006B5643">
        <w:rPr>
          <w:u w:val="single"/>
        </w:rPr>
        <w:t>Planning and Organizing</w:t>
      </w:r>
    </w:p>
    <w:p w14:paraId="32CAC3E3" w14:textId="0ED58D8B" w:rsidR="00CA6475" w:rsidRPr="00CA6475" w:rsidRDefault="00FB3EC3" w:rsidP="00D22F44">
      <w:pPr>
        <w:pStyle w:val="ListParagraph"/>
        <w:numPr>
          <w:ilvl w:val="0"/>
          <w:numId w:val="7"/>
        </w:numPr>
        <w:spacing w:after="0" w:line="277" w:lineRule="auto"/>
      </w:pPr>
      <w:r>
        <w:t>Deleted k</w:t>
      </w:r>
      <w:r w:rsidR="00CA6475" w:rsidRPr="00CA6475">
        <w:t xml:space="preserve">ey behavior </w:t>
      </w:r>
      <w:r w:rsidR="00CA6475" w:rsidRPr="00CA6475">
        <w:rPr>
          <w:i/>
        </w:rPr>
        <w:t>Allocating resources</w:t>
      </w:r>
    </w:p>
    <w:p w14:paraId="27C9A6EB" w14:textId="77777777" w:rsidR="00CA6475" w:rsidRPr="00CA6475" w:rsidRDefault="00CA6475" w:rsidP="00D22F44">
      <w:pPr>
        <w:pStyle w:val="ListParagraph"/>
        <w:numPr>
          <w:ilvl w:val="0"/>
          <w:numId w:val="7"/>
        </w:numPr>
        <w:spacing w:after="0" w:line="277" w:lineRule="auto"/>
      </w:pPr>
      <w:r w:rsidRPr="00CA6475">
        <w:t xml:space="preserve">Added new key behavior </w:t>
      </w:r>
      <w:r w:rsidRPr="00CA6475">
        <w:rPr>
          <w:i/>
        </w:rPr>
        <w:t>Managing projects</w:t>
      </w:r>
      <w:r w:rsidRPr="00CA6475">
        <w:t xml:space="preserve"> </w:t>
      </w:r>
    </w:p>
    <w:p w14:paraId="7E155BD6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Estimate personnel and other resources needed for project completion (e.g., financial material or equipment).</w:t>
      </w:r>
    </w:p>
    <w:p w14:paraId="1471121D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Manage activities to meet plans, allocating time and resources effectively.</w:t>
      </w:r>
    </w:p>
    <w:p w14:paraId="50D08F44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Keep track of and document plans, assignments, changes, and deliverables.</w:t>
      </w:r>
    </w:p>
    <w:p w14:paraId="6C150E66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Plan for dependencies of one task on another</w:t>
      </w:r>
    </w:p>
    <w:p w14:paraId="7ED65211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Coordinate efforts with all affected parties, keeping them informed of progress and all relevant changes to project timelines.</w:t>
      </w:r>
    </w:p>
    <w:p w14:paraId="7F174F7B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Take necessary corrective action when projects go off track.</w:t>
      </w:r>
    </w:p>
    <w:p w14:paraId="3C5124E2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Assure job accommodations are made for personnel who need or request them.</w:t>
      </w:r>
    </w:p>
    <w:p w14:paraId="1000CE0B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 xml:space="preserve">Document the project’s final outcomes. </w:t>
      </w:r>
    </w:p>
    <w:p w14:paraId="09ED2A9B" w14:textId="77777777" w:rsidR="00CA6475" w:rsidRPr="00CA6475" w:rsidRDefault="00CA6475" w:rsidP="00D22F44">
      <w:pPr>
        <w:pStyle w:val="ListParagraph"/>
        <w:numPr>
          <w:ilvl w:val="0"/>
          <w:numId w:val="7"/>
        </w:numPr>
        <w:spacing w:after="0" w:line="277" w:lineRule="auto"/>
      </w:pPr>
      <w:r w:rsidRPr="00CA6475">
        <w:rPr>
          <w:i/>
        </w:rPr>
        <w:t>Planning</w:t>
      </w:r>
    </w:p>
    <w:p w14:paraId="6A882F08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Added bullet:</w:t>
      </w:r>
    </w:p>
    <w:p w14:paraId="058144FD" w14:textId="77777777" w:rsidR="00CA6475" w:rsidRPr="00CA6475" w:rsidRDefault="00CA6475" w:rsidP="00D22F44">
      <w:pPr>
        <w:pStyle w:val="ListParagraph"/>
        <w:numPr>
          <w:ilvl w:val="2"/>
          <w:numId w:val="7"/>
        </w:numPr>
        <w:spacing w:after="0" w:line="277" w:lineRule="auto"/>
        <w:ind w:left="1800"/>
      </w:pPr>
      <w:r w:rsidRPr="00CA6475">
        <w:t>Conduct risk analyses that identify obstacles to project completion and develop contingency plans to address identified high-risk factors.</w:t>
      </w:r>
    </w:p>
    <w:p w14:paraId="4B4053C9" w14:textId="77777777" w:rsidR="00CA6475" w:rsidRPr="00CA6475" w:rsidRDefault="00CA6475" w:rsidP="00D22F44">
      <w:pPr>
        <w:pStyle w:val="ListParagraph"/>
        <w:numPr>
          <w:ilvl w:val="2"/>
          <w:numId w:val="7"/>
        </w:numPr>
        <w:spacing w:after="0" w:line="277" w:lineRule="auto"/>
        <w:ind w:left="1800"/>
      </w:pPr>
      <w:r w:rsidRPr="00CA6475">
        <w:t xml:space="preserve">Find new ways of organizing work area or planning work to accomplish work more efficiently. (Moved from key behavior </w:t>
      </w:r>
      <w:r w:rsidRPr="00CA6475">
        <w:rPr>
          <w:i/>
        </w:rPr>
        <w:t>Prioritizing</w:t>
      </w:r>
      <w:r w:rsidRPr="00CA6475">
        <w:t>)</w:t>
      </w:r>
    </w:p>
    <w:p w14:paraId="7DDB107F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 xml:space="preserve">Deleted bullets: </w:t>
      </w:r>
    </w:p>
    <w:p w14:paraId="5814C71B" w14:textId="77777777" w:rsidR="00CA6475" w:rsidRPr="00CA6475" w:rsidRDefault="00CA6475" w:rsidP="00D22F44">
      <w:pPr>
        <w:pStyle w:val="ListParagraph"/>
        <w:numPr>
          <w:ilvl w:val="2"/>
          <w:numId w:val="7"/>
        </w:numPr>
        <w:tabs>
          <w:tab w:val="left" w:pos="2430"/>
        </w:tabs>
        <w:spacing w:after="0" w:line="277" w:lineRule="auto"/>
        <w:ind w:left="1800"/>
      </w:pPr>
      <w:r w:rsidRPr="00CA6475">
        <w:t>Takes necessary corrective action when projects go off-track.</w:t>
      </w:r>
    </w:p>
    <w:p w14:paraId="30273119" w14:textId="77777777" w:rsidR="00CA6475" w:rsidRPr="00CA6475" w:rsidRDefault="00CA6475" w:rsidP="00D22F44">
      <w:pPr>
        <w:pStyle w:val="ListParagraph"/>
        <w:numPr>
          <w:ilvl w:val="2"/>
          <w:numId w:val="7"/>
        </w:numPr>
        <w:tabs>
          <w:tab w:val="left" w:pos="2430"/>
        </w:tabs>
        <w:spacing w:after="0" w:line="277" w:lineRule="auto"/>
        <w:ind w:left="1800"/>
      </w:pPr>
      <w:r w:rsidRPr="00CA6475">
        <w:t>Work concurrently on several tasks.</w:t>
      </w:r>
    </w:p>
    <w:p w14:paraId="6A936133" w14:textId="77777777" w:rsidR="00CA6475" w:rsidRPr="00CA6475" w:rsidRDefault="00CA6475" w:rsidP="00D22F44">
      <w:pPr>
        <w:pStyle w:val="ListParagraph"/>
        <w:numPr>
          <w:ilvl w:val="2"/>
          <w:numId w:val="7"/>
        </w:numPr>
        <w:tabs>
          <w:tab w:val="left" w:pos="2430"/>
        </w:tabs>
        <w:spacing w:after="0" w:line="277" w:lineRule="auto"/>
        <w:ind w:left="1800"/>
      </w:pPr>
      <w:r w:rsidRPr="00CA6475">
        <w:lastRenderedPageBreak/>
        <w:t>Anticipate obstacles to project completion and develop contingency plans to address them.</w:t>
      </w:r>
    </w:p>
    <w:p w14:paraId="3304C88E" w14:textId="77777777" w:rsidR="00CA6475" w:rsidRPr="00CA6475" w:rsidRDefault="00CA6475" w:rsidP="00D22F44">
      <w:pPr>
        <w:pStyle w:val="ListParagraph"/>
        <w:numPr>
          <w:ilvl w:val="0"/>
          <w:numId w:val="7"/>
        </w:numPr>
        <w:spacing w:after="0" w:line="277" w:lineRule="auto"/>
      </w:pPr>
      <w:r w:rsidRPr="00CA6475">
        <w:rPr>
          <w:i/>
        </w:rPr>
        <w:t>Prioritizing</w:t>
      </w:r>
    </w:p>
    <w:p w14:paraId="598EC00F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Edited bullet:</w:t>
      </w:r>
    </w:p>
    <w:p w14:paraId="546ADC6F" w14:textId="77777777" w:rsidR="00CA6475" w:rsidRPr="00CA6475" w:rsidRDefault="00CA6475" w:rsidP="00D22F44">
      <w:pPr>
        <w:pStyle w:val="ListParagraph"/>
        <w:numPr>
          <w:ilvl w:val="2"/>
          <w:numId w:val="7"/>
        </w:numPr>
        <w:spacing w:after="0" w:line="277" w:lineRule="auto"/>
        <w:ind w:left="1800"/>
      </w:pPr>
      <w:r w:rsidRPr="00CA6475">
        <w:t xml:space="preserve">Prioritize </w:t>
      </w:r>
      <w:r w:rsidRPr="00CA6475">
        <w:rPr>
          <w:strike/>
        </w:rPr>
        <w:t>various</w:t>
      </w:r>
      <w:r w:rsidRPr="00CA6475">
        <w:t xml:space="preserve"> </w:t>
      </w:r>
      <w:r w:rsidRPr="00CA6475">
        <w:rPr>
          <w:u w:val="single"/>
        </w:rPr>
        <w:t>multiple</w:t>
      </w:r>
      <w:r w:rsidRPr="00CA6475">
        <w:t xml:space="preserve"> competing tasks </w:t>
      </w:r>
      <w:r w:rsidRPr="00CA6475">
        <w:rPr>
          <w:strike/>
        </w:rPr>
        <w:t>and performs them quickly and efficiently according to their urgency</w:t>
      </w:r>
      <w:r w:rsidRPr="00CA6475">
        <w:t>.</w:t>
      </w:r>
    </w:p>
    <w:p w14:paraId="22977820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>Added bullet:</w:t>
      </w:r>
    </w:p>
    <w:p w14:paraId="27E82963" w14:textId="5E111E1C" w:rsidR="00CA6475" w:rsidRPr="00CA6475" w:rsidRDefault="00CA6475" w:rsidP="00D22F44">
      <w:pPr>
        <w:pStyle w:val="ListParagraph"/>
        <w:numPr>
          <w:ilvl w:val="2"/>
          <w:numId w:val="7"/>
        </w:numPr>
        <w:spacing w:after="0" w:line="277" w:lineRule="auto"/>
        <w:ind w:left="1800"/>
      </w:pPr>
      <w:r w:rsidRPr="00CA6475">
        <w:t>Perform tasks correctly, quickly, and efficiently according to their relative urgency</w:t>
      </w:r>
      <w:r w:rsidR="00744D7D" w:rsidRPr="00744D7D">
        <w:t xml:space="preserve"> and importance.</w:t>
      </w:r>
    </w:p>
    <w:p w14:paraId="10887291" w14:textId="77777777" w:rsidR="00CA6475" w:rsidRPr="00CA6475" w:rsidRDefault="00CA6475" w:rsidP="00D22F44">
      <w:pPr>
        <w:pStyle w:val="ListParagraph"/>
        <w:numPr>
          <w:ilvl w:val="1"/>
          <w:numId w:val="7"/>
        </w:numPr>
        <w:spacing w:after="0" w:line="277" w:lineRule="auto"/>
      </w:pPr>
      <w:r w:rsidRPr="00CA6475">
        <w:t xml:space="preserve">Deleted bullet:  </w:t>
      </w:r>
    </w:p>
    <w:p w14:paraId="5D9FCF9C" w14:textId="77777777" w:rsidR="00CA6475" w:rsidRPr="00CA6475" w:rsidRDefault="00CA6475" w:rsidP="00D22F44">
      <w:pPr>
        <w:pStyle w:val="ListParagraph"/>
        <w:numPr>
          <w:ilvl w:val="2"/>
          <w:numId w:val="7"/>
        </w:numPr>
        <w:spacing w:after="0" w:line="277" w:lineRule="auto"/>
        <w:ind w:left="1800"/>
      </w:pPr>
      <w:r w:rsidRPr="00CA6475">
        <w:t xml:space="preserve">Find new ways of organizing work area or planning work to accomplish work more efficiently. (Moved to key behavior </w:t>
      </w:r>
      <w:r w:rsidRPr="00CA6475">
        <w:rPr>
          <w:i/>
        </w:rPr>
        <w:t>Prioritizing</w:t>
      </w:r>
      <w:r w:rsidRPr="00CA6475">
        <w:t>)</w:t>
      </w:r>
    </w:p>
    <w:p w14:paraId="56EC7095" w14:textId="378AEAA5" w:rsidR="00CA6475" w:rsidRPr="00FB3EC3" w:rsidRDefault="00FB3EC3" w:rsidP="00D22F44">
      <w:pPr>
        <w:pStyle w:val="ListParagraph"/>
        <w:numPr>
          <w:ilvl w:val="0"/>
          <w:numId w:val="23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3.5 </w:t>
      </w:r>
      <w:r w:rsidR="00D219D3">
        <w:rPr>
          <w:u w:val="single"/>
        </w:rPr>
        <w:t xml:space="preserve">Problem Solving and Decision </w:t>
      </w:r>
      <w:r w:rsidR="00CA6475" w:rsidRPr="00FB3EC3">
        <w:rPr>
          <w:u w:val="single"/>
        </w:rPr>
        <w:t>Making</w:t>
      </w:r>
    </w:p>
    <w:p w14:paraId="47A7E6F6" w14:textId="77777777" w:rsidR="00CA6475" w:rsidRPr="00CA6475" w:rsidRDefault="00CA6475" w:rsidP="00D22F44">
      <w:pPr>
        <w:pStyle w:val="ListParagraph"/>
        <w:numPr>
          <w:ilvl w:val="0"/>
          <w:numId w:val="8"/>
        </w:numPr>
        <w:spacing w:after="0" w:line="277" w:lineRule="auto"/>
        <w:rPr>
          <w:u w:val="single"/>
        </w:rPr>
      </w:pPr>
      <w:r w:rsidRPr="00CA6475">
        <w:rPr>
          <w:i/>
        </w:rPr>
        <w:t>Identifying the problem</w:t>
      </w:r>
    </w:p>
    <w:p w14:paraId="0F543540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  <w:rPr>
          <w:u w:val="single"/>
        </w:rPr>
      </w:pPr>
      <w:r w:rsidRPr="00CA6475">
        <w:t>Edited bullets:</w:t>
      </w:r>
    </w:p>
    <w:p w14:paraId="2C8B8F79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t xml:space="preserve">Identify the true nature of the problem </w:t>
      </w:r>
      <w:r w:rsidRPr="00CA6475">
        <w:rPr>
          <w:strike/>
        </w:rPr>
        <w:t>by analyzing its component parts</w:t>
      </w:r>
      <w:r w:rsidRPr="00CA6475">
        <w:t xml:space="preserve"> </w:t>
      </w:r>
      <w:r w:rsidRPr="00CA6475">
        <w:rPr>
          <w:u w:val="single"/>
        </w:rPr>
        <w:t>and define critical issues</w:t>
      </w:r>
      <w:r w:rsidRPr="00CA6475">
        <w:t>.</w:t>
      </w:r>
    </w:p>
    <w:p w14:paraId="010BE9C8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t xml:space="preserve">Use all available reference systems to locate and obtain information relevant to </w:t>
      </w:r>
      <w:r w:rsidRPr="00CA6475">
        <w:rPr>
          <w:u w:val="single"/>
        </w:rPr>
        <w:t>understanding</w:t>
      </w:r>
      <w:r w:rsidRPr="00CA6475">
        <w:t xml:space="preserve"> the problem.</w:t>
      </w:r>
    </w:p>
    <w:p w14:paraId="41144272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t xml:space="preserve">Evaluate </w:t>
      </w:r>
      <w:r w:rsidRPr="00CA6475">
        <w:rPr>
          <w:u w:val="single"/>
        </w:rPr>
        <w:t>the importance</w:t>
      </w:r>
      <w:r w:rsidRPr="00CA6475">
        <w:t xml:space="preserve"> and criticality of the </w:t>
      </w:r>
      <w:r w:rsidRPr="00CA6475">
        <w:rPr>
          <w:strike/>
        </w:rPr>
        <w:t>situation</w:t>
      </w:r>
      <w:r w:rsidRPr="00CA6475">
        <w:t xml:space="preserve"> problem. </w:t>
      </w:r>
    </w:p>
    <w:p w14:paraId="4145F05F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  <w:rPr>
          <w:u w:val="single"/>
        </w:rPr>
      </w:pPr>
      <w:r w:rsidRPr="00CA6475">
        <w:t>Deleted bullet:</w:t>
      </w:r>
    </w:p>
    <w:p w14:paraId="33235377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t xml:space="preserve">Document the problem and corrective action. </w:t>
      </w:r>
    </w:p>
    <w:p w14:paraId="6D45C5BC" w14:textId="77777777" w:rsidR="00CA6475" w:rsidRPr="00CA6475" w:rsidRDefault="00CA6475" w:rsidP="00D22F44">
      <w:pPr>
        <w:pStyle w:val="ListParagraph"/>
        <w:numPr>
          <w:ilvl w:val="0"/>
          <w:numId w:val="8"/>
        </w:numPr>
        <w:spacing w:after="0" w:line="277" w:lineRule="auto"/>
        <w:rPr>
          <w:u w:val="single"/>
        </w:rPr>
      </w:pPr>
      <w:r w:rsidRPr="00CA6475">
        <w:rPr>
          <w:i/>
        </w:rPr>
        <w:t>Locating, gathering, and organizing relevant information</w:t>
      </w:r>
    </w:p>
    <w:p w14:paraId="28BF9E68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  <w:rPr>
          <w:u w:val="single"/>
        </w:rPr>
      </w:pPr>
      <w:r w:rsidRPr="00CA6475">
        <w:t>Edited bullet:</w:t>
      </w:r>
    </w:p>
    <w:p w14:paraId="5A2CBED7" w14:textId="67589D59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t xml:space="preserve">Effectively use both internal resources (e.g., internal computer networks, </w:t>
      </w:r>
      <w:r w:rsidRPr="00CA6475">
        <w:rPr>
          <w:strike/>
        </w:rPr>
        <w:t xml:space="preserve">manuals, policy or procedure </w:t>
      </w:r>
      <w:proofErr w:type="gramStart"/>
      <w:r w:rsidRPr="00CA6475">
        <w:rPr>
          <w:strike/>
        </w:rPr>
        <w:t>guidelines</w:t>
      </w:r>
      <w:r w:rsidRPr="00CA6475">
        <w:t xml:space="preserve"> company</w:t>
      </w:r>
      <w:proofErr w:type="gramEnd"/>
      <w:r w:rsidRPr="00CA6475">
        <w:t xml:space="preserve"> filing systems) and external resources (e.g., internet search engines</w:t>
      </w:r>
      <w:r w:rsidR="00D219D3">
        <w:t>)</w:t>
      </w:r>
      <w:r w:rsidRPr="00CA6475">
        <w:t xml:space="preserve"> to locate and gather information </w:t>
      </w:r>
      <w:r w:rsidRPr="00CA6475">
        <w:rPr>
          <w:u w:val="single"/>
        </w:rPr>
        <w:t>relevant to solving the problem.</w:t>
      </w:r>
    </w:p>
    <w:p w14:paraId="01A22DC1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</w:pPr>
      <w:r w:rsidRPr="00CA6475">
        <w:t>Deleted bullet:</w:t>
      </w:r>
    </w:p>
    <w:p w14:paraId="45C1EAF4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</w:pPr>
      <w:r w:rsidRPr="00CA6475">
        <w:t>Refer the problem to appropriate personnel when necessary.</w:t>
      </w:r>
    </w:p>
    <w:p w14:paraId="3B5F6211" w14:textId="77777777" w:rsidR="00CA6475" w:rsidRPr="00CA6475" w:rsidRDefault="00CA6475" w:rsidP="00D22F44">
      <w:pPr>
        <w:pStyle w:val="ListParagraph"/>
        <w:numPr>
          <w:ilvl w:val="0"/>
          <w:numId w:val="8"/>
        </w:numPr>
        <w:spacing w:after="0" w:line="277" w:lineRule="auto"/>
        <w:rPr>
          <w:u w:val="single"/>
        </w:rPr>
      </w:pPr>
      <w:r w:rsidRPr="00CA6475">
        <w:rPr>
          <w:i/>
        </w:rPr>
        <w:t>Generating alternatives</w:t>
      </w:r>
    </w:p>
    <w:p w14:paraId="5541F9CB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  <w:rPr>
          <w:u w:val="single"/>
        </w:rPr>
      </w:pPr>
      <w:r w:rsidRPr="00CA6475">
        <w:t>Edited bullet:</w:t>
      </w:r>
    </w:p>
    <w:p w14:paraId="5F18D5DC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rPr>
          <w:u w:val="single"/>
        </w:rPr>
        <w:t>Skillfully</w:t>
      </w:r>
      <w:r w:rsidRPr="00CA6475">
        <w:t xml:space="preserve"> use logic and analysis to identify the strengths and weaknesses, the costs and benefits, and the short- and long-term consequences of different </w:t>
      </w:r>
      <w:r w:rsidRPr="00CA6475">
        <w:rPr>
          <w:u w:val="single"/>
        </w:rPr>
        <w:t>solutions or</w:t>
      </w:r>
      <w:r w:rsidRPr="00CA6475">
        <w:t xml:space="preserve"> approaches.</w:t>
      </w:r>
    </w:p>
    <w:p w14:paraId="56D12F17" w14:textId="77777777" w:rsidR="00CA6475" w:rsidRPr="00CA6475" w:rsidRDefault="00CA6475" w:rsidP="00D22F44">
      <w:pPr>
        <w:pStyle w:val="ListParagraph"/>
        <w:numPr>
          <w:ilvl w:val="0"/>
          <w:numId w:val="8"/>
        </w:numPr>
        <w:spacing w:after="0" w:line="277" w:lineRule="auto"/>
        <w:rPr>
          <w:u w:val="single"/>
        </w:rPr>
      </w:pPr>
      <w:r w:rsidRPr="00CA6475">
        <w:rPr>
          <w:i/>
        </w:rPr>
        <w:t>Choosing a solution</w:t>
      </w:r>
    </w:p>
    <w:p w14:paraId="32085ADA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  <w:rPr>
          <w:u w:val="single"/>
        </w:rPr>
      </w:pPr>
      <w:r w:rsidRPr="00CA6475">
        <w:t>Edited bullet:</w:t>
      </w:r>
    </w:p>
    <w:p w14:paraId="05921A57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</w:pPr>
      <w:r w:rsidRPr="00CA6475">
        <w:rPr>
          <w:u w:val="single"/>
        </w:rPr>
        <w:t>Decisively</w:t>
      </w:r>
      <w:r w:rsidRPr="00CA6475">
        <w:t xml:space="preserve"> choose the best solution after </w:t>
      </w:r>
      <w:r w:rsidRPr="00CA6475">
        <w:rPr>
          <w:strike/>
        </w:rPr>
        <w:t>contemplating available approaches to the problem</w:t>
      </w:r>
      <w:r w:rsidRPr="00CA6475">
        <w:t xml:space="preserve"> evaluating the relative merits of each possible option.</w:t>
      </w:r>
    </w:p>
    <w:p w14:paraId="51093779" w14:textId="77777777" w:rsidR="00CA6475" w:rsidRPr="00CA6475" w:rsidRDefault="00CA6475" w:rsidP="00D22F44">
      <w:pPr>
        <w:pStyle w:val="ListParagraph"/>
        <w:numPr>
          <w:ilvl w:val="0"/>
          <w:numId w:val="8"/>
        </w:numPr>
        <w:spacing w:after="0" w:line="277" w:lineRule="auto"/>
        <w:rPr>
          <w:u w:val="single"/>
        </w:rPr>
      </w:pPr>
      <w:r w:rsidRPr="00CA6475">
        <w:rPr>
          <w:i/>
        </w:rPr>
        <w:t>Implementing the solution</w:t>
      </w:r>
    </w:p>
    <w:p w14:paraId="69A1FBD0" w14:textId="77777777" w:rsidR="00CA6475" w:rsidRPr="00CA6475" w:rsidRDefault="00CA6475" w:rsidP="00D22F44">
      <w:pPr>
        <w:pStyle w:val="ListParagraph"/>
        <w:numPr>
          <w:ilvl w:val="1"/>
          <w:numId w:val="8"/>
        </w:numPr>
        <w:spacing w:after="0" w:line="277" w:lineRule="auto"/>
        <w:rPr>
          <w:u w:val="single"/>
        </w:rPr>
      </w:pPr>
      <w:r w:rsidRPr="00CA6475">
        <w:t>Added bullet:</w:t>
      </w:r>
    </w:p>
    <w:p w14:paraId="0646591F" w14:textId="77777777" w:rsidR="00CA6475" w:rsidRPr="00CA6475" w:rsidRDefault="00CA6475" w:rsidP="00D22F44">
      <w:pPr>
        <w:pStyle w:val="ListParagraph"/>
        <w:numPr>
          <w:ilvl w:val="2"/>
          <w:numId w:val="8"/>
        </w:numPr>
        <w:spacing w:after="0" w:line="277" w:lineRule="auto"/>
        <w:ind w:left="1800"/>
        <w:rPr>
          <w:u w:val="single"/>
        </w:rPr>
      </w:pPr>
      <w:r w:rsidRPr="00CA6475">
        <w:t>Document the problem and corrective actions taken and their outcomes and communicate these to the appropriate parties.</w:t>
      </w:r>
    </w:p>
    <w:p w14:paraId="53D5A5B8" w14:textId="222619C2" w:rsidR="00CA6475" w:rsidRPr="00CA6475" w:rsidRDefault="00412BC5" w:rsidP="00D22F44">
      <w:pPr>
        <w:pStyle w:val="ListParagraph"/>
        <w:numPr>
          <w:ilvl w:val="0"/>
          <w:numId w:val="23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3.6 </w:t>
      </w:r>
      <w:r w:rsidR="00CA6475" w:rsidRPr="00412BC5">
        <w:rPr>
          <w:u w:val="single"/>
        </w:rPr>
        <w:t>Working with Tools and Technology</w:t>
      </w:r>
    </w:p>
    <w:p w14:paraId="46436B2B" w14:textId="77777777" w:rsidR="00CA6475" w:rsidRPr="00CA6475" w:rsidRDefault="00CA6475" w:rsidP="00D22F44">
      <w:pPr>
        <w:pStyle w:val="ListParagraph"/>
        <w:numPr>
          <w:ilvl w:val="0"/>
          <w:numId w:val="25"/>
        </w:numPr>
        <w:spacing w:after="0" w:line="277" w:lineRule="auto"/>
        <w:rPr>
          <w:i/>
        </w:rPr>
      </w:pPr>
      <w:r w:rsidRPr="00CA6475">
        <w:t xml:space="preserve">Modified key behavior title from </w:t>
      </w:r>
      <w:r w:rsidRPr="00CA6475">
        <w:rPr>
          <w:i/>
        </w:rPr>
        <w:t>Troubleshooting</w:t>
      </w:r>
      <w:r w:rsidRPr="00CA6475">
        <w:t xml:space="preserve"> to </w:t>
      </w:r>
      <w:r w:rsidRPr="00CA6475">
        <w:rPr>
          <w:i/>
        </w:rPr>
        <w:t>Troubleshooting and maintenance</w:t>
      </w:r>
    </w:p>
    <w:p w14:paraId="16F6C299" w14:textId="77777777" w:rsidR="00CA6475" w:rsidRPr="00CA6475" w:rsidRDefault="00CA6475" w:rsidP="00D22F44">
      <w:pPr>
        <w:pStyle w:val="ListParagraph"/>
        <w:numPr>
          <w:ilvl w:val="0"/>
          <w:numId w:val="25"/>
        </w:numPr>
        <w:spacing w:after="0" w:line="277" w:lineRule="auto"/>
      </w:pPr>
      <w:r w:rsidRPr="00CA6475">
        <w:lastRenderedPageBreak/>
        <w:t xml:space="preserve">Added new key behavior </w:t>
      </w:r>
      <w:r w:rsidRPr="00CA6475">
        <w:rPr>
          <w:i/>
        </w:rPr>
        <w:t>Using tools:</w:t>
      </w:r>
    </w:p>
    <w:p w14:paraId="13942C85" w14:textId="77777777" w:rsidR="00CA6475" w:rsidRPr="00CA6475" w:rsidRDefault="00CA6475" w:rsidP="00D22F44">
      <w:pPr>
        <w:pStyle w:val="ListParagraph"/>
        <w:numPr>
          <w:ilvl w:val="1"/>
          <w:numId w:val="26"/>
        </w:numPr>
        <w:spacing w:after="0" w:line="277" w:lineRule="auto"/>
      </w:pPr>
      <w:r w:rsidRPr="00CA6475">
        <w:t xml:space="preserve">Operate tools, technology, and equipment in accordance with established operating procedures and safety standards.  </w:t>
      </w:r>
    </w:p>
    <w:p w14:paraId="367CA1FD" w14:textId="77777777" w:rsidR="00CA6475" w:rsidRPr="00CA6475" w:rsidRDefault="00CA6475" w:rsidP="00D22F44">
      <w:pPr>
        <w:pStyle w:val="ListParagraph"/>
        <w:numPr>
          <w:ilvl w:val="1"/>
          <w:numId w:val="26"/>
        </w:numPr>
        <w:spacing w:after="0" w:line="277" w:lineRule="auto"/>
      </w:pPr>
      <w:r w:rsidRPr="00CA6475">
        <w:t>Demonstrate appropriate use of tools and technology to complete work functions.</w:t>
      </w:r>
    </w:p>
    <w:p w14:paraId="665F3F2C" w14:textId="77777777" w:rsidR="00CA6475" w:rsidRPr="00CA6475" w:rsidRDefault="00CA6475" w:rsidP="00D22F44">
      <w:pPr>
        <w:pStyle w:val="ListParagraph"/>
        <w:numPr>
          <w:ilvl w:val="0"/>
          <w:numId w:val="9"/>
        </w:numPr>
        <w:spacing w:after="0" w:line="277" w:lineRule="auto"/>
      </w:pPr>
      <w:r w:rsidRPr="00CA6475">
        <w:rPr>
          <w:i/>
        </w:rPr>
        <w:t>Selecting tools</w:t>
      </w:r>
    </w:p>
    <w:p w14:paraId="6F077A23" w14:textId="77777777" w:rsidR="00CA6475" w:rsidRPr="00CA6475" w:rsidRDefault="00CA6475" w:rsidP="00D22F44">
      <w:pPr>
        <w:pStyle w:val="ListParagraph"/>
        <w:numPr>
          <w:ilvl w:val="1"/>
          <w:numId w:val="27"/>
        </w:numPr>
        <w:spacing w:after="0" w:line="277" w:lineRule="auto"/>
      </w:pPr>
      <w:r w:rsidRPr="00CA6475">
        <w:t>Edited bullet:</w:t>
      </w:r>
    </w:p>
    <w:p w14:paraId="0CE573EC" w14:textId="603B2C37" w:rsidR="00CA6475" w:rsidRPr="00CA6475" w:rsidRDefault="00DC47FA" w:rsidP="00D22F44">
      <w:pPr>
        <w:pStyle w:val="ListParagraph"/>
        <w:numPr>
          <w:ilvl w:val="2"/>
          <w:numId w:val="28"/>
        </w:numPr>
        <w:spacing w:after="0" w:line="277" w:lineRule="auto"/>
        <w:ind w:left="1800"/>
      </w:pPr>
      <w:r>
        <w:t>Select and apply appropriate too</w:t>
      </w:r>
      <w:r w:rsidR="00CA6475" w:rsidRPr="00CA6475">
        <w:t xml:space="preserve">ls or technological solutions to </w:t>
      </w:r>
      <w:r w:rsidR="00CA6475" w:rsidRPr="00CA6475">
        <w:rPr>
          <w:u w:val="single"/>
        </w:rPr>
        <w:t>the problem at hand</w:t>
      </w:r>
      <w:r w:rsidR="00CA6475" w:rsidRPr="00CA6475">
        <w:t xml:space="preserve"> </w:t>
      </w:r>
      <w:r w:rsidR="00CA6475" w:rsidRPr="00CA6475">
        <w:rPr>
          <w:strike/>
        </w:rPr>
        <w:t>frequently encountered problems</w:t>
      </w:r>
      <w:r w:rsidR="00CA6475" w:rsidRPr="00CA6475">
        <w:t xml:space="preserve">. </w:t>
      </w:r>
    </w:p>
    <w:p w14:paraId="599CEB17" w14:textId="76B979B2" w:rsidR="00CA6475" w:rsidRPr="00CA6475" w:rsidRDefault="00CA6475" w:rsidP="00D22F44">
      <w:pPr>
        <w:pStyle w:val="ListParagraph"/>
        <w:numPr>
          <w:ilvl w:val="0"/>
          <w:numId w:val="9"/>
        </w:numPr>
        <w:spacing w:after="0" w:line="277" w:lineRule="auto"/>
      </w:pPr>
      <w:r w:rsidRPr="00CA6475">
        <w:rPr>
          <w:i/>
        </w:rPr>
        <w:t>Keeping current on tools and technology</w:t>
      </w:r>
      <w:r w:rsidR="00412BC5">
        <w:rPr>
          <w:i/>
        </w:rPr>
        <w:t xml:space="preserve"> </w:t>
      </w:r>
      <w:r w:rsidR="00412BC5">
        <w:t xml:space="preserve">(previously called </w:t>
      </w:r>
      <w:r w:rsidR="00412BC5" w:rsidRPr="00412BC5">
        <w:rPr>
          <w:i/>
        </w:rPr>
        <w:t>Keeping current</w:t>
      </w:r>
      <w:r w:rsidR="00412BC5">
        <w:t>)</w:t>
      </w:r>
    </w:p>
    <w:p w14:paraId="73F3C0B2" w14:textId="77777777" w:rsidR="00CA6475" w:rsidRPr="00CA6475" w:rsidRDefault="00CA6475" w:rsidP="00D22F44">
      <w:pPr>
        <w:pStyle w:val="ListParagraph"/>
        <w:numPr>
          <w:ilvl w:val="1"/>
          <w:numId w:val="9"/>
        </w:numPr>
        <w:spacing w:after="0" w:line="277" w:lineRule="auto"/>
      </w:pPr>
      <w:r w:rsidRPr="00CA6475">
        <w:t>Added bullets:</w:t>
      </w:r>
    </w:p>
    <w:p w14:paraId="693469B8" w14:textId="77777777" w:rsidR="00CA6475" w:rsidRPr="00CA6475" w:rsidRDefault="00CA6475" w:rsidP="00D22F44">
      <w:pPr>
        <w:pStyle w:val="ListParagraph"/>
        <w:numPr>
          <w:ilvl w:val="2"/>
          <w:numId w:val="28"/>
        </w:numPr>
        <w:spacing w:after="0" w:line="277" w:lineRule="auto"/>
        <w:ind w:left="1800"/>
      </w:pPr>
      <w:r w:rsidRPr="00CA6475">
        <w:t>Adapt quickly to changes in process or technology.</w:t>
      </w:r>
    </w:p>
    <w:p w14:paraId="1AC897D4" w14:textId="77777777" w:rsidR="00CA6475" w:rsidRPr="00CA6475" w:rsidRDefault="00CA6475" w:rsidP="00D22F44">
      <w:pPr>
        <w:pStyle w:val="ListParagraph"/>
        <w:numPr>
          <w:ilvl w:val="2"/>
          <w:numId w:val="28"/>
        </w:numPr>
        <w:spacing w:after="0" w:line="277" w:lineRule="auto"/>
        <w:ind w:left="1800"/>
      </w:pPr>
      <w:r w:rsidRPr="00CA6475">
        <w:t>Explain the purpose and principles of programming languages and identify commonly used languages.</w:t>
      </w:r>
    </w:p>
    <w:p w14:paraId="1C756DA5" w14:textId="77777777" w:rsidR="00CA6475" w:rsidRPr="00CA6475" w:rsidRDefault="00CA6475" w:rsidP="00D22F44">
      <w:pPr>
        <w:pStyle w:val="ListParagraph"/>
        <w:numPr>
          <w:ilvl w:val="1"/>
          <w:numId w:val="9"/>
        </w:numPr>
        <w:spacing w:after="0" w:line="277" w:lineRule="auto"/>
      </w:pPr>
      <w:r w:rsidRPr="00CA6475">
        <w:t>Deleted bullet:</w:t>
      </w:r>
    </w:p>
    <w:p w14:paraId="5FFC0D4F" w14:textId="77777777" w:rsidR="00CA6475" w:rsidRPr="00CA6475" w:rsidRDefault="00CA6475" w:rsidP="00D22F44">
      <w:pPr>
        <w:pStyle w:val="ListParagraph"/>
        <w:numPr>
          <w:ilvl w:val="2"/>
          <w:numId w:val="28"/>
        </w:numPr>
        <w:spacing w:after="0" w:line="277" w:lineRule="auto"/>
        <w:ind w:left="1800"/>
      </w:pPr>
      <w:r w:rsidRPr="00CA6475">
        <w:t xml:space="preserve">Read technical operating service, or repair manuals to identify information.  </w:t>
      </w:r>
    </w:p>
    <w:p w14:paraId="63977CA5" w14:textId="302D5AEE" w:rsidR="00CA6475" w:rsidRPr="00CA6475" w:rsidRDefault="00CA6475" w:rsidP="00D22F44">
      <w:pPr>
        <w:pStyle w:val="ListParagraph"/>
        <w:numPr>
          <w:ilvl w:val="0"/>
          <w:numId w:val="9"/>
        </w:numPr>
        <w:spacing w:after="0" w:line="277" w:lineRule="auto"/>
      </w:pPr>
      <w:r w:rsidRPr="00CA6475">
        <w:rPr>
          <w:i/>
        </w:rPr>
        <w:t>Troubleshooting and maintenance</w:t>
      </w:r>
      <w:r w:rsidR="00633BF6">
        <w:rPr>
          <w:i/>
        </w:rPr>
        <w:t xml:space="preserve"> </w:t>
      </w:r>
      <w:r w:rsidR="00633BF6">
        <w:t xml:space="preserve">(previously called </w:t>
      </w:r>
      <w:r w:rsidR="00633BF6" w:rsidRPr="00633BF6">
        <w:rPr>
          <w:i/>
        </w:rPr>
        <w:t>Troubleshooting</w:t>
      </w:r>
      <w:r w:rsidR="00633BF6">
        <w:t>)</w:t>
      </w:r>
    </w:p>
    <w:p w14:paraId="4595A3D4" w14:textId="77777777" w:rsidR="00CA6475" w:rsidRPr="00CA6475" w:rsidRDefault="00CA6475" w:rsidP="00D22F44">
      <w:pPr>
        <w:pStyle w:val="ListParagraph"/>
        <w:numPr>
          <w:ilvl w:val="1"/>
          <w:numId w:val="9"/>
        </w:numPr>
        <w:spacing w:after="0" w:line="277" w:lineRule="auto"/>
      </w:pPr>
      <w:r w:rsidRPr="00CA6475">
        <w:t>Edited bullet:</w:t>
      </w:r>
    </w:p>
    <w:p w14:paraId="18BAC659" w14:textId="77777777" w:rsidR="00CA6475" w:rsidRPr="00CA6475" w:rsidRDefault="00CA6475" w:rsidP="00D22F44">
      <w:pPr>
        <w:pStyle w:val="ListParagraph"/>
        <w:numPr>
          <w:ilvl w:val="2"/>
          <w:numId w:val="28"/>
        </w:numPr>
        <w:spacing w:after="0" w:line="277" w:lineRule="auto"/>
        <w:ind w:left="1800"/>
      </w:pPr>
      <w:r w:rsidRPr="00CA6475">
        <w:rPr>
          <w:u w:val="single"/>
        </w:rPr>
        <w:t xml:space="preserve">Learn how to maintain and </w:t>
      </w:r>
      <w:r w:rsidRPr="00CA6475">
        <w:t>troubleshoot tools and technologies.</w:t>
      </w:r>
    </w:p>
    <w:p w14:paraId="5057FF00" w14:textId="77777777" w:rsidR="00CA6475" w:rsidRPr="00CA6475" w:rsidRDefault="00CA6475" w:rsidP="00D22F44">
      <w:pPr>
        <w:pStyle w:val="ListParagraph"/>
        <w:numPr>
          <w:ilvl w:val="1"/>
          <w:numId w:val="9"/>
        </w:numPr>
        <w:spacing w:after="0" w:line="277" w:lineRule="auto"/>
      </w:pPr>
      <w:r w:rsidRPr="00CA6475">
        <w:t>Added bullets:</w:t>
      </w:r>
    </w:p>
    <w:p w14:paraId="5ADE8574" w14:textId="77777777" w:rsidR="00CA6475" w:rsidRPr="00CA6475" w:rsidRDefault="00CA6475" w:rsidP="00D22F44">
      <w:pPr>
        <w:pStyle w:val="ListParagraph"/>
        <w:numPr>
          <w:ilvl w:val="2"/>
          <w:numId w:val="28"/>
        </w:numPr>
        <w:tabs>
          <w:tab w:val="left" w:pos="2700"/>
        </w:tabs>
        <w:spacing w:after="0" w:line="277" w:lineRule="auto"/>
        <w:ind w:left="1800"/>
      </w:pPr>
      <w:r w:rsidRPr="00CA6475">
        <w:t>Perform routine maintenance on tools, technology, and equipment.</w:t>
      </w:r>
    </w:p>
    <w:p w14:paraId="25B2A6E8" w14:textId="77777777" w:rsidR="00CA6475" w:rsidRPr="00CA6475" w:rsidRDefault="00CA6475" w:rsidP="00D22F44">
      <w:pPr>
        <w:pStyle w:val="ListParagraph"/>
        <w:numPr>
          <w:ilvl w:val="2"/>
          <w:numId w:val="28"/>
        </w:numPr>
        <w:tabs>
          <w:tab w:val="left" w:pos="2700"/>
        </w:tabs>
        <w:spacing w:after="0" w:line="277" w:lineRule="auto"/>
        <w:ind w:left="1800"/>
      </w:pPr>
      <w:r w:rsidRPr="00CA6475">
        <w:t>Determine causes of errors and take the appropriate corrective action.</w:t>
      </w:r>
    </w:p>
    <w:p w14:paraId="51B9DE1C" w14:textId="77777777" w:rsidR="00CA6475" w:rsidRPr="00CA6475" w:rsidRDefault="00CA6475" w:rsidP="00D22F44">
      <w:pPr>
        <w:pStyle w:val="ListParagraph"/>
        <w:numPr>
          <w:ilvl w:val="2"/>
          <w:numId w:val="28"/>
        </w:numPr>
        <w:tabs>
          <w:tab w:val="left" w:pos="2700"/>
        </w:tabs>
        <w:spacing w:after="0" w:line="277" w:lineRule="auto"/>
        <w:ind w:left="1800"/>
      </w:pPr>
      <w:r w:rsidRPr="00CA6475">
        <w:t>Develop alternatives to complete a task if desired tool or technology is not available.</w:t>
      </w:r>
    </w:p>
    <w:p w14:paraId="628AAB1E" w14:textId="77777777" w:rsidR="00CA6475" w:rsidRPr="00CA6475" w:rsidRDefault="00CA6475" w:rsidP="00D22F44">
      <w:pPr>
        <w:pStyle w:val="ListParagraph"/>
        <w:numPr>
          <w:ilvl w:val="1"/>
          <w:numId w:val="9"/>
        </w:numPr>
        <w:tabs>
          <w:tab w:val="left" w:pos="2700"/>
        </w:tabs>
        <w:spacing w:after="0" w:line="277" w:lineRule="auto"/>
      </w:pPr>
      <w:r w:rsidRPr="00CA6475">
        <w:t>Deleted bullets:</w:t>
      </w:r>
    </w:p>
    <w:p w14:paraId="7CD37AA8" w14:textId="77777777" w:rsidR="00CA6475" w:rsidRPr="00CA6475" w:rsidRDefault="00CA6475" w:rsidP="00D22F44">
      <w:pPr>
        <w:pStyle w:val="ListParagraph"/>
        <w:numPr>
          <w:ilvl w:val="2"/>
          <w:numId w:val="28"/>
        </w:numPr>
        <w:tabs>
          <w:tab w:val="left" w:pos="2700"/>
        </w:tabs>
        <w:spacing w:after="0" w:line="277" w:lineRule="auto"/>
        <w:ind w:left="1800"/>
      </w:pPr>
      <w:r w:rsidRPr="00CA6475">
        <w:t>Clean, inspect, and maintain equipment.</w:t>
      </w:r>
    </w:p>
    <w:p w14:paraId="58157A4A" w14:textId="77777777" w:rsidR="00CA6475" w:rsidRPr="00CA6475" w:rsidRDefault="00CA6475" w:rsidP="00D22F44">
      <w:pPr>
        <w:pStyle w:val="ListParagraph"/>
        <w:numPr>
          <w:ilvl w:val="2"/>
          <w:numId w:val="28"/>
        </w:numPr>
        <w:tabs>
          <w:tab w:val="left" w:pos="2700"/>
        </w:tabs>
        <w:spacing w:after="0" w:line="277" w:lineRule="auto"/>
        <w:ind w:left="1800"/>
      </w:pPr>
      <w:r w:rsidRPr="00CA6475">
        <w:t>Identify possible defects or other problems.</w:t>
      </w:r>
    </w:p>
    <w:p w14:paraId="4B013B14" w14:textId="267D8A19" w:rsidR="00CA6475" w:rsidRPr="00CA6475" w:rsidRDefault="00633BF6" w:rsidP="00D22F44">
      <w:pPr>
        <w:pStyle w:val="ListParagraph"/>
        <w:numPr>
          <w:ilvl w:val="0"/>
          <w:numId w:val="23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3.7 </w:t>
      </w:r>
      <w:r w:rsidR="00CA6475" w:rsidRPr="00CA6475">
        <w:rPr>
          <w:u w:val="single"/>
        </w:rPr>
        <w:t>Scheduling and Coordinating</w:t>
      </w:r>
    </w:p>
    <w:p w14:paraId="09445213" w14:textId="77777777" w:rsidR="00CA6475" w:rsidRPr="00CA6475" w:rsidRDefault="00CA6475" w:rsidP="00D22F44">
      <w:pPr>
        <w:pStyle w:val="ListParagraph"/>
        <w:numPr>
          <w:ilvl w:val="0"/>
          <w:numId w:val="10"/>
        </w:numPr>
        <w:spacing w:after="0" w:line="277" w:lineRule="auto"/>
      </w:pPr>
      <w:r w:rsidRPr="00CA6475">
        <w:t xml:space="preserve">Combined key behaviors </w:t>
      </w:r>
      <w:r w:rsidRPr="00CA6475">
        <w:rPr>
          <w:i/>
        </w:rPr>
        <w:t>Arranging</w:t>
      </w:r>
      <w:r w:rsidRPr="00CA6475">
        <w:t xml:space="preserve"> and </w:t>
      </w:r>
      <w:r w:rsidRPr="00CA6475">
        <w:rPr>
          <w:i/>
        </w:rPr>
        <w:t>Informing</w:t>
      </w:r>
      <w:r w:rsidRPr="00CA6475">
        <w:t xml:space="preserve"> into one key behavior – </w:t>
      </w:r>
      <w:r w:rsidRPr="00CA6475">
        <w:rPr>
          <w:i/>
        </w:rPr>
        <w:t>Arranging and informing:</w:t>
      </w:r>
    </w:p>
    <w:p w14:paraId="1D0D5448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Make arrangements (e.g. for meetings or travel) that fulfill all requirements as efficiently and economically as possible.</w:t>
      </w:r>
    </w:p>
    <w:p w14:paraId="23671C89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Inform others of arrangements, giving them complete, accurate, and timely information.</w:t>
      </w:r>
    </w:p>
    <w:p w14:paraId="45BE6718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Ensure that others receive needed materials in time.</w:t>
      </w:r>
    </w:p>
    <w:p w14:paraId="3485EDD1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Handle all aspects of arrangements thoroughly and completely.</w:t>
      </w:r>
    </w:p>
    <w:p w14:paraId="11014C8F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 xml:space="preserve">Respond to the schedules of others affected by arrangements, resolve schedules conflicts or travel issues, and take corrective action. </w:t>
      </w:r>
    </w:p>
    <w:p w14:paraId="79E2D76C" w14:textId="77777777" w:rsidR="00CA6475" w:rsidRPr="00CA6475" w:rsidRDefault="00CA6475" w:rsidP="00D22F44">
      <w:pPr>
        <w:pStyle w:val="ListParagraph"/>
        <w:numPr>
          <w:ilvl w:val="0"/>
          <w:numId w:val="10"/>
        </w:numPr>
        <w:spacing w:after="0" w:line="277" w:lineRule="auto"/>
      </w:pPr>
      <w:r w:rsidRPr="00CA6475">
        <w:t xml:space="preserve">Deleted key behavior </w:t>
      </w:r>
      <w:r w:rsidRPr="00CA6475">
        <w:rPr>
          <w:i/>
        </w:rPr>
        <w:t>Verifying</w:t>
      </w:r>
      <w:r w:rsidRPr="00CA6475">
        <w:t xml:space="preserve"> – content incorporated into key behavior </w:t>
      </w:r>
      <w:r w:rsidRPr="00CA6475">
        <w:rPr>
          <w:i/>
        </w:rPr>
        <w:t>Arranging and informing.</w:t>
      </w:r>
    </w:p>
    <w:p w14:paraId="0E6F4366" w14:textId="77777777" w:rsidR="00CA6475" w:rsidRPr="00CA6475" w:rsidRDefault="00CA6475" w:rsidP="00D22F44">
      <w:pPr>
        <w:pStyle w:val="ListParagraph"/>
        <w:numPr>
          <w:ilvl w:val="0"/>
          <w:numId w:val="10"/>
        </w:numPr>
        <w:spacing w:after="0" w:line="277" w:lineRule="auto"/>
      </w:pPr>
      <w:r w:rsidRPr="00CA6475">
        <w:rPr>
          <w:i/>
        </w:rPr>
        <w:t>Coordinating in distributed environments</w:t>
      </w:r>
    </w:p>
    <w:p w14:paraId="5D794897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Edited bullet:</w:t>
      </w:r>
    </w:p>
    <w:p w14:paraId="10E2ACF6" w14:textId="285AB854" w:rsidR="00CA6475" w:rsidRPr="00CA6475" w:rsidRDefault="00CA6475" w:rsidP="00D22F44">
      <w:pPr>
        <w:pStyle w:val="ListParagraph"/>
        <w:numPr>
          <w:ilvl w:val="2"/>
          <w:numId w:val="10"/>
        </w:numPr>
        <w:spacing w:after="0" w:line="277" w:lineRule="auto"/>
        <w:ind w:left="1800"/>
      </w:pPr>
      <w:r w:rsidRPr="00CA6475">
        <w:t xml:space="preserve">Coordinate schedules of colleagues, co-workers, and clients </w:t>
      </w:r>
      <w:r w:rsidRPr="00CA6475">
        <w:rPr>
          <w:u w:val="single"/>
        </w:rPr>
        <w:t>in regional locations (e.g., across time zones)</w:t>
      </w:r>
      <w:r w:rsidRPr="00CA6475">
        <w:t xml:space="preserve"> to </w:t>
      </w:r>
      <w:r w:rsidRPr="00CA6475">
        <w:rPr>
          <w:strike/>
        </w:rPr>
        <w:t xml:space="preserve">ensure that inconvenience is </w:t>
      </w:r>
      <w:r w:rsidR="000F6B30" w:rsidRPr="00CA6475">
        <w:rPr>
          <w:strike/>
        </w:rPr>
        <w:t>minimized,</w:t>
      </w:r>
      <w:r w:rsidRPr="00CA6475">
        <w:rPr>
          <w:strike/>
        </w:rPr>
        <w:t xml:space="preserve"> and productivity is enhanced</w:t>
      </w:r>
      <w:r w:rsidRPr="00CA6475">
        <w:t xml:space="preserve"> </w:t>
      </w:r>
      <w:r w:rsidRPr="00CA6475">
        <w:rPr>
          <w:u w:val="single"/>
        </w:rPr>
        <w:t>to optimize productivity</w:t>
      </w:r>
      <w:r w:rsidRPr="00CA6475">
        <w:t xml:space="preserve">.  </w:t>
      </w:r>
    </w:p>
    <w:p w14:paraId="6312269E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Added bullet:</w:t>
      </w:r>
    </w:p>
    <w:p w14:paraId="4A605FA7" w14:textId="77777777" w:rsidR="00CA6475" w:rsidRPr="00CA6475" w:rsidRDefault="00CA6475" w:rsidP="00D22F44">
      <w:pPr>
        <w:pStyle w:val="ListParagraph"/>
        <w:numPr>
          <w:ilvl w:val="2"/>
          <w:numId w:val="10"/>
        </w:numPr>
        <w:spacing w:after="0" w:line="277" w:lineRule="auto"/>
        <w:ind w:left="1800"/>
      </w:pPr>
      <w:r w:rsidRPr="00CA6475">
        <w:lastRenderedPageBreak/>
        <w:t>Take advantage of team member availability throughout business hours in multiple time zones to enhance productivity.</w:t>
      </w:r>
    </w:p>
    <w:p w14:paraId="6E4264DA" w14:textId="77777777" w:rsidR="00CA6475" w:rsidRPr="00CA6475" w:rsidRDefault="00CA6475" w:rsidP="00D22F44">
      <w:pPr>
        <w:pStyle w:val="ListParagraph"/>
        <w:numPr>
          <w:ilvl w:val="0"/>
          <w:numId w:val="10"/>
        </w:numPr>
        <w:spacing w:after="0" w:line="277" w:lineRule="auto"/>
      </w:pPr>
      <w:r w:rsidRPr="00CA6475">
        <w:rPr>
          <w:i/>
        </w:rPr>
        <w:t>Shiftwork</w:t>
      </w:r>
    </w:p>
    <w:p w14:paraId="04240193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>Updated bullets to reference ‘staff’ rather than ‘employees.’</w:t>
      </w:r>
    </w:p>
    <w:p w14:paraId="745D19F9" w14:textId="77777777" w:rsidR="00CA6475" w:rsidRPr="00CA6475" w:rsidRDefault="00CA6475" w:rsidP="00D22F44">
      <w:pPr>
        <w:pStyle w:val="ListParagraph"/>
        <w:numPr>
          <w:ilvl w:val="1"/>
          <w:numId w:val="10"/>
        </w:numPr>
        <w:spacing w:after="0" w:line="277" w:lineRule="auto"/>
      </w:pPr>
      <w:r w:rsidRPr="00CA6475">
        <w:t xml:space="preserve">Added bullet: </w:t>
      </w:r>
    </w:p>
    <w:p w14:paraId="32BA60CA" w14:textId="77777777" w:rsidR="00CA6475" w:rsidRPr="00CA6475" w:rsidRDefault="00CA6475" w:rsidP="00D22F44">
      <w:pPr>
        <w:pStyle w:val="ListParagraph"/>
        <w:numPr>
          <w:ilvl w:val="2"/>
          <w:numId w:val="10"/>
        </w:numPr>
        <w:tabs>
          <w:tab w:val="left" w:pos="2250"/>
        </w:tabs>
        <w:spacing w:after="0" w:line="277" w:lineRule="auto"/>
        <w:ind w:left="1800"/>
      </w:pPr>
      <w:r w:rsidRPr="00CA6475">
        <w:t xml:space="preserve">Effectively coordinate the transition of staff at the beginning and end of each work shift.  </w:t>
      </w:r>
    </w:p>
    <w:p w14:paraId="331FFEA0" w14:textId="492285F1" w:rsidR="00CA6475" w:rsidRPr="00633BF6" w:rsidRDefault="00633BF6" w:rsidP="00D22F44">
      <w:pPr>
        <w:pStyle w:val="ListParagraph"/>
        <w:numPr>
          <w:ilvl w:val="0"/>
          <w:numId w:val="23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3.8 </w:t>
      </w:r>
      <w:r w:rsidR="00CA6475" w:rsidRPr="00633BF6">
        <w:rPr>
          <w:u w:val="single"/>
        </w:rPr>
        <w:t>Checking, Examining, and Recording</w:t>
      </w:r>
    </w:p>
    <w:p w14:paraId="2FB4B681" w14:textId="77777777" w:rsidR="00CA6475" w:rsidRPr="00CA6475" w:rsidRDefault="00CA6475" w:rsidP="00D22F44">
      <w:pPr>
        <w:pStyle w:val="ListParagraph"/>
        <w:numPr>
          <w:ilvl w:val="0"/>
          <w:numId w:val="12"/>
        </w:numPr>
        <w:spacing w:after="0" w:line="277" w:lineRule="auto"/>
        <w:rPr>
          <w:u w:val="single"/>
        </w:rPr>
      </w:pPr>
      <w:r w:rsidRPr="00CA6475">
        <w:rPr>
          <w:i/>
        </w:rPr>
        <w:t>Detecting errors</w:t>
      </w:r>
    </w:p>
    <w:p w14:paraId="42CA3E2B" w14:textId="77777777" w:rsidR="00CA6475" w:rsidRPr="00CA6475" w:rsidRDefault="00CA6475" w:rsidP="00D22F44">
      <w:pPr>
        <w:pStyle w:val="ListParagraph"/>
        <w:numPr>
          <w:ilvl w:val="1"/>
          <w:numId w:val="12"/>
        </w:numPr>
        <w:spacing w:after="0" w:line="277" w:lineRule="auto"/>
        <w:rPr>
          <w:u w:val="single"/>
        </w:rPr>
      </w:pPr>
      <w:r w:rsidRPr="00CA6475">
        <w:t>Edited bullet:</w:t>
      </w:r>
    </w:p>
    <w:p w14:paraId="63BFC026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 xml:space="preserve">Route </w:t>
      </w:r>
      <w:r w:rsidRPr="00CA6475">
        <w:rPr>
          <w:u w:val="single"/>
        </w:rPr>
        <w:t>errors</w:t>
      </w:r>
      <w:r w:rsidRPr="00CA6475">
        <w:t xml:space="preserve"> to appropriate person to correct documentation.  </w:t>
      </w:r>
    </w:p>
    <w:p w14:paraId="4E3B6B6A" w14:textId="77777777" w:rsidR="00CA6475" w:rsidRPr="00CA6475" w:rsidRDefault="00CA6475" w:rsidP="00D22F44">
      <w:pPr>
        <w:pStyle w:val="ListParagraph"/>
        <w:numPr>
          <w:ilvl w:val="0"/>
          <w:numId w:val="12"/>
        </w:numPr>
        <w:spacing w:after="0" w:line="277" w:lineRule="auto"/>
        <w:rPr>
          <w:u w:val="single"/>
        </w:rPr>
      </w:pPr>
      <w:r w:rsidRPr="00CA6475">
        <w:rPr>
          <w:i/>
        </w:rPr>
        <w:t>Completing forms</w:t>
      </w:r>
    </w:p>
    <w:p w14:paraId="589493C7" w14:textId="77777777" w:rsidR="00CA6475" w:rsidRPr="00CA6475" w:rsidRDefault="00CA6475" w:rsidP="00D22F44">
      <w:pPr>
        <w:pStyle w:val="ListParagraph"/>
        <w:numPr>
          <w:ilvl w:val="1"/>
          <w:numId w:val="12"/>
        </w:numPr>
        <w:spacing w:after="0" w:line="277" w:lineRule="auto"/>
      </w:pPr>
      <w:r w:rsidRPr="00CA6475">
        <w:t>Edited bullet:</w:t>
      </w:r>
    </w:p>
    <w:p w14:paraId="56F62411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>Attend to and follow through on important items</w:t>
      </w:r>
      <w:r w:rsidRPr="00CA6475">
        <w:rPr>
          <w:u w:val="single"/>
        </w:rPr>
        <w:t xml:space="preserve"> </w:t>
      </w:r>
      <w:r w:rsidRPr="00CA6475">
        <w:rPr>
          <w:strike/>
        </w:rPr>
        <w:t>information in paperwork</w:t>
      </w:r>
      <w:r w:rsidRPr="00CA6475">
        <w:rPr>
          <w:u w:val="single"/>
        </w:rPr>
        <w:t xml:space="preserve"> requiring action.</w:t>
      </w:r>
    </w:p>
    <w:p w14:paraId="3BD273CC" w14:textId="77777777" w:rsidR="00CA6475" w:rsidRPr="00CA6475" w:rsidRDefault="00CA6475" w:rsidP="00D22F44">
      <w:pPr>
        <w:pStyle w:val="ListParagraph"/>
        <w:numPr>
          <w:ilvl w:val="1"/>
          <w:numId w:val="12"/>
        </w:numPr>
        <w:spacing w:after="0" w:line="277" w:lineRule="auto"/>
        <w:rPr>
          <w:u w:val="single"/>
        </w:rPr>
      </w:pPr>
      <w:r w:rsidRPr="00CA6475">
        <w:t>Added bullet:</w:t>
      </w:r>
    </w:p>
    <w:p w14:paraId="13B127DD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 xml:space="preserve">Expedite forms, orders, or advances that require immediate attention.  </w:t>
      </w:r>
    </w:p>
    <w:p w14:paraId="0E52F918" w14:textId="77777777" w:rsidR="00CA6475" w:rsidRPr="00CA6475" w:rsidRDefault="00CA6475" w:rsidP="00D22F44">
      <w:pPr>
        <w:pStyle w:val="ListParagraph"/>
        <w:numPr>
          <w:ilvl w:val="0"/>
          <w:numId w:val="12"/>
        </w:numPr>
        <w:spacing w:after="0" w:line="277" w:lineRule="auto"/>
        <w:rPr>
          <w:u w:val="single"/>
        </w:rPr>
      </w:pPr>
      <w:r w:rsidRPr="00CA6475">
        <w:rPr>
          <w:i/>
        </w:rPr>
        <w:t>Obtaining information</w:t>
      </w:r>
    </w:p>
    <w:p w14:paraId="202ABCDA" w14:textId="77777777" w:rsidR="00CA6475" w:rsidRPr="00CA6475" w:rsidRDefault="00CA6475" w:rsidP="00D22F44">
      <w:pPr>
        <w:pStyle w:val="ListParagraph"/>
        <w:numPr>
          <w:ilvl w:val="1"/>
          <w:numId w:val="12"/>
        </w:numPr>
        <w:spacing w:after="0" w:line="277" w:lineRule="auto"/>
        <w:rPr>
          <w:u w:val="single"/>
        </w:rPr>
      </w:pPr>
      <w:r w:rsidRPr="00CA6475">
        <w:t>Added bullets:</w:t>
      </w:r>
    </w:p>
    <w:p w14:paraId="229BB457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>Compile, categorize, and verify information or data.</w:t>
      </w:r>
    </w:p>
    <w:p w14:paraId="4A622979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>Apply systematic techniques for observing and gathering data.</w:t>
      </w:r>
    </w:p>
    <w:p w14:paraId="32DDE5D1" w14:textId="3A673B4C" w:rsidR="00CA6475" w:rsidRPr="00CA6475" w:rsidRDefault="0092797E" w:rsidP="00D22F44">
      <w:pPr>
        <w:pStyle w:val="ListParagraph"/>
        <w:numPr>
          <w:ilvl w:val="0"/>
          <w:numId w:val="12"/>
        </w:numPr>
        <w:spacing w:after="0" w:line="277" w:lineRule="auto"/>
        <w:rPr>
          <w:u w:val="single"/>
        </w:rPr>
      </w:pPr>
      <w:r w:rsidRPr="0092797E">
        <w:rPr>
          <w:i/>
        </w:rPr>
        <w:t>Maintaining and securing logs, records, and files</w:t>
      </w:r>
      <w:r>
        <w:t xml:space="preserve"> </w:t>
      </w:r>
      <w:r w:rsidR="00633BF6">
        <w:t xml:space="preserve">(previously </w:t>
      </w:r>
      <w:r w:rsidR="00633BF6" w:rsidRPr="00633BF6">
        <w:rPr>
          <w:i/>
        </w:rPr>
        <w:t>Maintaining logs</w:t>
      </w:r>
      <w:r w:rsidR="00633BF6">
        <w:t>)</w:t>
      </w:r>
    </w:p>
    <w:p w14:paraId="05C65B1F" w14:textId="77777777" w:rsidR="00CA6475" w:rsidRPr="00CA6475" w:rsidRDefault="00CA6475" w:rsidP="00D22F44">
      <w:pPr>
        <w:pStyle w:val="ListParagraph"/>
        <w:numPr>
          <w:ilvl w:val="1"/>
          <w:numId w:val="12"/>
        </w:numPr>
        <w:spacing w:after="0" w:line="277" w:lineRule="auto"/>
        <w:rPr>
          <w:u w:val="single"/>
        </w:rPr>
      </w:pPr>
      <w:r w:rsidRPr="00CA6475">
        <w:t>Edited bullets:</w:t>
      </w:r>
    </w:p>
    <w:p w14:paraId="25A25FB9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 xml:space="preserve">Keep logs, records, and files </w:t>
      </w:r>
      <w:r w:rsidRPr="00CA6475">
        <w:rPr>
          <w:strike/>
        </w:rPr>
        <w:t>that are</w:t>
      </w:r>
      <w:r w:rsidRPr="00CA6475">
        <w:t xml:space="preserve"> up-to-date and readily accessible, </w:t>
      </w:r>
      <w:r w:rsidRPr="00CA6475">
        <w:rPr>
          <w:u w:val="single"/>
        </w:rPr>
        <w:t>noting important changes (e.g., master patient index, accounting of disclosures, financial reimbursement data, revenue management, data dictionaries)</w:t>
      </w:r>
      <w:r w:rsidRPr="00CA6475">
        <w:t>.</w:t>
      </w:r>
    </w:p>
    <w:p w14:paraId="613EFD2B" w14:textId="77777777" w:rsidR="00CA6475" w:rsidRPr="00CA6475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 xml:space="preserve">File </w:t>
      </w:r>
      <w:r w:rsidRPr="00CA6475">
        <w:rPr>
          <w:u w:val="single"/>
        </w:rPr>
        <w:t>data and</w:t>
      </w:r>
      <w:r w:rsidRPr="00CA6475">
        <w:t xml:space="preserve"> documentation in accordance with </w:t>
      </w:r>
      <w:r w:rsidRPr="00CA6475">
        <w:rPr>
          <w:strike/>
        </w:rPr>
        <w:t>agency</w:t>
      </w:r>
      <w:r w:rsidRPr="00CA6475">
        <w:t xml:space="preserve"> </w:t>
      </w:r>
      <w:r w:rsidRPr="00CA6475">
        <w:rPr>
          <w:u w:val="single"/>
        </w:rPr>
        <w:t>organization’s</w:t>
      </w:r>
      <w:r w:rsidRPr="00CA6475">
        <w:t xml:space="preserve"> requirements.</w:t>
      </w:r>
    </w:p>
    <w:p w14:paraId="6F466498" w14:textId="77777777" w:rsidR="00CA6475" w:rsidRPr="00CA6475" w:rsidRDefault="00CA6475" w:rsidP="00D22F44">
      <w:pPr>
        <w:pStyle w:val="ListParagraph"/>
        <w:numPr>
          <w:ilvl w:val="1"/>
          <w:numId w:val="12"/>
        </w:numPr>
        <w:spacing w:after="0" w:line="277" w:lineRule="auto"/>
        <w:rPr>
          <w:u w:val="single"/>
        </w:rPr>
      </w:pPr>
      <w:r w:rsidRPr="00CA6475">
        <w:t>Added bullets:</w:t>
      </w:r>
    </w:p>
    <w:p w14:paraId="7A8E0683" w14:textId="77777777" w:rsidR="00CA6475" w:rsidRPr="00791E5E" w:rsidRDefault="00CA6475" w:rsidP="00D22F44">
      <w:pPr>
        <w:pStyle w:val="ListParagraph"/>
        <w:numPr>
          <w:ilvl w:val="2"/>
          <w:numId w:val="12"/>
        </w:numPr>
        <w:spacing w:after="0" w:line="277" w:lineRule="auto"/>
        <w:ind w:left="1800"/>
        <w:rPr>
          <w:u w:val="single"/>
        </w:rPr>
      </w:pPr>
      <w:r w:rsidRPr="00CA6475">
        <w:t>Organize records and files to maintain data.</w:t>
      </w:r>
    </w:p>
    <w:p w14:paraId="29AA16C5" w14:textId="3FFA760E" w:rsidR="00791E5E" w:rsidRPr="00791E5E" w:rsidRDefault="00791E5E" w:rsidP="00791E5E">
      <w:pPr>
        <w:pStyle w:val="ListParagraph"/>
        <w:numPr>
          <w:ilvl w:val="1"/>
          <w:numId w:val="12"/>
        </w:numPr>
        <w:spacing w:after="0" w:line="277" w:lineRule="auto"/>
        <w:rPr>
          <w:u w:val="single"/>
        </w:rPr>
      </w:pPr>
      <w:r>
        <w:t>Delete bullet:</w:t>
      </w:r>
    </w:p>
    <w:p w14:paraId="74140B17" w14:textId="6A9BD7C3" w:rsidR="00791E5E" w:rsidRPr="00791E5E" w:rsidRDefault="00791E5E" w:rsidP="00791E5E">
      <w:pPr>
        <w:pStyle w:val="ListParagraph"/>
        <w:numPr>
          <w:ilvl w:val="2"/>
          <w:numId w:val="12"/>
        </w:numPr>
        <w:spacing w:after="0" w:line="277" w:lineRule="auto"/>
        <w:ind w:left="1800"/>
      </w:pPr>
      <w:r w:rsidRPr="00791E5E">
        <w:t>Update logs, files, and records, noting important changes in status</w:t>
      </w:r>
    </w:p>
    <w:p w14:paraId="359CD3FD" w14:textId="25EF87C0" w:rsidR="00CA6475" w:rsidRPr="00CA6475" w:rsidRDefault="00633BF6" w:rsidP="00D22F44">
      <w:pPr>
        <w:pStyle w:val="ListParagraph"/>
        <w:numPr>
          <w:ilvl w:val="0"/>
          <w:numId w:val="23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3.9 </w:t>
      </w:r>
      <w:r w:rsidR="00CA6475" w:rsidRPr="00CA6475">
        <w:rPr>
          <w:u w:val="single"/>
        </w:rPr>
        <w:t>Workplace Fundamentals</w:t>
      </w:r>
    </w:p>
    <w:p w14:paraId="5C7D6940" w14:textId="77777777" w:rsidR="00CA6475" w:rsidRPr="00CA6475" w:rsidRDefault="00CA6475" w:rsidP="00D22F44">
      <w:pPr>
        <w:pStyle w:val="ListParagraph"/>
        <w:numPr>
          <w:ilvl w:val="0"/>
          <w:numId w:val="18"/>
        </w:numPr>
        <w:spacing w:after="0" w:line="277" w:lineRule="auto"/>
        <w:rPr>
          <w:i/>
          <w:u w:val="single"/>
        </w:rPr>
      </w:pPr>
      <w:r w:rsidRPr="00CA6475">
        <w:t xml:space="preserve">Edited key behavior name from </w:t>
      </w:r>
      <w:r w:rsidRPr="00CA6475">
        <w:rPr>
          <w:i/>
        </w:rPr>
        <w:t>Business ethics</w:t>
      </w:r>
      <w:r w:rsidRPr="00CA6475">
        <w:t xml:space="preserve"> to </w:t>
      </w:r>
      <w:r w:rsidRPr="00CA6475">
        <w:rPr>
          <w:i/>
        </w:rPr>
        <w:t>Professional ethics</w:t>
      </w:r>
    </w:p>
    <w:p w14:paraId="523B9C02" w14:textId="77777777" w:rsidR="00CA6475" w:rsidRPr="00CA6475" w:rsidRDefault="00CA6475" w:rsidP="00D22F44">
      <w:pPr>
        <w:pStyle w:val="ListParagraph"/>
        <w:numPr>
          <w:ilvl w:val="0"/>
          <w:numId w:val="18"/>
        </w:numPr>
        <w:spacing w:after="0" w:line="277" w:lineRule="auto"/>
        <w:rPr>
          <w:i/>
          <w:u w:val="single"/>
        </w:rPr>
      </w:pPr>
      <w:r w:rsidRPr="00CA6475">
        <w:t xml:space="preserve">Added key behavior </w:t>
      </w:r>
      <w:r w:rsidRPr="00CA6475">
        <w:rPr>
          <w:i/>
        </w:rPr>
        <w:t>Market knowledge:</w:t>
      </w:r>
    </w:p>
    <w:p w14:paraId="53DCD7CF" w14:textId="6D0F7ABF" w:rsidR="00CA6475" w:rsidRPr="00CA6475" w:rsidRDefault="00CA6475" w:rsidP="00D22F44">
      <w:pPr>
        <w:pStyle w:val="ListParagraph"/>
        <w:numPr>
          <w:ilvl w:val="1"/>
          <w:numId w:val="18"/>
        </w:numPr>
        <w:spacing w:after="0" w:line="277" w:lineRule="auto"/>
        <w:rPr>
          <w:i/>
          <w:u w:val="single"/>
        </w:rPr>
      </w:pPr>
      <w:r w:rsidRPr="00CA6475">
        <w:t xml:space="preserve">Understand market trends in the industry and the </w:t>
      </w:r>
      <w:r w:rsidR="00EE50B8">
        <w:t>o</w:t>
      </w:r>
      <w:r w:rsidR="00EE50B8" w:rsidRPr="00EE50B8">
        <w:t>rganization</w:t>
      </w:r>
      <w:r w:rsidRPr="00CA6475">
        <w:t>’s position in the market.</w:t>
      </w:r>
    </w:p>
    <w:p w14:paraId="5A500D4B" w14:textId="262A38DA" w:rsidR="00CA6475" w:rsidRPr="00CA6475" w:rsidRDefault="00CA6475" w:rsidP="00D22F44">
      <w:pPr>
        <w:pStyle w:val="ListParagraph"/>
        <w:numPr>
          <w:ilvl w:val="1"/>
          <w:numId w:val="18"/>
        </w:numPr>
        <w:spacing w:after="0" w:line="277" w:lineRule="auto"/>
        <w:rPr>
          <w:i/>
          <w:u w:val="single"/>
        </w:rPr>
      </w:pPr>
      <w:r w:rsidRPr="00CA6475">
        <w:t xml:space="preserve">Know who the </w:t>
      </w:r>
      <w:r w:rsidR="00EE50B8">
        <w:t>o</w:t>
      </w:r>
      <w:r w:rsidR="00EE50B8" w:rsidRPr="00EE50B8">
        <w:t>rganization</w:t>
      </w:r>
      <w:r w:rsidRPr="00CA6475">
        <w:t>’s primary competitors are and stay current on organizational strategies to maintain competitiveness.</w:t>
      </w:r>
    </w:p>
    <w:p w14:paraId="4C1AE211" w14:textId="77777777" w:rsidR="00CA6475" w:rsidRPr="00CA6475" w:rsidRDefault="00CA6475" w:rsidP="00D22F44">
      <w:pPr>
        <w:pStyle w:val="ListParagraph"/>
        <w:numPr>
          <w:ilvl w:val="1"/>
          <w:numId w:val="18"/>
        </w:numPr>
        <w:spacing w:after="0" w:line="277" w:lineRule="auto"/>
        <w:rPr>
          <w:i/>
          <w:u w:val="single"/>
        </w:rPr>
      </w:pPr>
      <w:r w:rsidRPr="00CA6475">
        <w:t>Uphold the organization through building and maintaining customer relations.</w:t>
      </w:r>
    </w:p>
    <w:p w14:paraId="3E5F8EA0" w14:textId="77777777" w:rsidR="00CA6475" w:rsidRPr="00CA6475" w:rsidRDefault="00CA6475" w:rsidP="00D22F44">
      <w:pPr>
        <w:pStyle w:val="ListParagraph"/>
        <w:numPr>
          <w:ilvl w:val="1"/>
          <w:numId w:val="18"/>
        </w:numPr>
        <w:spacing w:after="0" w:line="277" w:lineRule="auto"/>
        <w:rPr>
          <w:i/>
          <w:u w:val="single"/>
        </w:rPr>
      </w:pPr>
      <w:r w:rsidRPr="00CA6475">
        <w:t xml:space="preserve">Recognize major challenges faced by the organization and industry, and identify key strategies to address challenges.  </w:t>
      </w:r>
    </w:p>
    <w:p w14:paraId="72EF71E7" w14:textId="77777777" w:rsidR="00CA6475" w:rsidRPr="00CA6475" w:rsidRDefault="00CA6475" w:rsidP="00D22F44">
      <w:pPr>
        <w:pStyle w:val="ListParagraph"/>
        <w:numPr>
          <w:ilvl w:val="0"/>
          <w:numId w:val="13"/>
        </w:numPr>
        <w:spacing w:after="0" w:line="277" w:lineRule="auto"/>
        <w:rPr>
          <w:u w:val="single"/>
        </w:rPr>
      </w:pPr>
      <w:r w:rsidRPr="00CA6475">
        <w:rPr>
          <w:i/>
        </w:rPr>
        <w:t>Situational awareness</w:t>
      </w:r>
    </w:p>
    <w:p w14:paraId="66F1ACB1" w14:textId="77777777" w:rsidR="00CA6475" w:rsidRPr="00CA6475" w:rsidRDefault="00CA6475" w:rsidP="00D22F44">
      <w:pPr>
        <w:pStyle w:val="ListParagraph"/>
        <w:numPr>
          <w:ilvl w:val="1"/>
          <w:numId w:val="13"/>
        </w:numPr>
        <w:spacing w:after="0" w:line="277" w:lineRule="auto"/>
        <w:rPr>
          <w:u w:val="single"/>
        </w:rPr>
      </w:pPr>
      <w:r w:rsidRPr="00CA6475">
        <w:t>Edited bullet:</w:t>
      </w:r>
    </w:p>
    <w:p w14:paraId="607AF337" w14:textId="77777777" w:rsidR="00CA6475" w:rsidRPr="00CA6475" w:rsidRDefault="00CA6475" w:rsidP="00D22F44">
      <w:pPr>
        <w:pStyle w:val="ListParagraph"/>
        <w:numPr>
          <w:ilvl w:val="2"/>
          <w:numId w:val="13"/>
        </w:numPr>
        <w:spacing w:after="0" w:line="277" w:lineRule="auto"/>
        <w:ind w:left="1800"/>
        <w:rPr>
          <w:u w:val="single"/>
        </w:rPr>
      </w:pPr>
      <w:r w:rsidRPr="00CA6475">
        <w:t xml:space="preserve">Understand the </w:t>
      </w:r>
      <w:r w:rsidRPr="00CA6475">
        <w:rPr>
          <w:strike/>
        </w:rPr>
        <w:t>organizations’</w:t>
      </w:r>
      <w:r w:rsidRPr="00CA6475">
        <w:t xml:space="preserve"> mission, </w:t>
      </w:r>
      <w:r w:rsidRPr="00CA6475">
        <w:rPr>
          <w:u w:val="single"/>
        </w:rPr>
        <w:t>structure,</w:t>
      </w:r>
      <w:r w:rsidRPr="00CA6475">
        <w:t xml:space="preserve"> and functions </w:t>
      </w:r>
      <w:r w:rsidRPr="00CA6475">
        <w:rPr>
          <w:u w:val="single"/>
        </w:rPr>
        <w:t>of the organization.</w:t>
      </w:r>
    </w:p>
    <w:p w14:paraId="67D17AEA" w14:textId="77777777" w:rsidR="00CA6475" w:rsidRPr="00CA6475" w:rsidRDefault="00CA6475" w:rsidP="00D22F44">
      <w:pPr>
        <w:pStyle w:val="ListParagraph"/>
        <w:numPr>
          <w:ilvl w:val="0"/>
          <w:numId w:val="13"/>
        </w:numPr>
        <w:spacing w:after="0" w:line="277" w:lineRule="auto"/>
        <w:rPr>
          <w:u w:val="single"/>
        </w:rPr>
      </w:pPr>
      <w:r w:rsidRPr="00CA6475">
        <w:rPr>
          <w:i/>
        </w:rPr>
        <w:lastRenderedPageBreak/>
        <w:t>Professional ethics</w:t>
      </w:r>
    </w:p>
    <w:p w14:paraId="6A655F76" w14:textId="77777777" w:rsidR="00CA6475" w:rsidRPr="00CA6475" w:rsidRDefault="00CA6475" w:rsidP="00D22F44">
      <w:pPr>
        <w:pStyle w:val="ListParagraph"/>
        <w:numPr>
          <w:ilvl w:val="1"/>
          <w:numId w:val="13"/>
        </w:numPr>
        <w:spacing w:after="0" w:line="277" w:lineRule="auto"/>
        <w:rPr>
          <w:u w:val="single"/>
        </w:rPr>
      </w:pPr>
      <w:r w:rsidRPr="00CA6475">
        <w:t>Edited bullets:</w:t>
      </w:r>
    </w:p>
    <w:p w14:paraId="4E0C26C1" w14:textId="70C4071A" w:rsidR="00CA6475" w:rsidRPr="00633BF6" w:rsidRDefault="00CA6475" w:rsidP="00D22F44">
      <w:pPr>
        <w:pStyle w:val="ListParagraph"/>
        <w:numPr>
          <w:ilvl w:val="2"/>
          <w:numId w:val="13"/>
        </w:numPr>
        <w:spacing w:after="0" w:line="277" w:lineRule="auto"/>
        <w:ind w:left="1800"/>
        <w:rPr>
          <w:u w:val="single"/>
        </w:rPr>
      </w:pPr>
      <w:r w:rsidRPr="00CA6475">
        <w:t xml:space="preserve">Act in the best interest of the </w:t>
      </w:r>
      <w:r w:rsidRPr="00CA6475">
        <w:rPr>
          <w:strike/>
        </w:rPr>
        <w:t>client/patient, the organization</w:t>
      </w:r>
      <w:r w:rsidRPr="00CA6475">
        <w:t>, the company, the community, and the environment.</w:t>
      </w:r>
    </w:p>
    <w:p w14:paraId="2B5151B4" w14:textId="05A771FD" w:rsidR="00633BF6" w:rsidRPr="00CA6475" w:rsidRDefault="00633BF6" w:rsidP="00D22F44">
      <w:pPr>
        <w:pStyle w:val="ListParagraph"/>
        <w:numPr>
          <w:ilvl w:val="2"/>
          <w:numId w:val="13"/>
        </w:numPr>
        <w:spacing w:after="0" w:line="277" w:lineRule="auto"/>
        <w:ind w:left="1800"/>
        <w:rPr>
          <w:u w:val="single"/>
        </w:rPr>
      </w:pPr>
      <w:r>
        <w:t xml:space="preserve">Comply with applicable laws and rules governing work and report loss, </w:t>
      </w:r>
      <w:r w:rsidRPr="00633BF6">
        <w:rPr>
          <w:u w:val="single"/>
        </w:rPr>
        <w:t>waste, safety hazards, fraudulent activity</w:t>
      </w:r>
      <w:r>
        <w:t xml:space="preserve"> or theft of company property to appropriate personnel.</w:t>
      </w:r>
    </w:p>
    <w:p w14:paraId="739B0349" w14:textId="03CC9E54" w:rsidR="00D757EE" w:rsidRPr="00CA6475" w:rsidRDefault="00D757EE" w:rsidP="00633BF6">
      <w:pPr>
        <w:pStyle w:val="ListParagraph"/>
        <w:spacing w:after="0" w:line="277" w:lineRule="auto"/>
        <w:ind w:left="360"/>
        <w:rPr>
          <w:rFonts w:eastAsia="Calibri"/>
        </w:rPr>
      </w:pPr>
    </w:p>
    <w:p w14:paraId="14B4B546" w14:textId="0BAEBDB3" w:rsidR="00D757EE" w:rsidRPr="00D757EE" w:rsidRDefault="006F5CA5" w:rsidP="00B93E72">
      <w:pPr>
        <w:pStyle w:val="Heading2"/>
        <w:spacing w:before="0" w:line="277" w:lineRule="auto"/>
      </w:pPr>
      <w:r>
        <w:t>Tier 4</w:t>
      </w:r>
      <w:r w:rsidR="00D757EE" w:rsidRPr="009135C6">
        <w:t xml:space="preserve">- </w:t>
      </w:r>
      <w:r>
        <w:t>Industry-Wide Technical</w:t>
      </w:r>
      <w:r w:rsidR="00D757EE" w:rsidRPr="009135C6">
        <w:t xml:space="preserve"> Competencies</w:t>
      </w:r>
    </w:p>
    <w:p w14:paraId="0DE275F4" w14:textId="77777777" w:rsidR="008F401A" w:rsidRPr="008F401A" w:rsidRDefault="008F401A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 w:rsidRPr="008F401A">
        <w:t>Updated block definitions.</w:t>
      </w:r>
    </w:p>
    <w:p w14:paraId="43D3D719" w14:textId="77777777" w:rsidR="008F401A" w:rsidRPr="008F401A" w:rsidRDefault="008F401A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 w:rsidRPr="008F401A">
        <w:t xml:space="preserve">Content from </w:t>
      </w:r>
      <w:r w:rsidRPr="008F401A">
        <w:rPr>
          <w:u w:val="single"/>
        </w:rPr>
        <w:t>Health Information</w:t>
      </w:r>
      <w:r w:rsidRPr="008F401A">
        <w:t xml:space="preserve"> block has been absorbed into other blocks.</w:t>
      </w:r>
    </w:p>
    <w:p w14:paraId="30EFC289" w14:textId="5BE29E75" w:rsidR="008F401A" w:rsidRPr="00633BF6" w:rsidRDefault="008F401A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 w:rsidRPr="008F401A">
        <w:rPr>
          <w:u w:val="single"/>
        </w:rPr>
        <w:t>Worker Health and Safety</w:t>
      </w:r>
      <w:r w:rsidRPr="008F401A">
        <w:t xml:space="preserve"> moved to Tier 3.</w:t>
      </w:r>
    </w:p>
    <w:p w14:paraId="1FE5D336" w14:textId="0487F444" w:rsidR="00633BF6" w:rsidRDefault="00633BF6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>4.1 Health Industry Fundamentals</w:t>
      </w:r>
    </w:p>
    <w:p w14:paraId="6EB294D7" w14:textId="787B7FC9" w:rsidR="00633BF6" w:rsidRPr="00633BF6" w:rsidRDefault="00633BF6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>New block definition: Understanding the organization and delivery of health care and public health in the United States.</w:t>
      </w:r>
    </w:p>
    <w:p w14:paraId="34E248AB" w14:textId="7B3E506C" w:rsidR="00633BF6" w:rsidRPr="00633BF6" w:rsidRDefault="00633BF6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>Significantly expanded content in both the Critical Work Functions and Technical Content Areas.</w:t>
      </w:r>
    </w:p>
    <w:p w14:paraId="01B8D8ED" w14:textId="1092EF3F" w:rsidR="00633BF6" w:rsidRDefault="00633BF6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>4.2 Health Care Delivery</w:t>
      </w:r>
    </w:p>
    <w:p w14:paraId="6FF0F7CF" w14:textId="187384D3" w:rsidR="00633BF6" w:rsidRPr="00633BF6" w:rsidRDefault="00633BF6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>New definition:  Understanding the practices, procedures, and personnel used to deliver quality patient care.</w:t>
      </w:r>
    </w:p>
    <w:p w14:paraId="22BB483A" w14:textId="53683E85" w:rsidR="00633BF6" w:rsidRPr="00921BE4" w:rsidRDefault="00633BF6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 xml:space="preserve">Significantly expanded </w:t>
      </w:r>
      <w:r w:rsidR="00921BE4">
        <w:t xml:space="preserve">content in </w:t>
      </w:r>
      <w:r>
        <w:t>both the Cri</w:t>
      </w:r>
      <w:r w:rsidR="00921BE4">
        <w:t>tical Work Functions and Technical Content Areas.</w:t>
      </w:r>
    </w:p>
    <w:p w14:paraId="61334D68" w14:textId="2FBDAEE0" w:rsidR="00921BE4" w:rsidRDefault="00921BE4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>4.3 Health Industry Ethics</w:t>
      </w:r>
    </w:p>
    <w:p w14:paraId="1AEAA26A" w14:textId="2F27A0F7" w:rsidR="00921BE4" w:rsidRPr="00921BE4" w:rsidRDefault="00921BE4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 xml:space="preserve">Edited definition:  </w:t>
      </w:r>
      <w:r w:rsidRPr="00921BE4">
        <w:rPr>
          <w:strike/>
        </w:rPr>
        <w:t>The discipline of evaluation</w:t>
      </w:r>
      <w:r>
        <w:t xml:space="preserve"> </w:t>
      </w:r>
      <w:r w:rsidRPr="00921BE4">
        <w:rPr>
          <w:u w:val="single"/>
        </w:rPr>
        <w:t>Evaluating</w:t>
      </w:r>
      <w:r>
        <w:t xml:space="preserve"> and applying the merits, risks, and social concerns of activities in the field of health care.</w:t>
      </w:r>
    </w:p>
    <w:p w14:paraId="1E56F255" w14:textId="334DC4FF" w:rsidR="00921BE4" w:rsidRPr="00AA21D3" w:rsidRDefault="00921BE4" w:rsidP="00D22F44">
      <w:pPr>
        <w:pStyle w:val="ListParagraph"/>
        <w:numPr>
          <w:ilvl w:val="1"/>
          <w:numId w:val="24"/>
        </w:numPr>
        <w:spacing w:after="0" w:line="277" w:lineRule="auto"/>
        <w:ind w:left="720"/>
      </w:pPr>
      <w:r w:rsidRPr="00AA21D3">
        <w:t>Critical Work Functions</w:t>
      </w:r>
    </w:p>
    <w:p w14:paraId="498B2DEC" w14:textId="57D73EB9" w:rsidR="00921BE4" w:rsidRPr="00AA21D3" w:rsidRDefault="00921BE4" w:rsidP="00D22F44">
      <w:pPr>
        <w:pStyle w:val="ListParagraph"/>
        <w:numPr>
          <w:ilvl w:val="2"/>
          <w:numId w:val="24"/>
        </w:numPr>
        <w:spacing w:after="0" w:line="277" w:lineRule="auto"/>
        <w:ind w:left="1440"/>
      </w:pPr>
      <w:r>
        <w:t>Edited bullet:</w:t>
      </w:r>
    </w:p>
    <w:p w14:paraId="6837B583" w14:textId="77777777" w:rsidR="00921BE4" w:rsidRPr="00AA21D3" w:rsidRDefault="00921BE4" w:rsidP="00D22F44">
      <w:pPr>
        <w:pStyle w:val="ListParagraph"/>
        <w:numPr>
          <w:ilvl w:val="3"/>
          <w:numId w:val="24"/>
        </w:numPr>
        <w:spacing w:after="0" w:line="277" w:lineRule="auto"/>
        <w:ind w:left="1800"/>
      </w:pPr>
      <w:r>
        <w:t xml:space="preserve">Report and prevent </w:t>
      </w:r>
      <w:r w:rsidRPr="00921BE4">
        <w:rPr>
          <w:u w:val="single"/>
        </w:rPr>
        <w:t>fraud</w:t>
      </w:r>
      <w:r>
        <w:t>, abuse, and neglect.</w:t>
      </w:r>
    </w:p>
    <w:p w14:paraId="41566625" w14:textId="77777777" w:rsidR="00921BE4" w:rsidRPr="00AA21D3" w:rsidRDefault="00921BE4" w:rsidP="00D22F44">
      <w:pPr>
        <w:pStyle w:val="ListParagraph"/>
        <w:numPr>
          <w:ilvl w:val="2"/>
          <w:numId w:val="24"/>
        </w:numPr>
        <w:spacing w:after="0" w:line="277" w:lineRule="auto"/>
        <w:ind w:left="1440"/>
      </w:pPr>
      <w:r>
        <w:t>Added bullets:</w:t>
      </w:r>
    </w:p>
    <w:p w14:paraId="778E130C" w14:textId="418725FC" w:rsidR="00921BE4" w:rsidRPr="00AA21D3" w:rsidRDefault="00AA21D3" w:rsidP="00D22F44">
      <w:pPr>
        <w:pStyle w:val="ListParagraph"/>
        <w:numPr>
          <w:ilvl w:val="3"/>
          <w:numId w:val="24"/>
        </w:numPr>
        <w:spacing w:after="0" w:line="277" w:lineRule="auto"/>
        <w:ind w:left="1800"/>
      </w:pPr>
      <w:r>
        <w:t>Adhere to a code of medical ethics and professional values in care delivery, including such issues as ethical conflicts and health disparities.</w:t>
      </w:r>
    </w:p>
    <w:p w14:paraId="78C90FF5" w14:textId="66487C24" w:rsidR="00AA21D3" w:rsidRPr="00AA21D3" w:rsidRDefault="00AA21D3" w:rsidP="00D22F44">
      <w:pPr>
        <w:pStyle w:val="ListParagraph"/>
        <w:numPr>
          <w:ilvl w:val="3"/>
          <w:numId w:val="24"/>
        </w:numPr>
        <w:spacing w:after="0" w:line="277" w:lineRule="auto"/>
        <w:ind w:left="1800"/>
      </w:pPr>
      <w:r>
        <w:t>Adhere to professional standards of clinical practice.</w:t>
      </w:r>
    </w:p>
    <w:p w14:paraId="2FEFDBC6" w14:textId="26C82FFD" w:rsidR="00AA21D3" w:rsidRPr="00AA21D3" w:rsidRDefault="00AA21D3" w:rsidP="00D22F44">
      <w:pPr>
        <w:pStyle w:val="ListParagraph"/>
        <w:numPr>
          <w:ilvl w:val="3"/>
          <w:numId w:val="24"/>
        </w:numPr>
        <w:spacing w:after="0" w:line="277" w:lineRule="auto"/>
        <w:ind w:left="1800"/>
      </w:pPr>
      <w:r>
        <w:t>Demonstrate dependability: follow through with all tasks regarding education and professional training.</w:t>
      </w:r>
    </w:p>
    <w:p w14:paraId="68E5C643" w14:textId="0E4BF836" w:rsidR="00AA21D3" w:rsidRPr="00AA21D3" w:rsidRDefault="00AA21D3" w:rsidP="00D22F44">
      <w:pPr>
        <w:pStyle w:val="ListParagraph"/>
        <w:numPr>
          <w:ilvl w:val="3"/>
          <w:numId w:val="24"/>
        </w:numPr>
        <w:spacing w:after="0" w:line="277" w:lineRule="auto"/>
        <w:ind w:left="1800"/>
      </w:pPr>
      <w:r w:rsidRPr="00AA21D3">
        <w:t>Understand the role of organizational structures to support ethical decision making (e.g., ethics committees).</w:t>
      </w:r>
    </w:p>
    <w:p w14:paraId="465ED2BE" w14:textId="68C6061D" w:rsidR="008F401A" w:rsidRDefault="00AA21D3" w:rsidP="00D22F44">
      <w:pPr>
        <w:pStyle w:val="ListParagraph"/>
        <w:numPr>
          <w:ilvl w:val="0"/>
          <w:numId w:val="24"/>
        </w:numPr>
        <w:spacing w:after="0" w:line="277" w:lineRule="auto"/>
        <w:ind w:left="360"/>
        <w:rPr>
          <w:u w:val="single"/>
        </w:rPr>
      </w:pPr>
      <w:r>
        <w:rPr>
          <w:u w:val="single"/>
        </w:rPr>
        <w:t xml:space="preserve">4.4 </w:t>
      </w:r>
      <w:r w:rsidR="008F401A" w:rsidRPr="008F401A">
        <w:rPr>
          <w:u w:val="single"/>
        </w:rPr>
        <w:t>Laws and Regulations</w:t>
      </w:r>
    </w:p>
    <w:p w14:paraId="0FE57D26" w14:textId="61A29676" w:rsidR="00AA21D3" w:rsidRPr="00AA21D3" w:rsidRDefault="00AA21D3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 xml:space="preserve">Edited definition: </w:t>
      </w:r>
      <w:r w:rsidRPr="00AA21D3">
        <w:rPr>
          <w:strike/>
        </w:rPr>
        <w:t>Knowledge of</w:t>
      </w:r>
      <w:r>
        <w:t xml:space="preserve"> </w:t>
      </w:r>
      <w:r w:rsidRPr="00AA21D3">
        <w:rPr>
          <w:u w:val="single"/>
        </w:rPr>
        <w:t>Understanding the</w:t>
      </w:r>
      <w:r>
        <w:t xml:space="preserve"> relevant local, state, and federal laws and regulations that impact the health industry.</w:t>
      </w:r>
    </w:p>
    <w:p w14:paraId="357322E1" w14:textId="4CED8889" w:rsidR="00AA21D3" w:rsidRPr="00AA21D3" w:rsidRDefault="00AA21D3" w:rsidP="00D22F44">
      <w:pPr>
        <w:pStyle w:val="ListParagraph"/>
        <w:numPr>
          <w:ilvl w:val="1"/>
          <w:numId w:val="24"/>
        </w:numPr>
        <w:spacing w:after="0" w:line="277" w:lineRule="auto"/>
        <w:ind w:left="720"/>
        <w:rPr>
          <w:u w:val="single"/>
        </w:rPr>
      </w:pPr>
      <w:r>
        <w:t>Critical Work Functions</w:t>
      </w:r>
    </w:p>
    <w:p w14:paraId="4F9BE0D6" w14:textId="65AD584D" w:rsidR="00AA21D3" w:rsidRPr="00AA21D3" w:rsidRDefault="00AA21D3" w:rsidP="00D22F44">
      <w:pPr>
        <w:pStyle w:val="ListParagraph"/>
        <w:numPr>
          <w:ilvl w:val="2"/>
          <w:numId w:val="24"/>
        </w:numPr>
        <w:spacing w:after="0" w:line="277" w:lineRule="auto"/>
        <w:ind w:left="1440"/>
        <w:rPr>
          <w:u w:val="single"/>
        </w:rPr>
      </w:pPr>
      <w:r>
        <w:t>Added bullets:</w:t>
      </w:r>
    </w:p>
    <w:p w14:paraId="46217E94" w14:textId="46E8F985" w:rsidR="00AA21D3" w:rsidRPr="009255D9" w:rsidRDefault="00AA21D3" w:rsidP="00D22F44">
      <w:pPr>
        <w:pStyle w:val="ListParagraph"/>
        <w:numPr>
          <w:ilvl w:val="3"/>
          <w:numId w:val="24"/>
        </w:numPr>
        <w:spacing w:after="0" w:line="277" w:lineRule="auto"/>
        <w:ind w:left="1800"/>
        <w:rPr>
          <w:u w:val="single"/>
        </w:rPr>
      </w:pPr>
      <w:r>
        <w:t>Understand key legal issues in medicine and the concepts underlying the application of privacy, confidentiality, medical malpractice, tort reform, and security to health care practice and information technology.</w:t>
      </w:r>
    </w:p>
    <w:p w14:paraId="72B939C8" w14:textId="14373DA8" w:rsidR="009255D9" w:rsidRPr="009255D9" w:rsidRDefault="009255D9" w:rsidP="00D22F44">
      <w:pPr>
        <w:pStyle w:val="ListParagraph"/>
        <w:numPr>
          <w:ilvl w:val="3"/>
          <w:numId w:val="24"/>
        </w:numPr>
        <w:spacing w:after="0" w:line="277" w:lineRule="auto"/>
        <w:ind w:left="1800"/>
        <w:rPr>
          <w:u w:val="single"/>
        </w:rPr>
      </w:pPr>
      <w:r>
        <w:t>Help individuals and organizations adhere to the Health Insurance Portability and Accountability Act (HIPAA).</w:t>
      </w:r>
    </w:p>
    <w:p w14:paraId="26452289" w14:textId="503A2725" w:rsidR="009255D9" w:rsidRPr="009255D9" w:rsidRDefault="009255D9" w:rsidP="00D22F44">
      <w:pPr>
        <w:pStyle w:val="ListParagraph"/>
        <w:numPr>
          <w:ilvl w:val="3"/>
          <w:numId w:val="24"/>
        </w:numPr>
        <w:spacing w:after="0" w:line="277" w:lineRule="auto"/>
        <w:ind w:left="1800"/>
        <w:rPr>
          <w:u w:val="single"/>
        </w:rPr>
      </w:pPr>
      <w:r>
        <w:lastRenderedPageBreak/>
        <w:t>Describe the implementation of meaningful use of health information technology in the context of the Health Information Technology for Economic and Clinical Health (HITECH) Act.</w:t>
      </w:r>
    </w:p>
    <w:p w14:paraId="61FCA88E" w14:textId="1EE84EDC" w:rsidR="009255D9" w:rsidRPr="00DF04ED" w:rsidRDefault="009255D9" w:rsidP="00D22F44">
      <w:pPr>
        <w:pStyle w:val="ListParagraph"/>
        <w:numPr>
          <w:ilvl w:val="3"/>
          <w:numId w:val="24"/>
        </w:numPr>
        <w:spacing w:after="0" w:line="277" w:lineRule="auto"/>
        <w:ind w:left="1800"/>
        <w:rPr>
          <w:u w:val="single"/>
        </w:rPr>
      </w:pPr>
      <w:r>
        <w:t>Describe the history of regulation of the health industry in the U.S. and understand how changes in laws, regulations, or policies, or new and emerging technologies impact the industry.</w:t>
      </w:r>
    </w:p>
    <w:p w14:paraId="0512D172" w14:textId="77777777" w:rsidR="00DF04ED" w:rsidRPr="00DF04ED" w:rsidRDefault="00DF04ED" w:rsidP="00DF04ED">
      <w:pPr>
        <w:pStyle w:val="ListParagraph"/>
        <w:numPr>
          <w:ilvl w:val="3"/>
          <w:numId w:val="24"/>
        </w:numPr>
        <w:spacing w:after="0" w:line="277" w:lineRule="auto"/>
        <w:ind w:left="1800"/>
      </w:pPr>
      <w:r w:rsidRPr="00DF04ED">
        <w:t>Describe how legislation related to privacy and security of electronic health information has evolved in the U.S.</w:t>
      </w:r>
    </w:p>
    <w:p w14:paraId="51261B3F" w14:textId="7B739F2E" w:rsidR="009255D9" w:rsidRPr="009255D9" w:rsidRDefault="009255D9" w:rsidP="00D22F44">
      <w:pPr>
        <w:pStyle w:val="ListParagraph"/>
        <w:numPr>
          <w:ilvl w:val="3"/>
          <w:numId w:val="24"/>
        </w:numPr>
        <w:spacing w:after="0" w:line="277" w:lineRule="auto"/>
        <w:ind w:left="1800"/>
        <w:rPr>
          <w:u w:val="single"/>
        </w:rPr>
      </w:pPr>
      <w:r>
        <w:t xml:space="preserve">Keep up to date on facility and program accreditation standards, as well as federal and state laws and regulations. </w:t>
      </w:r>
    </w:p>
    <w:p w14:paraId="1DAE9FD3" w14:textId="204DB3B3" w:rsidR="009255D9" w:rsidRDefault="009255D9" w:rsidP="009255D9">
      <w:pPr>
        <w:spacing w:after="0" w:line="277" w:lineRule="auto"/>
        <w:rPr>
          <w:u w:val="single"/>
        </w:rPr>
      </w:pPr>
    </w:p>
    <w:p w14:paraId="3FE3BC82" w14:textId="51D03D4E" w:rsidR="009255D9" w:rsidRPr="00D757EE" w:rsidRDefault="009255D9" w:rsidP="009255D9">
      <w:pPr>
        <w:pStyle w:val="Heading2"/>
        <w:spacing w:before="0" w:line="277" w:lineRule="auto"/>
      </w:pPr>
      <w:r>
        <w:t>Tier 5</w:t>
      </w:r>
      <w:r w:rsidRPr="009135C6">
        <w:t xml:space="preserve">- </w:t>
      </w:r>
      <w:r>
        <w:t>Industry-Wide Technical</w:t>
      </w:r>
      <w:r w:rsidRPr="009135C6">
        <w:t xml:space="preserve"> Competencies</w:t>
      </w:r>
    </w:p>
    <w:p w14:paraId="16C54A5D" w14:textId="1FC59F62" w:rsidR="007B00F3" w:rsidRDefault="003B6842" w:rsidP="00D22F44">
      <w:pPr>
        <w:pStyle w:val="ListParagraph"/>
        <w:numPr>
          <w:ilvl w:val="0"/>
          <w:numId w:val="29"/>
        </w:numPr>
        <w:spacing w:after="0" w:line="277" w:lineRule="auto"/>
        <w:ind w:left="360"/>
      </w:pPr>
      <w:r>
        <w:rPr>
          <w:u w:val="single"/>
        </w:rPr>
        <w:t xml:space="preserve">5.1 Health Information and Technology Literacy and Skills </w:t>
      </w:r>
      <w:r>
        <w:t xml:space="preserve">(previously called </w:t>
      </w:r>
      <w:r w:rsidRPr="003B6842">
        <w:rPr>
          <w:u w:val="single"/>
        </w:rPr>
        <w:t>Health Information Literacy and Skills</w:t>
      </w:r>
      <w:r>
        <w:t>)</w:t>
      </w:r>
    </w:p>
    <w:p w14:paraId="7B8047A4" w14:textId="4AE71DBE" w:rsidR="003B6842" w:rsidRPr="003B6842" w:rsidRDefault="003B6842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rPr>
          <w:u w:val="single"/>
        </w:rPr>
        <w:t>Critical Work Functions</w:t>
      </w:r>
    </w:p>
    <w:p w14:paraId="1F6CDB1E" w14:textId="0F76C384" w:rsidR="003B6842" w:rsidRDefault="003B6842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Edited bullets:</w:t>
      </w:r>
    </w:p>
    <w:p w14:paraId="5A374803" w14:textId="0C8A47F0" w:rsidR="003B6842" w:rsidRDefault="003B6842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 xml:space="preserve">Describe the principles of </w:t>
      </w:r>
      <w:r w:rsidRPr="003B6842">
        <w:rPr>
          <w:u w:val="single"/>
        </w:rPr>
        <w:t>health information</w:t>
      </w:r>
      <w:r>
        <w:t xml:space="preserve"> structure</w:t>
      </w:r>
      <w:r w:rsidRPr="003B6842">
        <w:rPr>
          <w:strike/>
        </w:rPr>
        <w:t>, design,</w:t>
      </w:r>
      <w:r>
        <w:t xml:space="preserve"> and </w:t>
      </w:r>
      <w:r w:rsidRPr="003B6842">
        <w:rPr>
          <w:u w:val="single"/>
        </w:rPr>
        <w:t>the uses of</w:t>
      </w:r>
      <w:r>
        <w:t xml:space="preserve"> </w:t>
      </w:r>
      <w:r w:rsidRPr="003B6842">
        <w:rPr>
          <w:strike/>
        </w:rPr>
        <w:t>use of</w:t>
      </w:r>
      <w:r>
        <w:t xml:space="preserve"> health information (such as </w:t>
      </w:r>
      <w:r w:rsidRPr="003B6842">
        <w:rPr>
          <w:strike/>
        </w:rPr>
        <w:t>individual</w:t>
      </w:r>
      <w:r>
        <w:t xml:space="preserve"> </w:t>
      </w:r>
      <w:r w:rsidRPr="003B6842">
        <w:rPr>
          <w:u w:val="single"/>
        </w:rPr>
        <w:t>electronic health records</w:t>
      </w:r>
      <w:r>
        <w:t>, comparative reports, and trended data).</w:t>
      </w:r>
    </w:p>
    <w:p w14:paraId="2FF67943" w14:textId="0893B430" w:rsidR="003B6842" w:rsidRDefault="003B6842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3B6842">
        <w:rPr>
          <w:strike/>
        </w:rPr>
        <w:t>Be aware of</w:t>
      </w:r>
      <w:r>
        <w:t xml:space="preserve"> </w:t>
      </w:r>
      <w:r w:rsidRPr="003B6842">
        <w:rPr>
          <w:u w:val="single"/>
        </w:rPr>
        <w:t>Identify the changing and</w:t>
      </w:r>
      <w:r>
        <w:t xml:space="preserve"> complex workflows practiced in the delivery of patient care and in related business operations in order to efficiently and optimally migrate to a computerized environment. </w:t>
      </w:r>
    </w:p>
    <w:p w14:paraId="257458CD" w14:textId="1C3ABD87" w:rsidR="003B6842" w:rsidRDefault="00D81BE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D81BE1">
        <w:rPr>
          <w:strike/>
        </w:rPr>
        <w:t>Demonstrate</w:t>
      </w:r>
      <w:r w:rsidR="003B6842" w:rsidRPr="00D81BE1">
        <w:rPr>
          <w:strike/>
        </w:rPr>
        <w:t xml:space="preserve"> knowledge of</w:t>
      </w:r>
      <w:r w:rsidR="003B6842">
        <w:t xml:space="preserve"> </w:t>
      </w:r>
      <w:r>
        <w:t xml:space="preserve">Describe </w:t>
      </w:r>
      <w:r w:rsidR="003B6842">
        <w:t xml:space="preserve">health information systems </w:t>
      </w:r>
      <w:r w:rsidRPr="00D81BE1">
        <w:rPr>
          <w:u w:val="single"/>
        </w:rPr>
        <w:t>and technology</w:t>
      </w:r>
      <w:r>
        <w:t xml:space="preserve"> </w:t>
      </w:r>
      <w:r w:rsidR="003B6842">
        <w:t>used by the organization including resources, routes, and flow of information</w:t>
      </w:r>
      <w:r>
        <w:t xml:space="preserve">, </w:t>
      </w:r>
      <w:r w:rsidRPr="00D81BE1">
        <w:rPr>
          <w:u w:val="single"/>
        </w:rPr>
        <w:t>to include patient portals and use of patient generated health data</w:t>
      </w:r>
      <w:r>
        <w:t>.</w:t>
      </w:r>
      <w:r w:rsidR="003B6842">
        <w:t xml:space="preserve"> </w:t>
      </w:r>
    </w:p>
    <w:p w14:paraId="24231BC8" w14:textId="77777777" w:rsidR="00D81BE1" w:rsidRDefault="00D81BE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D81BE1">
        <w:rPr>
          <w:strike/>
        </w:rPr>
        <w:t>Know and</w:t>
      </w:r>
      <w:r>
        <w:t xml:space="preserve"> Apply </w:t>
      </w:r>
      <w:r w:rsidRPr="00D81BE1">
        <w:rPr>
          <w:u w:val="single"/>
        </w:rPr>
        <w:t>applicable</w:t>
      </w:r>
      <w:r>
        <w:t xml:space="preserve"> policies and procedures regarding release of any patient-specific data to authorized users.</w:t>
      </w:r>
    </w:p>
    <w:p w14:paraId="3F35A9FA" w14:textId="77777777" w:rsidR="009562F1" w:rsidRDefault="009562F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Added new bullets:</w:t>
      </w:r>
    </w:p>
    <w:p w14:paraId="189A7D66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Understand, define, apply, and correctly pronounce medical and public health terminology and vocabularies in order to interpret, transcribe, and communicate information, data, and observations.</w:t>
      </w:r>
    </w:p>
    <w:p w14:paraId="4FBE195D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Compare and contrast different types of health information systems in terms of their ability to meet the needs of various types of health care enterprises.</w:t>
      </w:r>
    </w:p>
    <w:p w14:paraId="6168FE7F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Explain how the principles of health care data exchange and health care data standards relate to patient care, productivity, and data analysis.</w:t>
      </w:r>
    </w:p>
    <w:p w14:paraId="49BD7C1B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Describe the process of migration to an electronic health record (EHR) from the perspectives of organizational strategy, planning, analysis or EHR options, decision-making techniques, training, and implementation strategies.</w:t>
      </w:r>
    </w:p>
    <w:p w14:paraId="0EF68223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Describe the role and importance of health information to manage knowledge and mitigate error.</w:t>
      </w:r>
    </w:p>
    <w:p w14:paraId="3B9CA179" w14:textId="4EC4B845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Describe the background of today’s health IT landscape including EHR, HIE, CDS, application</w:t>
      </w:r>
      <w:r w:rsidR="003704E2">
        <w:t>s</w:t>
      </w:r>
      <w:r>
        <w:t xml:space="preserve"> in Public Health, and relevant professional organizations.</w:t>
      </w:r>
    </w:p>
    <w:p w14:paraId="665DBC99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Explain the process and value of EHR certification.</w:t>
      </w:r>
    </w:p>
    <w:p w14:paraId="525CBB42" w14:textId="77777777" w:rsidR="009562F1" w:rsidRDefault="009562F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lastRenderedPageBreak/>
        <w:t>Deleted bullet:</w:t>
      </w:r>
    </w:p>
    <w:p w14:paraId="5482A25D" w14:textId="77777777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Communicate health/medical information using standard definitions, vocabularies, terminologies and/or relevant data sets as used in the organization’s health information systems.</w:t>
      </w:r>
    </w:p>
    <w:p w14:paraId="6B3E0AB1" w14:textId="77777777" w:rsidR="009562F1" w:rsidRDefault="009562F1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Technical Content Areas</w:t>
      </w:r>
    </w:p>
    <w:p w14:paraId="1485A04A" w14:textId="0DF668BE" w:rsidR="00D81BE1" w:rsidRDefault="00D81BE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 xml:space="preserve"> </w:t>
      </w:r>
      <w:r w:rsidR="009562F1">
        <w:t>Added bullets (sub-bullets not shown)</w:t>
      </w:r>
    </w:p>
    <w:p w14:paraId="411CEB49" w14:textId="3E89C76D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The Medical Health Record (paper, electronic, hybrid)</w:t>
      </w:r>
    </w:p>
    <w:p w14:paraId="46B47EDB" w14:textId="43B5B8CB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Medical terminology foundations</w:t>
      </w:r>
    </w:p>
    <w:p w14:paraId="2D7F2E98" w14:textId="2E7546E0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Record-keeping and documentation procedures</w:t>
      </w:r>
    </w:p>
    <w:p w14:paraId="642CCDD3" w14:textId="50611F84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Health Information Exchange</w:t>
      </w:r>
    </w:p>
    <w:p w14:paraId="4081AD8D" w14:textId="1E9B5A1D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Emergency medical records concepts (e.g., inclusion of patient-generated health data and audio and video files in patient records</w:t>
      </w:r>
    </w:p>
    <w:p w14:paraId="48DCBF6F" w14:textId="0FF4F2B8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Use of health information systems</w:t>
      </w:r>
    </w:p>
    <w:p w14:paraId="07808F4F" w14:textId="164D9F4B" w:rsidR="009562F1" w:rsidRDefault="009562F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Mobile devices and telehealth</w:t>
      </w:r>
    </w:p>
    <w:p w14:paraId="3AE4B85E" w14:textId="21C29464" w:rsidR="009562F1" w:rsidRDefault="009562F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Deleted bullets:</w:t>
      </w:r>
    </w:p>
    <w:p w14:paraId="40C39213" w14:textId="68F8C40B" w:rsidR="009562F1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Knowledge of anatomy, physiology, disease processes, pharmacology, and medical terminology</w:t>
      </w:r>
    </w:p>
    <w:p w14:paraId="2A85C60B" w14:textId="06E9E9E8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Organization policy regarding storage and transfer of information</w:t>
      </w:r>
    </w:p>
    <w:p w14:paraId="56BF1EEE" w14:textId="2D14FDA6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Health data sets (for example OASIS, HEDIS, UHDDS)</w:t>
      </w:r>
    </w:p>
    <w:p w14:paraId="1953A64B" w14:textId="79D9A42E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Health terminologies and classification systems</w:t>
      </w:r>
    </w:p>
    <w:p w14:paraId="2D7C6476" w14:textId="2F67BD44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Health information systems</w:t>
      </w:r>
    </w:p>
    <w:p w14:paraId="39D4AD53" w14:textId="25CA5A9B" w:rsidR="00C64977" w:rsidRPr="00C64977" w:rsidRDefault="00C64977" w:rsidP="00D22F44">
      <w:pPr>
        <w:pStyle w:val="ListParagraph"/>
        <w:numPr>
          <w:ilvl w:val="0"/>
          <w:numId w:val="29"/>
        </w:numPr>
        <w:spacing w:after="0" w:line="277" w:lineRule="auto"/>
        <w:ind w:left="360"/>
      </w:pPr>
      <w:r>
        <w:rPr>
          <w:u w:val="single"/>
        </w:rPr>
        <w:t>5.2 Health Information Skills Using the EHR</w:t>
      </w:r>
    </w:p>
    <w:p w14:paraId="5F02B48A" w14:textId="04E9D37C" w:rsidR="00C64977" w:rsidRDefault="00C64977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Critical Work Functions</w:t>
      </w:r>
    </w:p>
    <w:p w14:paraId="1962EBDB" w14:textId="3F082827" w:rsidR="00C64977" w:rsidRDefault="00C64977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Edited bullets:</w:t>
      </w:r>
    </w:p>
    <w:p w14:paraId="49A61EE1" w14:textId="1BB46F09" w:rsidR="002D6B30" w:rsidRPr="002D6B30" w:rsidRDefault="002D6B30" w:rsidP="002D6B30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2D6B30">
        <w:t xml:space="preserve">Understand the use of technology </w:t>
      </w:r>
      <w:r w:rsidRPr="002D6B30">
        <w:rPr>
          <w:u w:val="single"/>
        </w:rPr>
        <w:t>in entering</w:t>
      </w:r>
      <w:r w:rsidRPr="002D6B30">
        <w:t xml:space="preserve"> and maintaining electronic health records.</w:t>
      </w:r>
    </w:p>
    <w:p w14:paraId="36F9409A" w14:textId="1DFD439C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C64977">
        <w:rPr>
          <w:u w:val="single"/>
        </w:rPr>
        <w:t>Enter,</w:t>
      </w:r>
      <w:r>
        <w:t xml:space="preserve"> locate and retrieve information in the electronic health record for various purposes.</w:t>
      </w:r>
    </w:p>
    <w:p w14:paraId="18177BEF" w14:textId="559BA352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 xml:space="preserve">Understand the organization’s mission and functions as it pertains to </w:t>
      </w:r>
      <w:r w:rsidRPr="00C64977">
        <w:rPr>
          <w:strike/>
        </w:rPr>
        <w:t>its EHR’s</w:t>
      </w:r>
      <w:r>
        <w:t xml:space="preserve"> </w:t>
      </w:r>
      <w:r w:rsidRPr="00C64977">
        <w:rPr>
          <w:u w:val="single"/>
        </w:rPr>
        <w:t>electronic health record</w:t>
      </w:r>
      <w:r>
        <w:t xml:space="preserve"> application, </w:t>
      </w:r>
      <w:r w:rsidRPr="00C64977">
        <w:rPr>
          <w:strike/>
        </w:rPr>
        <w:t>and</w:t>
      </w:r>
      <w:r>
        <w:t xml:space="preserve"> its meaningful use, </w:t>
      </w:r>
      <w:r w:rsidRPr="00C64977">
        <w:rPr>
          <w:u w:val="single"/>
        </w:rPr>
        <w:t>and the underlying technology required for adherence</w:t>
      </w:r>
      <w:r>
        <w:t xml:space="preserve">. </w:t>
      </w:r>
    </w:p>
    <w:p w14:paraId="4ED57321" w14:textId="0B642151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 xml:space="preserve">Utilize </w:t>
      </w:r>
      <w:r w:rsidRPr="00FF34F0">
        <w:rPr>
          <w:strike/>
        </w:rPr>
        <w:t>mainstream</w:t>
      </w:r>
      <w:r>
        <w:t xml:space="preserve"> </w:t>
      </w:r>
      <w:r w:rsidRPr="00FF34F0">
        <w:rPr>
          <w:u w:val="single"/>
        </w:rPr>
        <w:t>company-supported</w:t>
      </w:r>
      <w:r>
        <w:t xml:space="preserve"> software to complete job-specific tasks and understand the interaction between </w:t>
      </w:r>
      <w:r w:rsidRPr="00FF34F0">
        <w:rPr>
          <w:strike/>
        </w:rPr>
        <w:t>mainstream</w:t>
      </w:r>
      <w:r>
        <w:t xml:space="preserve"> </w:t>
      </w:r>
      <w:r w:rsidRPr="00FF34F0">
        <w:rPr>
          <w:u w:val="single"/>
        </w:rPr>
        <w:t>company-supported</w:t>
      </w:r>
      <w:r>
        <w:t xml:space="preserve"> and EHR technology.</w:t>
      </w:r>
    </w:p>
    <w:p w14:paraId="1FE80E55" w14:textId="79AB2AD7" w:rsidR="00C64977" w:rsidRDefault="00C64977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Added new bullets:</w:t>
      </w:r>
    </w:p>
    <w:p w14:paraId="36977B49" w14:textId="5778796D" w:rsidR="00C64977" w:rsidRDefault="00C6497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Identify and describe elements of coding and charge capture in health care and identify classification and systematic health-related terminologies.</w:t>
      </w:r>
    </w:p>
    <w:p w14:paraId="14A4EF37" w14:textId="3ECF0C80" w:rsidR="00C64977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Use appropriate technology such as mobile devices as communication and analytics tools.</w:t>
      </w:r>
    </w:p>
    <w:p w14:paraId="281F58BA" w14:textId="040D6225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Describe the technology used by the medical organization including resources, routes, and multi-path flow of information, to include patient portals and use of patient-generated health data.</w:t>
      </w:r>
    </w:p>
    <w:p w14:paraId="107AD7CC" w14:textId="76AF979B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 xml:space="preserve">Recommend components of networking hardware that meet standards and support information exchange. </w:t>
      </w:r>
    </w:p>
    <w:p w14:paraId="49581C67" w14:textId="1CE64864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lastRenderedPageBreak/>
        <w:t>Analyze standards associated with the EHR functional model, the PHR functional model, and the family of profiles associated with specific domain functional requirements.</w:t>
      </w:r>
    </w:p>
    <w:p w14:paraId="4973D2B5" w14:textId="3DEB3F37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Select appropriate technology input methods given different technology uses, user populations, and contexts.</w:t>
      </w:r>
    </w:p>
    <w:p w14:paraId="04E4E685" w14:textId="52044805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Interact with vendors, compare, and choose products, and evaluate vendor services.</w:t>
      </w:r>
    </w:p>
    <w:p w14:paraId="094BCC73" w14:textId="4BF4922F" w:rsidR="00FF34F0" w:rsidRDefault="00FF34F0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Deleted bullets:</w:t>
      </w:r>
    </w:p>
    <w:p w14:paraId="0098FA3B" w14:textId="26C24C82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Follow security and privacy policies and procedures to the use of networks, including intranet and Internet.</w:t>
      </w:r>
    </w:p>
    <w:p w14:paraId="6B7019E8" w14:textId="309F3A8C" w:rsidR="00484DB7" w:rsidRDefault="00484DB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484DB7">
        <w:t>Follow confidentiality and security measures to protect electronic health information</w:t>
      </w:r>
      <w:r>
        <w:t>.</w:t>
      </w:r>
    </w:p>
    <w:p w14:paraId="06FDDEF0" w14:textId="40974E91" w:rsidR="00FF34F0" w:rsidRDefault="00FF34F0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Identify classification and systematic health-related terminologies for coding and information retrieval.</w:t>
      </w:r>
    </w:p>
    <w:p w14:paraId="3370D027" w14:textId="776B4970" w:rsidR="00484DB7" w:rsidRDefault="00484DB7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484DB7">
        <w:t xml:space="preserve">Resolve minor technological problems associated with using an </w:t>
      </w:r>
      <w:r>
        <w:t>EHR</w:t>
      </w:r>
      <w:r w:rsidRPr="00484DB7">
        <w:t>.</w:t>
      </w:r>
    </w:p>
    <w:p w14:paraId="07ADF7B5" w14:textId="27227A70" w:rsidR="004E7F70" w:rsidRDefault="004E7F70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Technical Content Areas</w:t>
      </w:r>
    </w:p>
    <w:p w14:paraId="70BFD906" w14:textId="6081617F" w:rsidR="00D90D8A" w:rsidRDefault="00D90D8A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Added bullets (sub-bullets not shown)</w:t>
      </w:r>
    </w:p>
    <w:p w14:paraId="5E863467" w14:textId="20A73C8D" w:rsidR="00D90D8A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Common components of a health IT system and types of HIT applications</w:t>
      </w:r>
    </w:p>
    <w:p w14:paraId="076C2388" w14:textId="77777777" w:rsidR="00FE7EF7" w:rsidRPr="00FE7EF7" w:rsidRDefault="00FE7EF7" w:rsidP="00FE7EF7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FE7EF7">
        <w:t>Information governance implementation</w:t>
      </w:r>
    </w:p>
    <w:p w14:paraId="4ACABB39" w14:textId="55D7F171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Data analytics</w:t>
      </w:r>
      <w:bookmarkStart w:id="0" w:name="_GoBack"/>
      <w:bookmarkEnd w:id="0"/>
    </w:p>
    <w:p w14:paraId="585652E4" w14:textId="5B5CC807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Data standards required for the interoperable exchange</w:t>
      </w:r>
    </w:p>
    <w:p w14:paraId="11729CEC" w14:textId="49A505C4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Workflow processes by stakeholder</w:t>
      </w:r>
    </w:p>
    <w:p w14:paraId="5ADB12BC" w14:textId="3EADA6F9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Workflow design</w:t>
      </w:r>
    </w:p>
    <w:p w14:paraId="26EB65B7" w14:textId="5013194D" w:rsidR="00B41ED1" w:rsidRDefault="00B41ED1" w:rsidP="00D22F44">
      <w:pPr>
        <w:pStyle w:val="ListParagraph"/>
        <w:numPr>
          <w:ilvl w:val="0"/>
          <w:numId w:val="29"/>
        </w:numPr>
        <w:spacing w:after="0" w:line="277" w:lineRule="auto"/>
        <w:ind w:left="360"/>
      </w:pPr>
      <w:r>
        <w:t>5.3 Privacy and Confidentiality of Health Information</w:t>
      </w:r>
    </w:p>
    <w:p w14:paraId="07BE8208" w14:textId="3F63A04E" w:rsidR="00B41ED1" w:rsidRDefault="00B41ED1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Critical Work Functions</w:t>
      </w:r>
    </w:p>
    <w:p w14:paraId="6C099950" w14:textId="448E51AD" w:rsidR="00B41ED1" w:rsidRDefault="00B41ED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Added new bullets:</w:t>
      </w:r>
    </w:p>
    <w:p w14:paraId="65922D69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Follow confidentiality and security measures to protect electronic health information.</w:t>
      </w:r>
    </w:p>
    <w:p w14:paraId="33E4F37B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Implement administrative, physical, and technical safeguards.</w:t>
      </w:r>
    </w:p>
    <w:p w14:paraId="715D8375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Formulate activation planning that supports and maintains safety and quality.</w:t>
      </w:r>
    </w:p>
    <w:p w14:paraId="2B890E2D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Follow access protocols for entry to an electronic health record.</w:t>
      </w:r>
    </w:p>
    <w:p w14:paraId="43F192C3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Understand and apply fundamental documentation requirements in the electronic creation and recordkeeping environment.</w:t>
      </w:r>
    </w:p>
    <w:p w14:paraId="25982872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Recognize components of risk management, contingency planning, and data recovery procedures.</w:t>
      </w:r>
    </w:p>
    <w:p w14:paraId="59545C94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Monitor use of information technology for inappropriate use leading to hazards and errors.</w:t>
      </w:r>
    </w:p>
    <w:p w14:paraId="14707854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Select improvement tools and implement quality measures to assist clinical teams in improving the quality and safety of the electronic health record.</w:t>
      </w:r>
    </w:p>
    <w:p w14:paraId="5271CFAF" w14:textId="77777777" w:rsidR="00B41ED1" w:rsidRDefault="00B41ED1" w:rsidP="00D22F44">
      <w:pPr>
        <w:pStyle w:val="ListParagraph"/>
        <w:numPr>
          <w:ilvl w:val="3"/>
          <w:numId w:val="29"/>
        </w:numPr>
        <w:spacing w:beforeLines="30" w:before="72" w:afterLines="30" w:after="72"/>
        <w:ind w:left="1800"/>
      </w:pPr>
      <w:r>
        <w:t>Resolve minor technology problems associated with using an electronic information application.</w:t>
      </w:r>
    </w:p>
    <w:p w14:paraId="22E04512" w14:textId="54D7CBBC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 w:rsidRPr="00EB1183">
        <w:t>Describe security issues with mobile and medical devices and elements of disaster preparedness and disaster recovery.</w:t>
      </w:r>
    </w:p>
    <w:p w14:paraId="2908B6C3" w14:textId="0A005209" w:rsidR="00B41ED1" w:rsidRDefault="00B41ED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Deleted bullets:</w:t>
      </w:r>
    </w:p>
    <w:p w14:paraId="4957EBA6" w14:textId="1477F61D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lastRenderedPageBreak/>
        <w:t>Identify and apply legal and regulatory requirements related to the use, access, and disclosure of protected health information</w:t>
      </w:r>
    </w:p>
    <w:p w14:paraId="269C3667" w14:textId="4C98404B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Explain legal responsibility, limitations, and implications of actions.</w:t>
      </w:r>
    </w:p>
    <w:p w14:paraId="07E75212" w14:textId="1236E353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Identify what constitutes authorized use of protected health information.</w:t>
      </w:r>
    </w:p>
    <w:p w14:paraId="5EBB99A7" w14:textId="6D524DB1" w:rsidR="00B41ED1" w:rsidRDefault="00B41ED1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Technical Content Areas</w:t>
      </w:r>
    </w:p>
    <w:p w14:paraId="097B70AC" w14:textId="428D57F3" w:rsidR="00B41ED1" w:rsidRDefault="00B41ED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No changes.</w:t>
      </w:r>
    </w:p>
    <w:p w14:paraId="4373D7EC" w14:textId="5D37171B" w:rsidR="00B41ED1" w:rsidRPr="00B41ED1" w:rsidRDefault="00B41ED1" w:rsidP="00D22F44">
      <w:pPr>
        <w:pStyle w:val="ListParagraph"/>
        <w:numPr>
          <w:ilvl w:val="0"/>
          <w:numId w:val="29"/>
        </w:numPr>
        <w:spacing w:after="0" w:line="277" w:lineRule="auto"/>
      </w:pPr>
      <w:r>
        <w:rPr>
          <w:u w:val="single"/>
        </w:rPr>
        <w:t>5.4 Health Information/Data Technical Security</w:t>
      </w:r>
    </w:p>
    <w:p w14:paraId="257E5BB3" w14:textId="2584D66F" w:rsidR="00B41ED1" w:rsidRDefault="00B41ED1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Critical Work Functions</w:t>
      </w:r>
    </w:p>
    <w:p w14:paraId="742320FC" w14:textId="0563109B" w:rsidR="00B41ED1" w:rsidRDefault="00B41ED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No changes.</w:t>
      </w:r>
    </w:p>
    <w:p w14:paraId="4480C5BA" w14:textId="52A3E925" w:rsidR="00B41ED1" w:rsidRDefault="00B41ED1" w:rsidP="00D22F44">
      <w:pPr>
        <w:pStyle w:val="ListParagraph"/>
        <w:numPr>
          <w:ilvl w:val="1"/>
          <w:numId w:val="29"/>
        </w:numPr>
        <w:spacing w:after="0" w:line="277" w:lineRule="auto"/>
        <w:ind w:left="720"/>
      </w:pPr>
      <w:r>
        <w:t>Technical Content Areas</w:t>
      </w:r>
    </w:p>
    <w:p w14:paraId="753405A2" w14:textId="69F7EC6E" w:rsidR="00B41ED1" w:rsidRDefault="00B41ED1" w:rsidP="00D22F44">
      <w:pPr>
        <w:pStyle w:val="ListParagraph"/>
        <w:numPr>
          <w:ilvl w:val="2"/>
          <w:numId w:val="29"/>
        </w:numPr>
        <w:spacing w:after="0" w:line="277" w:lineRule="auto"/>
        <w:ind w:left="1440"/>
      </w:pPr>
      <w:r>
        <w:t>Added new bullets</w:t>
      </w:r>
    </w:p>
    <w:p w14:paraId="673638D6" w14:textId="0A44BAED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Quality measures for incorporation into information systems</w:t>
      </w:r>
    </w:p>
    <w:p w14:paraId="09C3DBC9" w14:textId="38A36C84" w:rsidR="00B41ED1" w:rsidRDefault="00B41ED1" w:rsidP="00D22F44">
      <w:pPr>
        <w:pStyle w:val="ListParagraph"/>
        <w:numPr>
          <w:ilvl w:val="3"/>
          <w:numId w:val="29"/>
        </w:numPr>
        <w:spacing w:after="0" w:line="277" w:lineRule="auto"/>
        <w:ind w:left="1800"/>
      </w:pPr>
      <w:r>
        <w:t>eDiscovery</w:t>
      </w:r>
    </w:p>
    <w:p w14:paraId="75DF7C74" w14:textId="363A9300" w:rsidR="00FF34F0" w:rsidRPr="003B6842" w:rsidRDefault="00FF34F0" w:rsidP="00FF34F0">
      <w:pPr>
        <w:spacing w:after="0" w:line="277" w:lineRule="auto"/>
        <w:ind w:left="2520"/>
      </w:pPr>
    </w:p>
    <w:sectPr w:rsidR="00FF34F0" w:rsidRPr="003B6842" w:rsidSect="00475A99">
      <w:headerReference w:type="default" r:id="rId8"/>
      <w:footerReference w:type="default" r:id="rId9"/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F63ED1" w14:textId="77777777" w:rsidR="00F5518D" w:rsidRDefault="00F5518D" w:rsidP="00AE6BF5">
      <w:pPr>
        <w:spacing w:after="0" w:line="240" w:lineRule="auto"/>
      </w:pPr>
      <w:r>
        <w:separator/>
      </w:r>
    </w:p>
  </w:endnote>
  <w:endnote w:type="continuationSeparator" w:id="0">
    <w:p w14:paraId="020477E1" w14:textId="77777777" w:rsidR="00F5518D" w:rsidRDefault="00F5518D" w:rsidP="00AE6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1F4F4" w14:textId="77777777" w:rsidR="000637D7" w:rsidRDefault="000637D7" w:rsidP="00AE6BF5">
    <w:pPr>
      <w:pStyle w:val="Footer"/>
      <w:tabs>
        <w:tab w:val="clear" w:pos="9360"/>
        <w:tab w:val="right" w:pos="8640"/>
      </w:tabs>
      <w:rPr>
        <w:sz w:val="18"/>
      </w:rPr>
    </w:pPr>
    <w:r w:rsidRPr="00103E3C">
      <w:rPr>
        <w:sz w:val="16"/>
      </w:rPr>
      <w:t>Employment and Training Administration</w:t>
    </w:r>
    <w:r>
      <w:tab/>
    </w:r>
    <w:r>
      <w:tab/>
    </w:r>
    <w:r w:rsidRPr="00103E3C">
      <w:rPr>
        <w:sz w:val="18"/>
      </w:rPr>
      <w:t xml:space="preserve">Page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PAGE   \* MERGEFORMAT </w:instrText>
    </w:r>
    <w:r w:rsidRPr="00103E3C">
      <w:rPr>
        <w:sz w:val="18"/>
      </w:rPr>
      <w:fldChar w:fldCharType="separate"/>
    </w:r>
    <w:r w:rsidR="00FE7EF7">
      <w:rPr>
        <w:noProof/>
        <w:sz w:val="18"/>
      </w:rPr>
      <w:t>21</w:t>
    </w:r>
    <w:r w:rsidRPr="00103E3C">
      <w:rPr>
        <w:noProof/>
        <w:sz w:val="18"/>
      </w:rPr>
      <w:fldChar w:fldCharType="end"/>
    </w:r>
    <w:r w:rsidRPr="00103E3C">
      <w:rPr>
        <w:sz w:val="18"/>
      </w:rPr>
      <w:t xml:space="preserve"> of </w:t>
    </w:r>
    <w:r w:rsidRPr="00103E3C">
      <w:rPr>
        <w:sz w:val="18"/>
      </w:rPr>
      <w:fldChar w:fldCharType="begin"/>
    </w:r>
    <w:r w:rsidRPr="00103E3C">
      <w:rPr>
        <w:sz w:val="18"/>
      </w:rPr>
      <w:instrText xml:space="preserve"> NUMPAGES  \* Arabic  \* MERGEFORMAT </w:instrText>
    </w:r>
    <w:r w:rsidRPr="00103E3C">
      <w:rPr>
        <w:sz w:val="18"/>
      </w:rPr>
      <w:fldChar w:fldCharType="separate"/>
    </w:r>
    <w:r w:rsidR="00FE7EF7">
      <w:rPr>
        <w:noProof/>
        <w:sz w:val="18"/>
      </w:rPr>
      <w:t>21</w:t>
    </w:r>
    <w:r w:rsidRPr="00103E3C">
      <w:rPr>
        <w:sz w:val="18"/>
      </w:rPr>
      <w:fldChar w:fldCharType="end"/>
    </w:r>
  </w:p>
  <w:p w14:paraId="69BF002B" w14:textId="0B1F0F94" w:rsidR="000637D7" w:rsidRPr="002A32C6" w:rsidRDefault="000637D7" w:rsidP="00AE6BF5">
    <w:pPr>
      <w:pStyle w:val="Footer"/>
      <w:rPr>
        <w:sz w:val="16"/>
      </w:rPr>
    </w:pPr>
    <w:r w:rsidRPr="002A32C6">
      <w:rPr>
        <w:sz w:val="16"/>
      </w:rPr>
      <w:t xml:space="preserve">U.S. Department of Labor   </w:t>
    </w:r>
    <w:hyperlink r:id="rId1" w:history="1">
      <w:r w:rsidRPr="002A32C6">
        <w:rPr>
          <w:rStyle w:val="Hyperlink"/>
        </w:rPr>
        <w:t>www.doleta.gov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694E17" w14:textId="77777777" w:rsidR="00F5518D" w:rsidRDefault="00F5518D" w:rsidP="00AE6BF5">
      <w:pPr>
        <w:spacing w:after="0" w:line="240" w:lineRule="auto"/>
      </w:pPr>
      <w:r>
        <w:separator/>
      </w:r>
    </w:p>
  </w:footnote>
  <w:footnote w:type="continuationSeparator" w:id="0">
    <w:p w14:paraId="6C1C0EE1" w14:textId="77777777" w:rsidR="00F5518D" w:rsidRDefault="00F5518D" w:rsidP="00AE6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2F33C" w14:textId="2D60C07A" w:rsidR="000637D7" w:rsidRDefault="000637D7" w:rsidP="008F555D">
    <w:pPr>
      <w:pStyle w:val="Header"/>
      <w:jc w:val="center"/>
    </w:pPr>
    <w:r>
      <w:rPr>
        <w:b/>
        <w:noProof/>
        <w:sz w:val="24"/>
      </w:rPr>
      <w:drawing>
        <wp:inline distT="0" distB="0" distL="0" distR="0" wp14:anchorId="73C4D56B" wp14:editId="613C668D">
          <wp:extent cx="2194560" cy="323228"/>
          <wp:effectExtent l="0" t="0" r="0" b="635"/>
          <wp:docPr id="1" name="Picture 1" descr="C:\Users\Roger\Documents\0 Roger - Work\0 CONTRACT WORK\2012-08 Industry Competency Models - Coffey\5 CMC\CMC Logo\CMC Logo 2016 f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Roger\Documents\0 Roger - Work\0 CONTRACT WORK\2012-08 Industry Competency Models - Coffey\5 CMC\CMC Logo\CMC Logo 2016 fin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4560" cy="323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F5D1F"/>
    <w:multiLevelType w:val="hybridMultilevel"/>
    <w:tmpl w:val="7312EA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660EE"/>
    <w:multiLevelType w:val="hybridMultilevel"/>
    <w:tmpl w:val="AD0076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46BC"/>
    <w:multiLevelType w:val="hybridMultilevel"/>
    <w:tmpl w:val="A0A8E5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3489F"/>
    <w:multiLevelType w:val="hybridMultilevel"/>
    <w:tmpl w:val="7256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B11E7"/>
    <w:multiLevelType w:val="hybridMultilevel"/>
    <w:tmpl w:val="420C3F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67C1F"/>
    <w:multiLevelType w:val="hybridMultilevel"/>
    <w:tmpl w:val="0D0CBF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D6C7F"/>
    <w:multiLevelType w:val="hybridMultilevel"/>
    <w:tmpl w:val="40EAA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1B1E"/>
    <w:multiLevelType w:val="hybridMultilevel"/>
    <w:tmpl w:val="FD789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65CD3"/>
    <w:multiLevelType w:val="hybridMultilevel"/>
    <w:tmpl w:val="C21403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6785D"/>
    <w:multiLevelType w:val="hybridMultilevel"/>
    <w:tmpl w:val="7026E3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67A17"/>
    <w:multiLevelType w:val="hybridMultilevel"/>
    <w:tmpl w:val="5DACE6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F3EA9"/>
    <w:multiLevelType w:val="hybridMultilevel"/>
    <w:tmpl w:val="27FE93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A6759"/>
    <w:multiLevelType w:val="hybridMultilevel"/>
    <w:tmpl w:val="D8667A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93C32"/>
    <w:multiLevelType w:val="hybridMultilevel"/>
    <w:tmpl w:val="029A47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72601D"/>
    <w:multiLevelType w:val="hybridMultilevel"/>
    <w:tmpl w:val="2D545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D7BF9"/>
    <w:multiLevelType w:val="hybridMultilevel"/>
    <w:tmpl w:val="98C0762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961F75"/>
    <w:multiLevelType w:val="hybridMultilevel"/>
    <w:tmpl w:val="058288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E11DA"/>
    <w:multiLevelType w:val="multilevel"/>
    <w:tmpl w:val="00CCF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E3115D"/>
    <w:multiLevelType w:val="hybridMultilevel"/>
    <w:tmpl w:val="C08C3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26D67"/>
    <w:multiLevelType w:val="hybridMultilevel"/>
    <w:tmpl w:val="1012EEB6"/>
    <w:lvl w:ilvl="0" w:tplc="8E3E708E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413559"/>
    <w:multiLevelType w:val="hybridMultilevel"/>
    <w:tmpl w:val="847287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47B60"/>
    <w:multiLevelType w:val="hybridMultilevel"/>
    <w:tmpl w:val="63B0D4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53627"/>
    <w:multiLevelType w:val="hybridMultilevel"/>
    <w:tmpl w:val="D1D8EC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E4811"/>
    <w:multiLevelType w:val="hybridMultilevel"/>
    <w:tmpl w:val="3B3013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46E6F"/>
    <w:multiLevelType w:val="hybridMultilevel"/>
    <w:tmpl w:val="B9D4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9F5CCD"/>
    <w:multiLevelType w:val="hybridMultilevel"/>
    <w:tmpl w:val="92E4A7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A1FAC"/>
    <w:multiLevelType w:val="multilevel"/>
    <w:tmpl w:val="7BAE4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EF4B2A"/>
    <w:multiLevelType w:val="hybridMultilevel"/>
    <w:tmpl w:val="C0FAE1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2E2C81"/>
    <w:multiLevelType w:val="hybridMultilevel"/>
    <w:tmpl w:val="0C6E1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9348A5"/>
    <w:multiLevelType w:val="hybridMultilevel"/>
    <w:tmpl w:val="1A885B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F62CE"/>
    <w:multiLevelType w:val="hybridMultilevel"/>
    <w:tmpl w:val="8DB86A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9"/>
  </w:num>
  <w:num w:numId="3">
    <w:abstractNumId w:val="7"/>
  </w:num>
  <w:num w:numId="4">
    <w:abstractNumId w:val="23"/>
  </w:num>
  <w:num w:numId="5">
    <w:abstractNumId w:val="5"/>
  </w:num>
  <w:num w:numId="6">
    <w:abstractNumId w:val="25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13"/>
  </w:num>
  <w:num w:numId="13">
    <w:abstractNumId w:val="12"/>
  </w:num>
  <w:num w:numId="14">
    <w:abstractNumId w:val="1"/>
  </w:num>
  <w:num w:numId="15">
    <w:abstractNumId w:val="0"/>
  </w:num>
  <w:num w:numId="16">
    <w:abstractNumId w:val="24"/>
  </w:num>
  <w:num w:numId="17">
    <w:abstractNumId w:val="8"/>
  </w:num>
  <w:num w:numId="18">
    <w:abstractNumId w:val="20"/>
  </w:num>
  <w:num w:numId="19">
    <w:abstractNumId w:val="29"/>
  </w:num>
  <w:num w:numId="20">
    <w:abstractNumId w:val="2"/>
  </w:num>
  <w:num w:numId="21">
    <w:abstractNumId w:val="16"/>
  </w:num>
  <w:num w:numId="22">
    <w:abstractNumId w:val="28"/>
  </w:num>
  <w:num w:numId="23">
    <w:abstractNumId w:val="21"/>
  </w:num>
  <w:num w:numId="24">
    <w:abstractNumId w:val="22"/>
  </w:num>
  <w:num w:numId="25">
    <w:abstractNumId w:val="14"/>
  </w:num>
  <w:num w:numId="26">
    <w:abstractNumId w:val="3"/>
  </w:num>
  <w:num w:numId="27">
    <w:abstractNumId w:val="18"/>
  </w:num>
  <w:num w:numId="28">
    <w:abstractNumId w:val="11"/>
  </w:num>
  <w:num w:numId="29">
    <w:abstractNumId w:val="30"/>
  </w:num>
  <w:num w:numId="30">
    <w:abstractNumId w:val="26"/>
  </w:num>
  <w:num w:numId="31">
    <w:abstractNumId w:val="17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tjQ2MzQzMjQwMTRR0lEKTi0uzszPAykwqgUAVFOHsiwAAAA="/>
  </w:docVars>
  <w:rsids>
    <w:rsidRoot w:val="00110840"/>
    <w:rsid w:val="00002992"/>
    <w:rsid w:val="000162B6"/>
    <w:rsid w:val="00017D9E"/>
    <w:rsid w:val="0002391B"/>
    <w:rsid w:val="00032258"/>
    <w:rsid w:val="000439AD"/>
    <w:rsid w:val="00052A01"/>
    <w:rsid w:val="00055509"/>
    <w:rsid w:val="000637D7"/>
    <w:rsid w:val="000649A1"/>
    <w:rsid w:val="00081795"/>
    <w:rsid w:val="000864A3"/>
    <w:rsid w:val="00086F0A"/>
    <w:rsid w:val="00091DEC"/>
    <w:rsid w:val="00094699"/>
    <w:rsid w:val="000A5547"/>
    <w:rsid w:val="000B3970"/>
    <w:rsid w:val="000C1F70"/>
    <w:rsid w:val="000C2766"/>
    <w:rsid w:val="000C57F3"/>
    <w:rsid w:val="000F1416"/>
    <w:rsid w:val="000F6B30"/>
    <w:rsid w:val="00110840"/>
    <w:rsid w:val="00131FEE"/>
    <w:rsid w:val="00132A75"/>
    <w:rsid w:val="001428E3"/>
    <w:rsid w:val="00151CA8"/>
    <w:rsid w:val="001522D9"/>
    <w:rsid w:val="0015565B"/>
    <w:rsid w:val="001619ED"/>
    <w:rsid w:val="00176BEF"/>
    <w:rsid w:val="001B21CA"/>
    <w:rsid w:val="001B3D55"/>
    <w:rsid w:val="001B73BA"/>
    <w:rsid w:val="001B775E"/>
    <w:rsid w:val="001E6A57"/>
    <w:rsid w:val="001F0C62"/>
    <w:rsid w:val="001F0E69"/>
    <w:rsid w:val="002063A4"/>
    <w:rsid w:val="0021443B"/>
    <w:rsid w:val="002163B8"/>
    <w:rsid w:val="00230073"/>
    <w:rsid w:val="002643B6"/>
    <w:rsid w:val="00266996"/>
    <w:rsid w:val="00271446"/>
    <w:rsid w:val="002756EB"/>
    <w:rsid w:val="0028148F"/>
    <w:rsid w:val="002A5670"/>
    <w:rsid w:val="002B2ABA"/>
    <w:rsid w:val="002C7062"/>
    <w:rsid w:val="002D1498"/>
    <w:rsid w:val="002D6B30"/>
    <w:rsid w:val="002D725E"/>
    <w:rsid w:val="002E6FC8"/>
    <w:rsid w:val="002F7A08"/>
    <w:rsid w:val="0030332B"/>
    <w:rsid w:val="00310121"/>
    <w:rsid w:val="00311370"/>
    <w:rsid w:val="00351400"/>
    <w:rsid w:val="003704E2"/>
    <w:rsid w:val="00380252"/>
    <w:rsid w:val="00386229"/>
    <w:rsid w:val="003A2152"/>
    <w:rsid w:val="003A7AE7"/>
    <w:rsid w:val="003B6842"/>
    <w:rsid w:val="003C00D2"/>
    <w:rsid w:val="003D6BE8"/>
    <w:rsid w:val="003F7B9F"/>
    <w:rsid w:val="00407BDE"/>
    <w:rsid w:val="00412989"/>
    <w:rsid w:val="00412BC5"/>
    <w:rsid w:val="004314CD"/>
    <w:rsid w:val="00436CA4"/>
    <w:rsid w:val="00460B62"/>
    <w:rsid w:val="00472FFF"/>
    <w:rsid w:val="004759CB"/>
    <w:rsid w:val="00475A99"/>
    <w:rsid w:val="00484DB7"/>
    <w:rsid w:val="004A4E12"/>
    <w:rsid w:val="004A64F4"/>
    <w:rsid w:val="004C54A6"/>
    <w:rsid w:val="004D02D0"/>
    <w:rsid w:val="004D08F1"/>
    <w:rsid w:val="004E6A70"/>
    <w:rsid w:val="004E7F70"/>
    <w:rsid w:val="004F356A"/>
    <w:rsid w:val="004F76CF"/>
    <w:rsid w:val="00505493"/>
    <w:rsid w:val="00547A34"/>
    <w:rsid w:val="00552A0A"/>
    <w:rsid w:val="00581B93"/>
    <w:rsid w:val="00585814"/>
    <w:rsid w:val="00586937"/>
    <w:rsid w:val="005A2635"/>
    <w:rsid w:val="005B5ADB"/>
    <w:rsid w:val="005B6CE6"/>
    <w:rsid w:val="005E4B81"/>
    <w:rsid w:val="00612412"/>
    <w:rsid w:val="006207ED"/>
    <w:rsid w:val="00621D3A"/>
    <w:rsid w:val="00633BF6"/>
    <w:rsid w:val="0068354B"/>
    <w:rsid w:val="006A6F8D"/>
    <w:rsid w:val="006B29EF"/>
    <w:rsid w:val="006B5643"/>
    <w:rsid w:val="006C6FC4"/>
    <w:rsid w:val="006D5853"/>
    <w:rsid w:val="006E1045"/>
    <w:rsid w:val="006F5CA5"/>
    <w:rsid w:val="00721321"/>
    <w:rsid w:val="00744D7D"/>
    <w:rsid w:val="00752FA2"/>
    <w:rsid w:val="007543C7"/>
    <w:rsid w:val="00754D7A"/>
    <w:rsid w:val="00773BAA"/>
    <w:rsid w:val="0078640E"/>
    <w:rsid w:val="00791E5E"/>
    <w:rsid w:val="007B00F3"/>
    <w:rsid w:val="007B3978"/>
    <w:rsid w:val="007C42D4"/>
    <w:rsid w:val="007D0A27"/>
    <w:rsid w:val="007D4FC0"/>
    <w:rsid w:val="007E6D98"/>
    <w:rsid w:val="00805C07"/>
    <w:rsid w:val="008257F5"/>
    <w:rsid w:val="008355F0"/>
    <w:rsid w:val="00837EC9"/>
    <w:rsid w:val="00840D96"/>
    <w:rsid w:val="008443EE"/>
    <w:rsid w:val="00844D9B"/>
    <w:rsid w:val="008A069F"/>
    <w:rsid w:val="008C0071"/>
    <w:rsid w:val="008E29B4"/>
    <w:rsid w:val="008F401A"/>
    <w:rsid w:val="008F555D"/>
    <w:rsid w:val="008F6D78"/>
    <w:rsid w:val="009135C6"/>
    <w:rsid w:val="00921BE4"/>
    <w:rsid w:val="00925047"/>
    <w:rsid w:val="009255D9"/>
    <w:rsid w:val="0092797E"/>
    <w:rsid w:val="00937CBE"/>
    <w:rsid w:val="009548D5"/>
    <w:rsid w:val="009562F1"/>
    <w:rsid w:val="00965922"/>
    <w:rsid w:val="009771D7"/>
    <w:rsid w:val="00985C89"/>
    <w:rsid w:val="009940DB"/>
    <w:rsid w:val="009A4410"/>
    <w:rsid w:val="009B55FA"/>
    <w:rsid w:val="009D3CCD"/>
    <w:rsid w:val="009F0A52"/>
    <w:rsid w:val="00A03C76"/>
    <w:rsid w:val="00A047D6"/>
    <w:rsid w:val="00A05A30"/>
    <w:rsid w:val="00A2243C"/>
    <w:rsid w:val="00A37257"/>
    <w:rsid w:val="00A4174C"/>
    <w:rsid w:val="00A42AE8"/>
    <w:rsid w:val="00A4664B"/>
    <w:rsid w:val="00A52674"/>
    <w:rsid w:val="00A55FA9"/>
    <w:rsid w:val="00A607C4"/>
    <w:rsid w:val="00A75655"/>
    <w:rsid w:val="00A77497"/>
    <w:rsid w:val="00A90182"/>
    <w:rsid w:val="00AA21D3"/>
    <w:rsid w:val="00AA3171"/>
    <w:rsid w:val="00AA3CB5"/>
    <w:rsid w:val="00AA687D"/>
    <w:rsid w:val="00AB4E9E"/>
    <w:rsid w:val="00AC5A3D"/>
    <w:rsid w:val="00AE18AE"/>
    <w:rsid w:val="00AE6BF5"/>
    <w:rsid w:val="00AF1F42"/>
    <w:rsid w:val="00AF7C66"/>
    <w:rsid w:val="00B01817"/>
    <w:rsid w:val="00B11215"/>
    <w:rsid w:val="00B22570"/>
    <w:rsid w:val="00B252C4"/>
    <w:rsid w:val="00B309A1"/>
    <w:rsid w:val="00B36ACF"/>
    <w:rsid w:val="00B41ED1"/>
    <w:rsid w:val="00B51BE5"/>
    <w:rsid w:val="00B55BF7"/>
    <w:rsid w:val="00B55DB5"/>
    <w:rsid w:val="00B75405"/>
    <w:rsid w:val="00B824D6"/>
    <w:rsid w:val="00B93E72"/>
    <w:rsid w:val="00B951D9"/>
    <w:rsid w:val="00BD2990"/>
    <w:rsid w:val="00BE7445"/>
    <w:rsid w:val="00BF4B75"/>
    <w:rsid w:val="00BF7DF1"/>
    <w:rsid w:val="00C13B32"/>
    <w:rsid w:val="00C24187"/>
    <w:rsid w:val="00C33CF1"/>
    <w:rsid w:val="00C64977"/>
    <w:rsid w:val="00C72E05"/>
    <w:rsid w:val="00C7562E"/>
    <w:rsid w:val="00C76B5E"/>
    <w:rsid w:val="00C84441"/>
    <w:rsid w:val="00C84F4D"/>
    <w:rsid w:val="00C93199"/>
    <w:rsid w:val="00C96D9B"/>
    <w:rsid w:val="00CA6475"/>
    <w:rsid w:val="00CB7134"/>
    <w:rsid w:val="00CE046D"/>
    <w:rsid w:val="00CE14D1"/>
    <w:rsid w:val="00CE2EFC"/>
    <w:rsid w:val="00CE4710"/>
    <w:rsid w:val="00CE72A2"/>
    <w:rsid w:val="00CF3B88"/>
    <w:rsid w:val="00CF3C24"/>
    <w:rsid w:val="00D13E2B"/>
    <w:rsid w:val="00D219D3"/>
    <w:rsid w:val="00D22F44"/>
    <w:rsid w:val="00D52903"/>
    <w:rsid w:val="00D56F1E"/>
    <w:rsid w:val="00D7328A"/>
    <w:rsid w:val="00D757EE"/>
    <w:rsid w:val="00D81BE1"/>
    <w:rsid w:val="00D84AC8"/>
    <w:rsid w:val="00D90D8A"/>
    <w:rsid w:val="00D927A4"/>
    <w:rsid w:val="00DB1F53"/>
    <w:rsid w:val="00DC451C"/>
    <w:rsid w:val="00DC47FA"/>
    <w:rsid w:val="00DE6789"/>
    <w:rsid w:val="00DF04ED"/>
    <w:rsid w:val="00DF61AD"/>
    <w:rsid w:val="00DF713C"/>
    <w:rsid w:val="00E062CE"/>
    <w:rsid w:val="00E132AF"/>
    <w:rsid w:val="00E231A9"/>
    <w:rsid w:val="00E31F53"/>
    <w:rsid w:val="00E474E5"/>
    <w:rsid w:val="00E57762"/>
    <w:rsid w:val="00E71155"/>
    <w:rsid w:val="00E82F7F"/>
    <w:rsid w:val="00E94879"/>
    <w:rsid w:val="00E96E4F"/>
    <w:rsid w:val="00EA4DE5"/>
    <w:rsid w:val="00EA6134"/>
    <w:rsid w:val="00EC22E7"/>
    <w:rsid w:val="00ED0EB9"/>
    <w:rsid w:val="00EE50B8"/>
    <w:rsid w:val="00EF65BB"/>
    <w:rsid w:val="00EF70B9"/>
    <w:rsid w:val="00F10254"/>
    <w:rsid w:val="00F20650"/>
    <w:rsid w:val="00F31CFE"/>
    <w:rsid w:val="00F524CB"/>
    <w:rsid w:val="00F5518D"/>
    <w:rsid w:val="00F6014F"/>
    <w:rsid w:val="00F703B9"/>
    <w:rsid w:val="00F80A61"/>
    <w:rsid w:val="00F856E0"/>
    <w:rsid w:val="00FB3EC3"/>
    <w:rsid w:val="00FD4D1A"/>
    <w:rsid w:val="00FE7EF7"/>
    <w:rsid w:val="00FF34F0"/>
    <w:rsid w:val="00FF3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99B58"/>
  <w15:docId w15:val="{B7B56E89-ED1F-4439-8A25-01A3A0D3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789"/>
    <w:pPr>
      <w:spacing w:after="120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0DB"/>
    <w:pPr>
      <w:keepNext/>
      <w:keepLines/>
      <w:spacing w:before="360"/>
      <w:outlineLvl w:val="0"/>
    </w:pPr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paragraph" w:styleId="Heading2">
    <w:name w:val="heading 2"/>
    <w:basedOn w:val="SubHeading1"/>
    <w:next w:val="Normal"/>
    <w:link w:val="Heading2Char"/>
    <w:qFormat/>
    <w:rsid w:val="00AE6BF5"/>
    <w:pPr>
      <w:spacing w:after="0"/>
      <w:outlineLvl w:val="1"/>
    </w:pPr>
    <w:rPr>
      <w:rFonts w:ascii="Verdana" w:hAnsi="Verdana"/>
      <w:sz w:val="20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3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6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6C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F7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76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76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7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76C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AE6BF5"/>
    <w:rPr>
      <w:rFonts w:ascii="Verdana" w:eastAsiaTheme="majorEastAsia" w:hAnsi="Verdana" w:cstheme="majorBidi"/>
      <w:b/>
      <w:bCs/>
      <w:sz w:val="20"/>
      <w:szCs w:val="28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C00D2"/>
    <w:pPr>
      <w:spacing w:line="240" w:lineRule="auto"/>
      <w:ind w:left="720"/>
    </w:pPr>
    <w:rPr>
      <w:rFonts w:eastAsia="Times New Roman" w:cs="Times New Roman"/>
      <w:szCs w:val="20"/>
    </w:rPr>
  </w:style>
  <w:style w:type="paragraph" w:styleId="Revision">
    <w:name w:val="Revision"/>
    <w:hidden/>
    <w:uiPriority w:val="99"/>
    <w:semiHidden/>
    <w:rsid w:val="00937C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paragraph" w:customStyle="1" w:styleId="SubHeading1">
    <w:name w:val="SubHeading 1"/>
    <w:basedOn w:val="Heading1"/>
    <w:link w:val="SubHeading1Char"/>
    <w:rsid w:val="009940DB"/>
    <w:pPr>
      <w:spacing w:before="240"/>
    </w:pPr>
    <w:rPr>
      <w:u w:val="none"/>
    </w:rPr>
  </w:style>
  <w:style w:type="paragraph" w:customStyle="1" w:styleId="Bullet1">
    <w:name w:val="Bullet1"/>
    <w:basedOn w:val="ListParagraph"/>
    <w:link w:val="Bullet1Char"/>
    <w:qFormat/>
    <w:rsid w:val="004A4E12"/>
    <w:pPr>
      <w:numPr>
        <w:numId w:val="2"/>
      </w:numPr>
      <w:spacing w:before="240" w:line="276" w:lineRule="auto"/>
    </w:pPr>
    <w:rPr>
      <w:rFonts w:eastAsia="Calibri"/>
      <w:i/>
      <w:sz w:val="24"/>
      <w:szCs w:val="24"/>
    </w:rPr>
  </w:style>
  <w:style w:type="character" w:customStyle="1" w:styleId="SubHeading1Char">
    <w:name w:val="SubHeading 1 Char"/>
    <w:basedOn w:val="Heading1Char"/>
    <w:link w:val="SubHeading1"/>
    <w:rsid w:val="009940DB"/>
    <w:rPr>
      <w:rFonts w:ascii="Book Antiqua" w:eastAsiaTheme="majorEastAsia" w:hAnsi="Book Antiqua" w:cstheme="majorBidi"/>
      <w:b/>
      <w:bCs/>
      <w:sz w:val="24"/>
      <w:szCs w:val="28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C00D2"/>
    <w:rPr>
      <w:rFonts w:ascii="Verdana" w:eastAsia="Times New Roman" w:hAnsi="Verdana" w:cs="Times New Roman"/>
      <w:sz w:val="20"/>
      <w:szCs w:val="20"/>
    </w:rPr>
  </w:style>
  <w:style w:type="character" w:customStyle="1" w:styleId="Bullet1Char">
    <w:name w:val="Bullet1 Char"/>
    <w:basedOn w:val="ListParagraphChar"/>
    <w:link w:val="Bullet1"/>
    <w:rsid w:val="004A4E12"/>
    <w:rPr>
      <w:rFonts w:ascii="Verdana" w:eastAsia="Calibri" w:hAnsi="Verdana" w:cs="Times New Roman"/>
      <w:i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3C00D2"/>
    <w:pPr>
      <w:spacing w:after="240"/>
      <w:jc w:val="center"/>
      <w:outlineLvl w:val="0"/>
    </w:pPr>
    <w:rPr>
      <w:rFonts w:eastAsia="Times New Roman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00D2"/>
    <w:rPr>
      <w:rFonts w:ascii="Verdana" w:eastAsia="Times New Roman" w:hAnsi="Verdan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E6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6BF5"/>
    <w:rPr>
      <w:rFonts w:ascii="Verdana" w:hAnsi="Verdana"/>
      <w:sz w:val="20"/>
    </w:rPr>
  </w:style>
  <w:style w:type="paragraph" w:styleId="Footer">
    <w:name w:val="footer"/>
    <w:basedOn w:val="Normal"/>
    <w:link w:val="FooterChar"/>
    <w:unhideWhenUsed/>
    <w:rsid w:val="00AE6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E6BF5"/>
    <w:rPr>
      <w:rFonts w:ascii="Verdana" w:hAnsi="Verdana"/>
      <w:sz w:val="20"/>
    </w:rPr>
  </w:style>
  <w:style w:type="character" w:styleId="Hyperlink">
    <w:name w:val="Hyperlink"/>
    <w:rsid w:val="00AE6BF5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B41ED1"/>
    <w:pPr>
      <w:tabs>
        <w:tab w:val="right" w:leader="dot" w:pos="9350"/>
      </w:tabs>
      <w:spacing w:before="60" w:after="0" w:line="240" w:lineRule="auto"/>
    </w:pPr>
    <w:rPr>
      <w:rFonts w:eastAsia="Times New Roman" w:cs="Times New Roman"/>
      <w:b/>
      <w:noProof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4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padan\Dropbox\Competency%20Models%20Team%20Folder\Competency%20Models\Health%20&amp;%20Safety%20Block%20Update\Tier%204%20Models\Models%20sent%20for%20posting\Const_CommInd_Completed\for%20posting\www.dolet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D62AEC-DA4A-4449-B4E4-50F7258C5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1</Pages>
  <Words>6331</Words>
  <Characters>36090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BL Associates, Inc.</Company>
  <LinksUpToDate>false</LinksUpToDate>
  <CharactersWithSpaces>42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d Bowman</dc:creator>
  <cp:lastModifiedBy>Gillala, Sravanthi</cp:lastModifiedBy>
  <cp:revision>38</cp:revision>
  <dcterms:created xsi:type="dcterms:W3CDTF">2018-12-06T16:07:00Z</dcterms:created>
  <dcterms:modified xsi:type="dcterms:W3CDTF">2018-12-06T17:25:00Z</dcterms:modified>
</cp:coreProperties>
</file>